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5F33A" w14:textId="7D72C7CF" w:rsidR="004B4514" w:rsidRPr="00ED31DB" w:rsidRDefault="004B4514" w:rsidP="004B4514">
      <w:pPr>
        <w:jc w:val="left"/>
        <w:rPr>
          <w:rFonts w:ascii="Times New Roman" w:hAnsi="Times New Roman" w:cs="Times New Roman"/>
          <w:b/>
          <w:bCs/>
          <w:szCs w:val="24"/>
        </w:rPr>
      </w:pPr>
      <w:r w:rsidRPr="00ED31DB">
        <w:rPr>
          <w:rFonts w:ascii="Times New Roman" w:hAnsi="Times New Roman" w:cs="Times New Roman"/>
          <w:b/>
          <w:bCs/>
          <w:szCs w:val="24"/>
        </w:rPr>
        <w:t>Pres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77F" w:rsidRPr="00ED31DB" w14:paraId="4F39CCA4" w14:textId="77777777" w:rsidTr="0055373E">
        <w:tc>
          <w:tcPr>
            <w:tcW w:w="4675" w:type="dxa"/>
          </w:tcPr>
          <w:p w14:paraId="212CB711" w14:textId="51C7CDEE" w:rsidR="002E6439" w:rsidRDefault="002E6439" w:rsidP="00F6077F">
            <w:pPr>
              <w:jc w:val="left"/>
              <w:rPr>
                <w:rFonts w:ascii="Times New Roman" w:hAnsi="Times New Roman" w:cs="Times New Roman"/>
                <w:szCs w:val="24"/>
              </w:rPr>
            </w:pPr>
            <w:r>
              <w:rPr>
                <w:rFonts w:ascii="Times New Roman" w:hAnsi="Times New Roman" w:cs="Times New Roman"/>
                <w:szCs w:val="24"/>
              </w:rPr>
              <w:t>Vanessa Bowers</w:t>
            </w:r>
            <w:r w:rsidR="008A2D6F">
              <w:rPr>
                <w:rFonts w:ascii="Times New Roman" w:hAnsi="Times New Roman" w:cs="Times New Roman"/>
                <w:szCs w:val="24"/>
              </w:rPr>
              <w:t>, President</w:t>
            </w:r>
          </w:p>
          <w:p w14:paraId="60AAB07E" w14:textId="653BC4A5" w:rsidR="009E04A8" w:rsidRDefault="009E04A8" w:rsidP="00F6077F">
            <w:pPr>
              <w:jc w:val="left"/>
              <w:rPr>
                <w:rFonts w:ascii="Times New Roman" w:hAnsi="Times New Roman" w:cs="Times New Roman"/>
                <w:szCs w:val="24"/>
              </w:rPr>
            </w:pPr>
            <w:r>
              <w:rPr>
                <w:rFonts w:ascii="Times New Roman" w:hAnsi="Times New Roman" w:cs="Times New Roman"/>
                <w:szCs w:val="24"/>
              </w:rPr>
              <w:t>Denae House, Chair Pro Tem</w:t>
            </w:r>
          </w:p>
          <w:p w14:paraId="25680A2C" w14:textId="77777777" w:rsidR="00DD1FB2" w:rsidRDefault="00DD1FB2" w:rsidP="00DD1FB2">
            <w:pPr>
              <w:jc w:val="left"/>
              <w:rPr>
                <w:rFonts w:ascii="Times New Roman" w:hAnsi="Times New Roman" w:cs="Times New Roman"/>
                <w:szCs w:val="24"/>
              </w:rPr>
            </w:pPr>
            <w:r>
              <w:rPr>
                <w:rFonts w:ascii="Times New Roman" w:hAnsi="Times New Roman" w:cs="Times New Roman"/>
                <w:szCs w:val="24"/>
              </w:rPr>
              <w:t>Vanessa Jenkins, Councilmember</w:t>
            </w:r>
          </w:p>
          <w:p w14:paraId="235AF39B" w14:textId="574EF062" w:rsidR="00DD1FB2" w:rsidRDefault="00DD1FB2" w:rsidP="00F6077F">
            <w:pPr>
              <w:jc w:val="left"/>
              <w:rPr>
                <w:rFonts w:ascii="Times New Roman" w:hAnsi="Times New Roman" w:cs="Times New Roman"/>
                <w:szCs w:val="24"/>
              </w:rPr>
            </w:pPr>
            <w:r>
              <w:rPr>
                <w:rFonts w:ascii="Times New Roman" w:hAnsi="Times New Roman" w:cs="Times New Roman"/>
                <w:szCs w:val="24"/>
              </w:rPr>
              <w:t>Charles “CJ” Johnson, Councilmember</w:t>
            </w:r>
          </w:p>
          <w:p w14:paraId="782B070F" w14:textId="0065B395" w:rsidR="009E04A8" w:rsidRDefault="009E04A8" w:rsidP="00F6077F">
            <w:pPr>
              <w:jc w:val="left"/>
              <w:rPr>
                <w:rFonts w:ascii="Times New Roman" w:hAnsi="Times New Roman" w:cs="Times New Roman"/>
                <w:szCs w:val="24"/>
              </w:rPr>
            </w:pPr>
            <w:proofErr w:type="spellStart"/>
            <w:r>
              <w:rPr>
                <w:rFonts w:ascii="Times New Roman" w:hAnsi="Times New Roman" w:cs="Times New Roman"/>
                <w:szCs w:val="24"/>
              </w:rPr>
              <w:t>Juianna</w:t>
            </w:r>
            <w:proofErr w:type="spellEnd"/>
            <w:r>
              <w:rPr>
                <w:rFonts w:ascii="Times New Roman" w:hAnsi="Times New Roman" w:cs="Times New Roman"/>
                <w:szCs w:val="24"/>
              </w:rPr>
              <w:t xml:space="preserve"> Paioletti, Councilmember</w:t>
            </w:r>
          </w:p>
          <w:p w14:paraId="280927C1" w14:textId="3F713C0D" w:rsidR="0079388D" w:rsidRDefault="0079388D" w:rsidP="00F6077F">
            <w:pPr>
              <w:jc w:val="left"/>
              <w:rPr>
                <w:rFonts w:ascii="Times New Roman" w:hAnsi="Times New Roman" w:cs="Times New Roman"/>
                <w:szCs w:val="24"/>
              </w:rPr>
            </w:pPr>
            <w:r>
              <w:rPr>
                <w:rFonts w:ascii="Times New Roman" w:hAnsi="Times New Roman" w:cs="Times New Roman"/>
                <w:szCs w:val="24"/>
              </w:rPr>
              <w:t>Michael Segina, Councilmember</w:t>
            </w:r>
          </w:p>
          <w:p w14:paraId="0A68C6A2" w14:textId="41827DE3" w:rsidR="00DD1FB2" w:rsidRDefault="00DD1FB2" w:rsidP="00F6077F">
            <w:pPr>
              <w:jc w:val="left"/>
              <w:rPr>
                <w:rFonts w:ascii="Times New Roman" w:hAnsi="Times New Roman" w:cs="Times New Roman"/>
                <w:szCs w:val="24"/>
              </w:rPr>
            </w:pPr>
            <w:proofErr w:type="spellStart"/>
            <w:r>
              <w:rPr>
                <w:rFonts w:ascii="Times New Roman" w:hAnsi="Times New Roman" w:cs="Times New Roman"/>
                <w:szCs w:val="24"/>
              </w:rPr>
              <w:t>Nastashia</w:t>
            </w:r>
            <w:proofErr w:type="spellEnd"/>
            <w:r>
              <w:rPr>
                <w:rFonts w:ascii="Times New Roman" w:hAnsi="Times New Roman" w:cs="Times New Roman"/>
                <w:szCs w:val="24"/>
              </w:rPr>
              <w:t xml:space="preserve"> Ross, Vice President</w:t>
            </w:r>
          </w:p>
          <w:p w14:paraId="02999528" w14:textId="3FD22334" w:rsidR="003B24A6" w:rsidRPr="00ED31DB" w:rsidRDefault="003B24A6" w:rsidP="000F443F">
            <w:pPr>
              <w:jc w:val="left"/>
              <w:rPr>
                <w:rFonts w:ascii="Times New Roman" w:hAnsi="Times New Roman" w:cs="Times New Roman"/>
                <w:szCs w:val="24"/>
              </w:rPr>
            </w:pPr>
          </w:p>
        </w:tc>
        <w:tc>
          <w:tcPr>
            <w:tcW w:w="4675" w:type="dxa"/>
          </w:tcPr>
          <w:p w14:paraId="53B45418" w14:textId="77777777" w:rsidR="00835B24" w:rsidRDefault="00835B24" w:rsidP="00DF3DAF">
            <w:pPr>
              <w:jc w:val="left"/>
              <w:rPr>
                <w:rFonts w:ascii="Times New Roman" w:hAnsi="Times New Roman" w:cs="Times New Roman"/>
                <w:szCs w:val="24"/>
              </w:rPr>
            </w:pPr>
            <w:r>
              <w:rPr>
                <w:rFonts w:ascii="Times New Roman" w:hAnsi="Times New Roman" w:cs="Times New Roman"/>
                <w:szCs w:val="24"/>
              </w:rPr>
              <w:t>Ciera Dent, Mayor</w:t>
            </w:r>
          </w:p>
          <w:p w14:paraId="49B22FC7" w14:textId="25BFE493" w:rsidR="00065007" w:rsidRDefault="00F412BA" w:rsidP="00DF3DAF">
            <w:pPr>
              <w:jc w:val="left"/>
              <w:rPr>
                <w:rFonts w:ascii="Times New Roman" w:hAnsi="Times New Roman" w:cs="Times New Roman"/>
                <w:szCs w:val="24"/>
              </w:rPr>
            </w:pPr>
            <w:r>
              <w:rPr>
                <w:rFonts w:ascii="Times New Roman" w:hAnsi="Times New Roman" w:cs="Times New Roman"/>
                <w:szCs w:val="24"/>
              </w:rPr>
              <w:t>Shawki Lacey</w:t>
            </w:r>
            <w:r w:rsidR="00065007">
              <w:rPr>
                <w:rFonts w:ascii="Times New Roman" w:hAnsi="Times New Roman" w:cs="Times New Roman"/>
                <w:szCs w:val="24"/>
              </w:rPr>
              <w:t xml:space="preserve">, </w:t>
            </w:r>
            <w:r w:rsidR="004A209B">
              <w:rPr>
                <w:rFonts w:ascii="Times New Roman" w:hAnsi="Times New Roman" w:cs="Times New Roman"/>
                <w:szCs w:val="24"/>
              </w:rPr>
              <w:t>Chief</w:t>
            </w:r>
            <w:r w:rsidR="001F1BF5">
              <w:rPr>
                <w:rFonts w:ascii="Times New Roman" w:hAnsi="Times New Roman" w:cs="Times New Roman"/>
                <w:szCs w:val="24"/>
              </w:rPr>
              <w:t xml:space="preserve"> of Police</w:t>
            </w:r>
          </w:p>
          <w:p w14:paraId="5A451F1E" w14:textId="545EACBC" w:rsidR="00DD1FB2" w:rsidRDefault="00DD1FB2" w:rsidP="00DF3DAF">
            <w:pPr>
              <w:jc w:val="left"/>
              <w:rPr>
                <w:rFonts w:ascii="Times New Roman" w:hAnsi="Times New Roman" w:cs="Times New Roman"/>
                <w:szCs w:val="24"/>
              </w:rPr>
            </w:pPr>
            <w:r>
              <w:rPr>
                <w:rFonts w:ascii="Times New Roman" w:hAnsi="Times New Roman" w:cs="Times New Roman"/>
                <w:szCs w:val="24"/>
              </w:rPr>
              <w:t>Aaron Curry, Public Works Director</w:t>
            </w:r>
          </w:p>
          <w:p w14:paraId="384FA605" w14:textId="77777777" w:rsidR="009E04A8" w:rsidRDefault="009E04A8" w:rsidP="009E04A8">
            <w:pPr>
              <w:jc w:val="left"/>
              <w:rPr>
                <w:rFonts w:ascii="Times New Roman" w:hAnsi="Times New Roman" w:cs="Times New Roman"/>
                <w:szCs w:val="24"/>
              </w:rPr>
            </w:pPr>
            <w:r>
              <w:rPr>
                <w:rFonts w:ascii="Times New Roman" w:hAnsi="Times New Roman" w:cs="Times New Roman"/>
                <w:szCs w:val="24"/>
              </w:rPr>
              <w:t>Randy Watts, Engineer</w:t>
            </w:r>
          </w:p>
          <w:p w14:paraId="253508EE" w14:textId="3B665143" w:rsidR="00E47880" w:rsidRDefault="009E04A8" w:rsidP="00DF3DAF">
            <w:pPr>
              <w:jc w:val="left"/>
              <w:rPr>
                <w:rFonts w:ascii="Times New Roman" w:hAnsi="Times New Roman" w:cs="Times New Roman"/>
                <w:szCs w:val="24"/>
              </w:rPr>
            </w:pPr>
            <w:r>
              <w:rPr>
                <w:rFonts w:ascii="Times New Roman" w:hAnsi="Times New Roman" w:cs="Times New Roman"/>
                <w:szCs w:val="24"/>
              </w:rPr>
              <w:t>Austin Wolfe</w:t>
            </w:r>
            <w:r w:rsidR="00F412BA">
              <w:rPr>
                <w:rFonts w:ascii="Times New Roman" w:hAnsi="Times New Roman" w:cs="Times New Roman"/>
                <w:szCs w:val="24"/>
              </w:rPr>
              <w:t>, Solicitor</w:t>
            </w:r>
          </w:p>
          <w:p w14:paraId="538FECF1" w14:textId="5549AB91" w:rsidR="00CD74BF" w:rsidRPr="00DF3DAF" w:rsidRDefault="00F412BA" w:rsidP="00377FA4">
            <w:pPr>
              <w:jc w:val="left"/>
              <w:rPr>
                <w:rFonts w:ascii="Times New Roman" w:hAnsi="Times New Roman" w:cs="Times New Roman"/>
                <w:szCs w:val="24"/>
              </w:rPr>
            </w:pPr>
            <w:r>
              <w:rPr>
                <w:rFonts w:ascii="Times New Roman" w:hAnsi="Times New Roman" w:cs="Times New Roman"/>
                <w:szCs w:val="24"/>
              </w:rPr>
              <w:t>Chad Saylor, Interim Borough Manager</w:t>
            </w:r>
          </w:p>
        </w:tc>
      </w:tr>
      <w:tr w:rsidR="00746809" w:rsidRPr="00ED31DB" w14:paraId="39EB0892" w14:textId="77777777" w:rsidTr="00DF37F4">
        <w:trPr>
          <w:gridAfter w:val="1"/>
          <w:wAfter w:w="4675" w:type="dxa"/>
          <w:trHeight w:val="63"/>
        </w:trPr>
        <w:tc>
          <w:tcPr>
            <w:tcW w:w="4675" w:type="dxa"/>
          </w:tcPr>
          <w:p w14:paraId="3B317F05" w14:textId="3C568198" w:rsidR="00746809" w:rsidRPr="00DF37F4" w:rsidRDefault="00746809" w:rsidP="00DF37F4">
            <w:pPr>
              <w:tabs>
                <w:tab w:val="left" w:pos="537"/>
                <w:tab w:val="center" w:pos="2229"/>
              </w:tabs>
              <w:jc w:val="left"/>
              <w:rPr>
                <w:rFonts w:ascii="Times New Roman" w:hAnsi="Times New Roman" w:cs="Times New Roman"/>
                <w:szCs w:val="24"/>
              </w:rPr>
            </w:pPr>
          </w:p>
        </w:tc>
      </w:tr>
    </w:tbl>
    <w:p w14:paraId="2705F343" w14:textId="66A58D4F" w:rsidR="004B4514" w:rsidRDefault="000B03D5" w:rsidP="004B4514">
      <w:pPr>
        <w:jc w:val="left"/>
        <w:rPr>
          <w:rFonts w:ascii="Times New Roman" w:hAnsi="Times New Roman" w:cs="Times New Roman"/>
          <w:szCs w:val="24"/>
        </w:rPr>
      </w:pPr>
      <w:r>
        <w:rPr>
          <w:rFonts w:ascii="Times New Roman" w:hAnsi="Times New Roman" w:cs="Times New Roman"/>
          <w:b/>
          <w:bCs/>
          <w:szCs w:val="24"/>
        </w:rPr>
        <w:t>Councilmember</w:t>
      </w:r>
      <w:r w:rsidR="00796EDA">
        <w:rPr>
          <w:rFonts w:ascii="Times New Roman" w:hAnsi="Times New Roman" w:cs="Times New Roman"/>
          <w:b/>
          <w:bCs/>
          <w:szCs w:val="24"/>
        </w:rPr>
        <w:t>(</w:t>
      </w:r>
      <w:r>
        <w:rPr>
          <w:rFonts w:ascii="Times New Roman" w:hAnsi="Times New Roman" w:cs="Times New Roman"/>
          <w:b/>
          <w:bCs/>
          <w:szCs w:val="24"/>
        </w:rPr>
        <w:t>s</w:t>
      </w:r>
      <w:r w:rsidR="00796EDA">
        <w:rPr>
          <w:rFonts w:ascii="Times New Roman" w:hAnsi="Times New Roman" w:cs="Times New Roman"/>
          <w:b/>
          <w:bCs/>
          <w:szCs w:val="24"/>
        </w:rPr>
        <w:t>)</w:t>
      </w:r>
      <w:r>
        <w:rPr>
          <w:rFonts w:ascii="Times New Roman" w:hAnsi="Times New Roman" w:cs="Times New Roman"/>
          <w:b/>
          <w:bCs/>
          <w:szCs w:val="24"/>
        </w:rPr>
        <w:t xml:space="preserve"> </w:t>
      </w:r>
      <w:r w:rsidR="004B4514" w:rsidRPr="00ED31DB">
        <w:rPr>
          <w:rFonts w:ascii="Times New Roman" w:hAnsi="Times New Roman" w:cs="Times New Roman"/>
          <w:b/>
          <w:bCs/>
          <w:szCs w:val="24"/>
        </w:rPr>
        <w:t>Absent:</w:t>
      </w:r>
      <w:r w:rsidR="00BE772B" w:rsidRPr="00ED31DB">
        <w:rPr>
          <w:rFonts w:ascii="Times New Roman" w:hAnsi="Times New Roman" w:cs="Times New Roman"/>
          <w:szCs w:val="24"/>
        </w:rPr>
        <w:t xml:space="preserve"> </w:t>
      </w:r>
      <w:r w:rsidR="009E04A8">
        <w:rPr>
          <w:rFonts w:ascii="Times New Roman" w:hAnsi="Times New Roman" w:cs="Times New Roman"/>
          <w:szCs w:val="24"/>
        </w:rPr>
        <w:t>None</w:t>
      </w:r>
    </w:p>
    <w:p w14:paraId="2705F344" w14:textId="77777777" w:rsidR="004B4514" w:rsidRPr="00ED31DB" w:rsidRDefault="004B4514" w:rsidP="004B4514">
      <w:pPr>
        <w:tabs>
          <w:tab w:val="left" w:pos="5850"/>
          <w:tab w:val="left" w:pos="6570"/>
        </w:tabs>
        <w:jc w:val="left"/>
        <w:rPr>
          <w:rFonts w:ascii="Times New Roman" w:hAnsi="Times New Roman" w:cs="Times New Roman"/>
          <w:szCs w:val="24"/>
        </w:rPr>
      </w:pPr>
    </w:p>
    <w:p w14:paraId="7CE931F4" w14:textId="255C6F9C" w:rsidR="00B14F18"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Call Meeting to Order:</w:t>
      </w:r>
      <w:r>
        <w:rPr>
          <w:rFonts w:ascii="Times New Roman" w:hAnsi="Times New Roman" w:cs="Times New Roman"/>
          <w:szCs w:val="24"/>
        </w:rPr>
        <w:t xml:space="preserve"> </w:t>
      </w:r>
      <w:r w:rsidR="002E6439">
        <w:rPr>
          <w:rFonts w:ascii="Times New Roman" w:hAnsi="Times New Roman" w:cs="Times New Roman"/>
          <w:szCs w:val="24"/>
        </w:rPr>
        <w:t xml:space="preserve">President Bowers </w:t>
      </w:r>
      <w:r w:rsidR="009D7CA6">
        <w:rPr>
          <w:rFonts w:ascii="Times New Roman" w:hAnsi="Times New Roman" w:cs="Times New Roman"/>
          <w:szCs w:val="24"/>
        </w:rPr>
        <w:t xml:space="preserve">called the meeting to order </w:t>
      </w:r>
      <w:r w:rsidR="00D73A38">
        <w:rPr>
          <w:rFonts w:ascii="Times New Roman" w:hAnsi="Times New Roman" w:cs="Times New Roman"/>
          <w:szCs w:val="24"/>
        </w:rPr>
        <w:t xml:space="preserve">at </w:t>
      </w:r>
      <w:r w:rsidR="00D510F6">
        <w:rPr>
          <w:rFonts w:ascii="Times New Roman" w:hAnsi="Times New Roman" w:cs="Times New Roman"/>
          <w:szCs w:val="24"/>
        </w:rPr>
        <w:t>6:3</w:t>
      </w:r>
      <w:r w:rsidR="00260682">
        <w:rPr>
          <w:rFonts w:ascii="Times New Roman" w:hAnsi="Times New Roman" w:cs="Times New Roman"/>
          <w:szCs w:val="24"/>
        </w:rPr>
        <w:t>7</w:t>
      </w:r>
      <w:r w:rsidR="003E4F24">
        <w:rPr>
          <w:rFonts w:ascii="Times New Roman" w:hAnsi="Times New Roman" w:cs="Times New Roman"/>
          <w:szCs w:val="24"/>
        </w:rPr>
        <w:t xml:space="preserve"> PM.</w:t>
      </w:r>
    </w:p>
    <w:p w14:paraId="239F101C" w14:textId="77777777" w:rsidR="00B14F18" w:rsidRDefault="00B14F18" w:rsidP="004B4514">
      <w:pPr>
        <w:tabs>
          <w:tab w:val="left" w:pos="5850"/>
          <w:tab w:val="left" w:pos="6570"/>
        </w:tabs>
        <w:jc w:val="left"/>
        <w:rPr>
          <w:rFonts w:ascii="Times New Roman" w:hAnsi="Times New Roman" w:cs="Times New Roman"/>
          <w:szCs w:val="24"/>
        </w:rPr>
      </w:pPr>
    </w:p>
    <w:p w14:paraId="52076C06" w14:textId="628F02DB" w:rsidR="00521CC1"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Pledge of Allegiance:</w:t>
      </w:r>
      <w:r w:rsidR="002E6439">
        <w:rPr>
          <w:rFonts w:ascii="Times New Roman" w:hAnsi="Times New Roman" w:cs="Times New Roman"/>
          <w:szCs w:val="24"/>
        </w:rPr>
        <w:t xml:space="preserve"> President Bowers </w:t>
      </w:r>
      <w:r w:rsidR="00E47880">
        <w:rPr>
          <w:rFonts w:ascii="Times New Roman" w:hAnsi="Times New Roman" w:cs="Times New Roman"/>
          <w:szCs w:val="24"/>
        </w:rPr>
        <w:t>led th</w:t>
      </w:r>
      <w:r w:rsidR="00DF3DAF">
        <w:rPr>
          <w:rFonts w:ascii="Times New Roman" w:hAnsi="Times New Roman" w:cs="Times New Roman"/>
          <w:szCs w:val="24"/>
        </w:rPr>
        <w:t>e</w:t>
      </w:r>
      <w:r w:rsidR="00E73141">
        <w:rPr>
          <w:rFonts w:ascii="Times New Roman" w:hAnsi="Times New Roman" w:cs="Times New Roman"/>
          <w:szCs w:val="24"/>
        </w:rPr>
        <w:t xml:space="preserve"> </w:t>
      </w:r>
      <w:r w:rsidR="003C559A" w:rsidRPr="00ED31DB">
        <w:rPr>
          <w:rFonts w:ascii="Times New Roman" w:hAnsi="Times New Roman" w:cs="Times New Roman"/>
          <w:szCs w:val="24"/>
        </w:rPr>
        <w:t>P</w:t>
      </w:r>
      <w:r w:rsidR="00D26DD3" w:rsidRPr="00ED31DB">
        <w:rPr>
          <w:rFonts w:ascii="Times New Roman" w:hAnsi="Times New Roman" w:cs="Times New Roman"/>
          <w:szCs w:val="24"/>
        </w:rPr>
        <w:t xml:space="preserve">ledge of </w:t>
      </w:r>
      <w:r w:rsidR="003C559A" w:rsidRPr="00ED31DB">
        <w:rPr>
          <w:rFonts w:ascii="Times New Roman" w:hAnsi="Times New Roman" w:cs="Times New Roman"/>
          <w:szCs w:val="24"/>
        </w:rPr>
        <w:t>Allegiance</w:t>
      </w:r>
      <w:r w:rsidR="00E47880">
        <w:rPr>
          <w:rFonts w:ascii="Times New Roman" w:hAnsi="Times New Roman" w:cs="Times New Roman"/>
          <w:szCs w:val="24"/>
        </w:rPr>
        <w:t>.</w:t>
      </w:r>
    </w:p>
    <w:p w14:paraId="0440F916" w14:textId="67335F28" w:rsidR="00197122" w:rsidRDefault="00197122" w:rsidP="004B4514">
      <w:pPr>
        <w:tabs>
          <w:tab w:val="left" w:pos="5850"/>
          <w:tab w:val="left" w:pos="6570"/>
        </w:tabs>
        <w:jc w:val="left"/>
        <w:rPr>
          <w:rFonts w:ascii="Times New Roman" w:hAnsi="Times New Roman" w:cs="Times New Roman"/>
          <w:szCs w:val="24"/>
        </w:rPr>
      </w:pPr>
    </w:p>
    <w:p w14:paraId="38D67FC9" w14:textId="288A6753" w:rsidR="00197122" w:rsidRPr="00197122" w:rsidRDefault="00197122" w:rsidP="004B4514">
      <w:pPr>
        <w:tabs>
          <w:tab w:val="left" w:pos="5850"/>
          <w:tab w:val="left" w:pos="6570"/>
        </w:tabs>
        <w:jc w:val="left"/>
        <w:rPr>
          <w:rFonts w:ascii="Times New Roman" w:hAnsi="Times New Roman" w:cs="Times New Roman"/>
          <w:szCs w:val="24"/>
        </w:rPr>
      </w:pPr>
      <w:r w:rsidRPr="00197122">
        <w:rPr>
          <w:rFonts w:ascii="Times New Roman" w:hAnsi="Times New Roman" w:cs="Times New Roman"/>
          <w:b/>
          <w:szCs w:val="24"/>
        </w:rPr>
        <w:t xml:space="preserve">Moment of Silence: </w:t>
      </w:r>
      <w:r>
        <w:rPr>
          <w:rFonts w:ascii="Times New Roman" w:hAnsi="Times New Roman" w:cs="Times New Roman"/>
          <w:szCs w:val="24"/>
        </w:rPr>
        <w:t xml:space="preserve">Mayor Dent led a moment of silence for the passing of </w:t>
      </w:r>
      <w:r w:rsidR="009E04A8">
        <w:rPr>
          <w:rFonts w:ascii="Times New Roman" w:hAnsi="Times New Roman" w:cs="Times New Roman"/>
          <w:szCs w:val="24"/>
        </w:rPr>
        <w:t xml:space="preserve">resident </w:t>
      </w:r>
      <w:r>
        <w:rPr>
          <w:rFonts w:ascii="Times New Roman" w:hAnsi="Times New Roman" w:cs="Times New Roman"/>
          <w:szCs w:val="24"/>
        </w:rPr>
        <w:t>Cheryl P</w:t>
      </w:r>
      <w:r w:rsidR="009E04A8">
        <w:rPr>
          <w:rFonts w:ascii="Times New Roman" w:hAnsi="Times New Roman" w:cs="Times New Roman"/>
          <w:szCs w:val="24"/>
        </w:rPr>
        <w:t>owell &amp;</w:t>
      </w:r>
      <w:r>
        <w:rPr>
          <w:rFonts w:ascii="Times New Roman" w:hAnsi="Times New Roman" w:cs="Times New Roman"/>
          <w:szCs w:val="24"/>
        </w:rPr>
        <w:t xml:space="preserve"> </w:t>
      </w:r>
      <w:r w:rsidR="009E04A8">
        <w:rPr>
          <w:rFonts w:ascii="Times New Roman" w:hAnsi="Times New Roman" w:cs="Times New Roman"/>
          <w:szCs w:val="24"/>
        </w:rPr>
        <w:t xml:space="preserve">former Steel-High teacher </w:t>
      </w:r>
      <w:r>
        <w:rPr>
          <w:rFonts w:ascii="Times New Roman" w:hAnsi="Times New Roman" w:cs="Times New Roman"/>
          <w:szCs w:val="24"/>
        </w:rPr>
        <w:t xml:space="preserve">John Beck, </w:t>
      </w:r>
      <w:r w:rsidR="009E04A8">
        <w:rPr>
          <w:rFonts w:ascii="Times New Roman" w:hAnsi="Times New Roman" w:cs="Times New Roman"/>
          <w:szCs w:val="24"/>
        </w:rPr>
        <w:t xml:space="preserve">for the health of Fire Captain John </w:t>
      </w:r>
      <w:proofErr w:type="spellStart"/>
      <w:r w:rsidR="009E04A8">
        <w:rPr>
          <w:rFonts w:ascii="Times New Roman" w:hAnsi="Times New Roman" w:cs="Times New Roman"/>
          <w:szCs w:val="24"/>
        </w:rPr>
        <w:t>Heffelfinger</w:t>
      </w:r>
      <w:proofErr w:type="spellEnd"/>
      <w:r w:rsidR="009E04A8">
        <w:rPr>
          <w:rFonts w:ascii="Times New Roman" w:hAnsi="Times New Roman" w:cs="Times New Roman"/>
          <w:szCs w:val="24"/>
        </w:rPr>
        <w:t>, and the passing of Rev. Jesse Jackson.</w:t>
      </w:r>
    </w:p>
    <w:p w14:paraId="244185DA" w14:textId="77777777" w:rsidR="009B063F" w:rsidRPr="009B063F" w:rsidRDefault="009B063F" w:rsidP="009B063F">
      <w:pPr>
        <w:tabs>
          <w:tab w:val="left" w:pos="5850"/>
          <w:tab w:val="left" w:pos="6570"/>
        </w:tabs>
        <w:jc w:val="left"/>
        <w:rPr>
          <w:rFonts w:ascii="Times New Roman" w:hAnsi="Times New Roman" w:cs="Times New Roman"/>
          <w:b/>
          <w:bCs/>
          <w:szCs w:val="24"/>
        </w:rPr>
      </w:pPr>
    </w:p>
    <w:p w14:paraId="5FF5A14E" w14:textId="6B3866E3" w:rsidR="00DF37F4" w:rsidRPr="00B81156" w:rsidRDefault="00CC028F"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 xml:space="preserve">Council Meeting </w:t>
      </w:r>
      <w:r w:rsidR="00DF37F4" w:rsidRPr="00ED31DB">
        <w:rPr>
          <w:rFonts w:ascii="Times New Roman" w:hAnsi="Times New Roman" w:cs="Times New Roman"/>
          <w:b/>
          <w:bCs/>
          <w:szCs w:val="24"/>
        </w:rPr>
        <w:t>Roll Call:</w:t>
      </w:r>
      <w:r w:rsidR="00B81156">
        <w:rPr>
          <w:rFonts w:ascii="Times New Roman" w:hAnsi="Times New Roman" w:cs="Times New Roman"/>
          <w:b/>
          <w:bCs/>
          <w:szCs w:val="24"/>
        </w:rPr>
        <w:t xml:space="preserve"> </w:t>
      </w:r>
      <w:r w:rsidR="00C91A56">
        <w:rPr>
          <w:rFonts w:ascii="Times New Roman" w:hAnsi="Times New Roman" w:cs="Times New Roman"/>
          <w:szCs w:val="24"/>
        </w:rPr>
        <w:t>T</w:t>
      </w:r>
      <w:r w:rsidR="003E4F24">
        <w:rPr>
          <w:rFonts w:ascii="Times New Roman" w:hAnsi="Times New Roman" w:cs="Times New Roman"/>
          <w:szCs w:val="24"/>
        </w:rPr>
        <w:t xml:space="preserve">he roll was called by </w:t>
      </w:r>
      <w:r w:rsidR="005010F9">
        <w:rPr>
          <w:rFonts w:ascii="Times New Roman" w:hAnsi="Times New Roman" w:cs="Times New Roman"/>
          <w:szCs w:val="24"/>
        </w:rPr>
        <w:t xml:space="preserve">Mr. </w:t>
      </w:r>
      <w:r w:rsidR="00CD0DE6">
        <w:rPr>
          <w:rFonts w:ascii="Times New Roman" w:hAnsi="Times New Roman" w:cs="Times New Roman"/>
          <w:szCs w:val="24"/>
        </w:rPr>
        <w:t>Saylor</w:t>
      </w:r>
      <w:r w:rsidR="003E4F24">
        <w:rPr>
          <w:rFonts w:ascii="Times New Roman" w:hAnsi="Times New Roman" w:cs="Times New Roman"/>
          <w:szCs w:val="24"/>
        </w:rPr>
        <w:t xml:space="preserve">. The </w:t>
      </w:r>
      <w:r w:rsidR="00796EDA">
        <w:rPr>
          <w:rFonts w:ascii="Times New Roman" w:hAnsi="Times New Roman" w:cs="Times New Roman"/>
          <w:szCs w:val="24"/>
        </w:rPr>
        <w:t>individuals</w:t>
      </w:r>
      <w:r w:rsidR="003E4F24">
        <w:rPr>
          <w:rFonts w:ascii="Times New Roman" w:hAnsi="Times New Roman" w:cs="Times New Roman"/>
          <w:szCs w:val="24"/>
        </w:rPr>
        <w:t xml:space="preserve"> listed above were present.</w:t>
      </w:r>
      <w:r w:rsidR="00065007">
        <w:rPr>
          <w:rFonts w:ascii="Times New Roman" w:hAnsi="Times New Roman" w:cs="Times New Roman"/>
          <w:szCs w:val="24"/>
        </w:rPr>
        <w:t xml:space="preserve"> </w:t>
      </w:r>
    </w:p>
    <w:p w14:paraId="23B6EFAD" w14:textId="77777777" w:rsidR="00372CF8" w:rsidRPr="00ED31DB" w:rsidRDefault="00372CF8" w:rsidP="004B4514">
      <w:pPr>
        <w:tabs>
          <w:tab w:val="left" w:pos="5850"/>
          <w:tab w:val="left" w:pos="6570"/>
        </w:tabs>
        <w:jc w:val="left"/>
        <w:rPr>
          <w:rFonts w:ascii="Times New Roman" w:hAnsi="Times New Roman" w:cs="Times New Roman"/>
          <w:szCs w:val="24"/>
        </w:rPr>
      </w:pPr>
    </w:p>
    <w:p w14:paraId="7B73941A" w14:textId="75048351" w:rsidR="002E6439" w:rsidRDefault="002E6439" w:rsidP="0082149A">
      <w:pPr>
        <w:jc w:val="left"/>
        <w:rPr>
          <w:rFonts w:ascii="Times New Roman" w:hAnsi="Times New Roman" w:cs="Times New Roman"/>
          <w:b/>
          <w:bCs/>
          <w:iCs/>
          <w:szCs w:val="24"/>
        </w:rPr>
      </w:pPr>
      <w:r>
        <w:rPr>
          <w:rFonts w:ascii="Times New Roman" w:hAnsi="Times New Roman" w:cs="Times New Roman"/>
          <w:b/>
          <w:bCs/>
          <w:iCs/>
          <w:szCs w:val="24"/>
        </w:rPr>
        <w:t xml:space="preserve">Notice of Executive Session: </w:t>
      </w:r>
      <w:r w:rsidR="00125788" w:rsidRPr="00125788">
        <w:rPr>
          <w:rFonts w:ascii="Times New Roman" w:hAnsi="Times New Roman" w:cs="Times New Roman"/>
          <w:bCs/>
          <w:iCs/>
          <w:szCs w:val="24"/>
        </w:rPr>
        <w:t>There was an executive session held</w:t>
      </w:r>
      <w:r w:rsidR="00BE35B5">
        <w:rPr>
          <w:rFonts w:ascii="Times New Roman" w:hAnsi="Times New Roman" w:cs="Times New Roman"/>
          <w:bCs/>
          <w:iCs/>
          <w:szCs w:val="24"/>
        </w:rPr>
        <w:t xml:space="preserve"> on</w:t>
      </w:r>
      <w:r w:rsidR="00125788" w:rsidRPr="00125788">
        <w:rPr>
          <w:rFonts w:ascii="Times New Roman" w:hAnsi="Times New Roman" w:cs="Times New Roman"/>
          <w:bCs/>
          <w:iCs/>
          <w:szCs w:val="24"/>
        </w:rPr>
        <w:t xml:space="preserve"> Monday, March 2 at 5:30 </w:t>
      </w:r>
      <w:r w:rsidR="00BE35B5">
        <w:rPr>
          <w:rFonts w:ascii="Times New Roman" w:hAnsi="Times New Roman" w:cs="Times New Roman"/>
          <w:bCs/>
          <w:iCs/>
          <w:szCs w:val="24"/>
        </w:rPr>
        <w:t xml:space="preserve">PM to </w:t>
      </w:r>
      <w:proofErr w:type="spellStart"/>
      <w:r w:rsidR="00BE35B5">
        <w:rPr>
          <w:rFonts w:ascii="Times New Roman" w:hAnsi="Times New Roman" w:cs="Times New Roman"/>
          <w:bCs/>
          <w:iCs/>
          <w:szCs w:val="24"/>
        </w:rPr>
        <w:t>dicuss</w:t>
      </w:r>
      <w:proofErr w:type="spellEnd"/>
      <w:r w:rsidR="00125788" w:rsidRPr="00125788">
        <w:rPr>
          <w:rFonts w:ascii="Times New Roman" w:hAnsi="Times New Roman" w:cs="Times New Roman"/>
          <w:bCs/>
          <w:iCs/>
          <w:szCs w:val="24"/>
        </w:rPr>
        <w:t xml:space="preserve"> personnel matters.</w:t>
      </w:r>
    </w:p>
    <w:p w14:paraId="1D75B7A5" w14:textId="77777777" w:rsidR="002E6439" w:rsidRDefault="002E6439" w:rsidP="0082149A">
      <w:pPr>
        <w:jc w:val="left"/>
        <w:rPr>
          <w:rFonts w:ascii="Times New Roman" w:hAnsi="Times New Roman" w:cs="Times New Roman"/>
          <w:b/>
          <w:bCs/>
          <w:iCs/>
          <w:szCs w:val="24"/>
        </w:rPr>
      </w:pPr>
    </w:p>
    <w:p w14:paraId="0BE84E32" w14:textId="1C0596C5" w:rsidR="00D7460B" w:rsidRDefault="00A9604E" w:rsidP="0082149A">
      <w:pPr>
        <w:jc w:val="left"/>
        <w:rPr>
          <w:rFonts w:ascii="Times New Roman" w:hAnsi="Times New Roman" w:cs="Times New Roman"/>
          <w:bCs/>
          <w:iCs/>
          <w:szCs w:val="24"/>
        </w:rPr>
      </w:pPr>
      <w:r>
        <w:rPr>
          <w:rFonts w:ascii="Times New Roman" w:hAnsi="Times New Roman" w:cs="Times New Roman"/>
          <w:b/>
          <w:bCs/>
          <w:iCs/>
          <w:szCs w:val="24"/>
        </w:rPr>
        <w:t>Public Comments on Agenda Items O</w:t>
      </w:r>
      <w:r w:rsidR="00CA0266" w:rsidRPr="00ED31DB">
        <w:rPr>
          <w:rFonts w:ascii="Times New Roman" w:hAnsi="Times New Roman" w:cs="Times New Roman"/>
          <w:b/>
          <w:bCs/>
          <w:iCs/>
          <w:szCs w:val="24"/>
        </w:rPr>
        <w:t>nly:</w:t>
      </w:r>
      <w:r w:rsidR="00065007">
        <w:rPr>
          <w:rFonts w:ascii="Times New Roman" w:hAnsi="Times New Roman" w:cs="Times New Roman"/>
          <w:b/>
          <w:bCs/>
          <w:iCs/>
          <w:szCs w:val="24"/>
        </w:rPr>
        <w:t xml:space="preserve"> </w:t>
      </w:r>
      <w:r w:rsidR="00065007" w:rsidRPr="00065007">
        <w:rPr>
          <w:rFonts w:ascii="Times New Roman" w:hAnsi="Times New Roman" w:cs="Times New Roman"/>
          <w:bCs/>
          <w:iCs/>
          <w:szCs w:val="24"/>
        </w:rPr>
        <w:t>None</w:t>
      </w:r>
    </w:p>
    <w:p w14:paraId="0142D694" w14:textId="77777777" w:rsidR="002E6439" w:rsidRDefault="002E6439" w:rsidP="00F710A8">
      <w:pPr>
        <w:jc w:val="left"/>
        <w:rPr>
          <w:rFonts w:ascii="Times New Roman" w:hAnsi="Times New Roman" w:cs="Times New Roman"/>
          <w:b/>
          <w:bCs/>
          <w:iCs/>
          <w:szCs w:val="24"/>
        </w:rPr>
      </w:pPr>
    </w:p>
    <w:p w14:paraId="48615A66" w14:textId="3F155103" w:rsidR="004F0F87" w:rsidRDefault="005010F9" w:rsidP="00F710A8">
      <w:pPr>
        <w:jc w:val="left"/>
        <w:rPr>
          <w:rFonts w:ascii="Times New Roman" w:hAnsi="Times New Roman" w:cs="Times New Roman"/>
          <w:b/>
          <w:bCs/>
          <w:iCs/>
          <w:szCs w:val="24"/>
        </w:rPr>
      </w:pPr>
      <w:r>
        <w:rPr>
          <w:rFonts w:ascii="Times New Roman" w:hAnsi="Times New Roman" w:cs="Times New Roman"/>
          <w:b/>
          <w:bCs/>
          <w:iCs/>
          <w:szCs w:val="24"/>
        </w:rPr>
        <w:t>Old Business:</w:t>
      </w:r>
      <w:r w:rsidR="00881B51">
        <w:rPr>
          <w:rFonts w:ascii="Times New Roman" w:hAnsi="Times New Roman" w:cs="Times New Roman"/>
          <w:b/>
          <w:bCs/>
          <w:iCs/>
          <w:szCs w:val="24"/>
        </w:rPr>
        <w:t xml:space="preserve"> </w:t>
      </w:r>
    </w:p>
    <w:p w14:paraId="2A2CE17B" w14:textId="77777777" w:rsidR="00125788" w:rsidRPr="00125788" w:rsidRDefault="005010F9" w:rsidP="00125788">
      <w:pPr>
        <w:jc w:val="left"/>
        <w:rPr>
          <w:rFonts w:ascii="Times New Roman" w:hAnsi="Times New Roman" w:cs="Times New Roman"/>
          <w:bCs/>
          <w:iCs/>
          <w:szCs w:val="24"/>
        </w:rPr>
      </w:pPr>
      <w:r>
        <w:rPr>
          <w:rFonts w:ascii="Times New Roman" w:hAnsi="Times New Roman" w:cs="Times New Roman"/>
          <w:bCs/>
          <w:iCs/>
          <w:szCs w:val="24"/>
        </w:rPr>
        <w:t xml:space="preserve">Mr. </w:t>
      </w:r>
      <w:r w:rsidR="00CD0DE6">
        <w:rPr>
          <w:rFonts w:ascii="Times New Roman" w:hAnsi="Times New Roman" w:cs="Times New Roman"/>
          <w:bCs/>
          <w:iCs/>
          <w:szCs w:val="24"/>
        </w:rPr>
        <w:t>Saylor</w:t>
      </w:r>
      <w:r>
        <w:rPr>
          <w:rFonts w:ascii="Times New Roman" w:hAnsi="Times New Roman" w:cs="Times New Roman"/>
          <w:bCs/>
          <w:iCs/>
          <w:szCs w:val="24"/>
        </w:rPr>
        <w:t xml:space="preserve"> presented </w:t>
      </w:r>
      <w:r w:rsidR="00125788">
        <w:rPr>
          <w:rFonts w:ascii="Times New Roman" w:hAnsi="Times New Roman" w:cs="Times New Roman"/>
          <w:bCs/>
          <w:iCs/>
          <w:szCs w:val="24"/>
        </w:rPr>
        <w:t xml:space="preserve">for </w:t>
      </w:r>
      <w:r w:rsidR="00125788" w:rsidRPr="00125788">
        <w:rPr>
          <w:rFonts w:ascii="Times New Roman" w:hAnsi="Times New Roman" w:cs="Times New Roman"/>
          <w:bCs/>
          <w:iCs/>
          <w:szCs w:val="24"/>
        </w:rPr>
        <w:t>Consideration and Approval to Advertise an Ordinance Setting</w:t>
      </w:r>
    </w:p>
    <w:p w14:paraId="35E94A99" w14:textId="54BE2BFF" w:rsidR="00CD0DE6" w:rsidRDefault="00125788" w:rsidP="00125788">
      <w:pPr>
        <w:jc w:val="left"/>
        <w:rPr>
          <w:rFonts w:ascii="Times New Roman" w:hAnsi="Times New Roman" w:cs="Times New Roman"/>
          <w:bCs/>
          <w:iCs/>
          <w:szCs w:val="24"/>
        </w:rPr>
      </w:pPr>
      <w:r w:rsidRPr="00125788">
        <w:rPr>
          <w:rFonts w:ascii="Times New Roman" w:hAnsi="Times New Roman" w:cs="Times New Roman"/>
          <w:bCs/>
          <w:iCs/>
          <w:szCs w:val="24"/>
        </w:rPr>
        <w:t>Permit Prices and Fees.</w:t>
      </w:r>
      <w:r w:rsidR="009E04A8">
        <w:rPr>
          <w:rFonts w:ascii="Times New Roman" w:hAnsi="Times New Roman" w:cs="Times New Roman"/>
          <w:bCs/>
          <w:iCs/>
          <w:szCs w:val="24"/>
        </w:rPr>
        <w:t xml:space="preserve"> The advertisement must run for one week before voting on 3/16. </w:t>
      </w:r>
    </w:p>
    <w:p w14:paraId="2AB1B236" w14:textId="77777777" w:rsidR="002E6439" w:rsidRPr="00F710A8" w:rsidRDefault="002E6439" w:rsidP="002E6439">
      <w:pPr>
        <w:jc w:val="left"/>
        <w:rPr>
          <w:rFonts w:ascii="Times New Roman" w:hAnsi="Times New Roman" w:cs="Times New Roman"/>
          <w:b/>
          <w:bCs/>
          <w:iCs/>
          <w:szCs w:val="24"/>
        </w:rPr>
      </w:pPr>
    </w:p>
    <w:p w14:paraId="48D74133" w14:textId="428C0A4F" w:rsidR="005010F9" w:rsidRDefault="005010F9" w:rsidP="005010F9">
      <w:pPr>
        <w:jc w:val="left"/>
        <w:rPr>
          <w:rFonts w:ascii="Times New Roman" w:hAnsi="Times New Roman" w:cs="Times New Roman"/>
          <w:b/>
          <w:bCs/>
          <w:i/>
          <w:iCs/>
          <w:szCs w:val="24"/>
        </w:rPr>
      </w:pPr>
      <w:r w:rsidRPr="00F710A8">
        <w:rPr>
          <w:rFonts w:ascii="Times New Roman" w:hAnsi="Times New Roman" w:cs="Times New Roman"/>
          <w:b/>
          <w:bCs/>
          <w:i/>
          <w:iCs/>
          <w:szCs w:val="24"/>
        </w:rPr>
        <w:t>The motion to app</w:t>
      </w:r>
      <w:r w:rsidR="003D40D9">
        <w:rPr>
          <w:rFonts w:ascii="Times New Roman" w:hAnsi="Times New Roman" w:cs="Times New Roman"/>
          <w:b/>
          <w:bCs/>
          <w:i/>
          <w:iCs/>
          <w:szCs w:val="24"/>
        </w:rPr>
        <w:t xml:space="preserve">rove was made by Mr. </w:t>
      </w:r>
      <w:r w:rsidR="00D90783">
        <w:rPr>
          <w:rFonts w:ascii="Times New Roman" w:hAnsi="Times New Roman" w:cs="Times New Roman"/>
          <w:b/>
          <w:bCs/>
          <w:i/>
          <w:iCs/>
          <w:szCs w:val="24"/>
        </w:rPr>
        <w:t>Segina</w:t>
      </w:r>
      <w:r w:rsidR="003D40D9">
        <w:rPr>
          <w:rFonts w:ascii="Times New Roman" w:hAnsi="Times New Roman" w:cs="Times New Roman"/>
          <w:b/>
          <w:bCs/>
          <w:i/>
          <w:iCs/>
          <w:szCs w:val="24"/>
        </w:rPr>
        <w:t xml:space="preserve"> </w:t>
      </w:r>
      <w:r w:rsidR="00BE52ED">
        <w:rPr>
          <w:rFonts w:ascii="Times New Roman" w:hAnsi="Times New Roman" w:cs="Times New Roman"/>
          <w:b/>
          <w:bCs/>
          <w:i/>
          <w:iCs/>
          <w:szCs w:val="24"/>
        </w:rPr>
        <w:t>and seconded by Ms. Paioletti</w:t>
      </w:r>
      <w:r w:rsidRPr="00F710A8">
        <w:rPr>
          <w:rFonts w:ascii="Times New Roman" w:hAnsi="Times New Roman" w:cs="Times New Roman"/>
          <w:b/>
          <w:bCs/>
          <w:i/>
          <w:iCs/>
          <w:szCs w:val="24"/>
        </w:rPr>
        <w:t>. The motion passed unanimously.</w:t>
      </w:r>
    </w:p>
    <w:p w14:paraId="60ABF18A" w14:textId="77777777" w:rsidR="004F0F87" w:rsidRPr="004F0F87" w:rsidRDefault="004F0F87" w:rsidP="00F710A8">
      <w:pPr>
        <w:jc w:val="left"/>
        <w:rPr>
          <w:rFonts w:ascii="Times New Roman" w:hAnsi="Times New Roman" w:cs="Times New Roman"/>
          <w:bCs/>
          <w:iCs/>
          <w:szCs w:val="24"/>
        </w:rPr>
      </w:pPr>
    </w:p>
    <w:p w14:paraId="6D6F02A8" w14:textId="47A76371" w:rsidR="00F710A8" w:rsidRPr="00F710A8" w:rsidRDefault="004F0F87" w:rsidP="00F710A8">
      <w:pPr>
        <w:jc w:val="left"/>
        <w:rPr>
          <w:rFonts w:ascii="Times New Roman" w:hAnsi="Times New Roman" w:cs="Times New Roman"/>
          <w:b/>
          <w:bCs/>
          <w:iCs/>
          <w:szCs w:val="24"/>
        </w:rPr>
      </w:pPr>
      <w:r>
        <w:rPr>
          <w:rFonts w:ascii="Times New Roman" w:hAnsi="Times New Roman" w:cs="Times New Roman"/>
          <w:b/>
          <w:bCs/>
          <w:iCs/>
          <w:szCs w:val="24"/>
        </w:rPr>
        <w:t>New</w:t>
      </w:r>
      <w:r w:rsidR="00F710A8" w:rsidRPr="00F710A8">
        <w:rPr>
          <w:rFonts w:ascii="Times New Roman" w:hAnsi="Times New Roman" w:cs="Times New Roman"/>
          <w:b/>
          <w:bCs/>
          <w:iCs/>
          <w:szCs w:val="24"/>
        </w:rPr>
        <w:t xml:space="preserve"> Business:</w:t>
      </w:r>
    </w:p>
    <w:p w14:paraId="7365909F" w14:textId="77777777" w:rsidR="00125788" w:rsidRPr="00125788" w:rsidRDefault="00714792" w:rsidP="00125788">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125788" w:rsidRPr="00125788">
        <w:rPr>
          <w:rFonts w:ascii="Times New Roman" w:hAnsi="Times New Roman" w:cs="Times New Roman"/>
          <w:bCs/>
          <w:iCs/>
          <w:szCs w:val="24"/>
        </w:rPr>
        <w:t>Consideration and Approval of an Energy Supply Agreement with</w:t>
      </w:r>
    </w:p>
    <w:p w14:paraId="1109DD93" w14:textId="712AE3B1" w:rsidR="0062574E" w:rsidRDefault="00125788" w:rsidP="00B317F4">
      <w:pPr>
        <w:jc w:val="left"/>
        <w:rPr>
          <w:rFonts w:ascii="Times New Roman" w:hAnsi="Times New Roman" w:cs="Times New Roman"/>
          <w:bCs/>
          <w:iCs/>
          <w:szCs w:val="24"/>
        </w:rPr>
      </w:pPr>
      <w:r w:rsidRPr="00125788">
        <w:rPr>
          <w:rFonts w:ascii="Times New Roman" w:hAnsi="Times New Roman" w:cs="Times New Roman"/>
          <w:bCs/>
          <w:iCs/>
          <w:szCs w:val="24"/>
        </w:rPr>
        <w:t>SEF Energy for 60 Months a</w:t>
      </w:r>
      <w:r>
        <w:rPr>
          <w:rFonts w:ascii="Times New Roman" w:hAnsi="Times New Roman" w:cs="Times New Roman"/>
          <w:bCs/>
          <w:iCs/>
          <w:szCs w:val="24"/>
        </w:rPr>
        <w:t xml:space="preserve">t a rate of .1812 cents per KWH </w:t>
      </w:r>
      <w:r w:rsidRPr="00125788">
        <w:rPr>
          <w:rFonts w:ascii="Times New Roman" w:hAnsi="Times New Roman" w:cs="Times New Roman"/>
          <w:bCs/>
          <w:iCs/>
          <w:szCs w:val="24"/>
        </w:rPr>
        <w:t>Pending Solicitor Review.</w:t>
      </w:r>
      <w:r w:rsidR="00B317F4">
        <w:rPr>
          <w:rFonts w:ascii="Times New Roman" w:hAnsi="Times New Roman" w:cs="Times New Roman"/>
          <w:bCs/>
          <w:iCs/>
          <w:szCs w:val="24"/>
        </w:rPr>
        <w:t xml:space="preserve"> M</w:t>
      </w:r>
      <w:r w:rsidR="00B317F4" w:rsidRPr="00B317F4">
        <w:rPr>
          <w:rFonts w:ascii="Times New Roman" w:hAnsi="Times New Roman" w:cs="Times New Roman"/>
          <w:bCs/>
          <w:iCs/>
          <w:szCs w:val="24"/>
        </w:rPr>
        <w:t>ultiple municipal ele</w:t>
      </w:r>
      <w:r w:rsidR="00B317F4">
        <w:rPr>
          <w:rFonts w:ascii="Times New Roman" w:hAnsi="Times New Roman" w:cs="Times New Roman"/>
          <w:bCs/>
          <w:iCs/>
          <w:szCs w:val="24"/>
        </w:rPr>
        <w:t xml:space="preserve">ctric accounts may be expiring. </w:t>
      </w:r>
      <w:r w:rsidR="00B317F4" w:rsidRPr="00B317F4">
        <w:rPr>
          <w:rFonts w:ascii="Times New Roman" w:hAnsi="Times New Roman" w:cs="Times New Roman"/>
          <w:bCs/>
          <w:iCs/>
          <w:szCs w:val="24"/>
        </w:rPr>
        <w:t xml:space="preserve">Concerns </w:t>
      </w:r>
      <w:r w:rsidR="00B317F4">
        <w:rPr>
          <w:rFonts w:ascii="Times New Roman" w:hAnsi="Times New Roman" w:cs="Times New Roman"/>
          <w:bCs/>
          <w:iCs/>
          <w:szCs w:val="24"/>
        </w:rPr>
        <w:t xml:space="preserve">were </w:t>
      </w:r>
      <w:r w:rsidR="00B317F4" w:rsidRPr="00B317F4">
        <w:rPr>
          <w:rFonts w:ascii="Times New Roman" w:hAnsi="Times New Roman" w:cs="Times New Roman"/>
          <w:bCs/>
          <w:iCs/>
          <w:szCs w:val="24"/>
        </w:rPr>
        <w:t xml:space="preserve">raised about </w:t>
      </w:r>
      <w:r w:rsidR="00B317F4">
        <w:rPr>
          <w:rFonts w:ascii="Times New Roman" w:hAnsi="Times New Roman" w:cs="Times New Roman"/>
          <w:bCs/>
          <w:iCs/>
          <w:szCs w:val="24"/>
        </w:rPr>
        <w:t xml:space="preserve">price. Segina noted the proposed 18.12¢/kWh &amp; five-year term </w:t>
      </w:r>
      <w:r w:rsidR="00B317F4" w:rsidRPr="00B317F4">
        <w:rPr>
          <w:rFonts w:ascii="Times New Roman" w:hAnsi="Times New Roman" w:cs="Times New Roman"/>
          <w:bCs/>
          <w:iCs/>
          <w:szCs w:val="24"/>
        </w:rPr>
        <w:t xml:space="preserve">seems high compared with </w:t>
      </w:r>
      <w:r w:rsidR="00B317F4">
        <w:rPr>
          <w:rFonts w:ascii="Times New Roman" w:hAnsi="Times New Roman" w:cs="Times New Roman"/>
          <w:bCs/>
          <w:iCs/>
          <w:szCs w:val="24"/>
        </w:rPr>
        <w:t xml:space="preserve">the </w:t>
      </w:r>
      <w:r w:rsidR="00B317F4" w:rsidRPr="00B317F4">
        <w:rPr>
          <w:rFonts w:ascii="Times New Roman" w:hAnsi="Times New Roman" w:cs="Times New Roman"/>
          <w:bCs/>
          <w:iCs/>
          <w:szCs w:val="24"/>
        </w:rPr>
        <w:t>P</w:t>
      </w:r>
      <w:r w:rsidR="00B317F4">
        <w:rPr>
          <w:rFonts w:ascii="Times New Roman" w:hAnsi="Times New Roman" w:cs="Times New Roman"/>
          <w:bCs/>
          <w:iCs/>
          <w:szCs w:val="24"/>
        </w:rPr>
        <w:t>P&amp;L business rate of approximately 12.6¢ and historical rates, as older contracts were much lower</w:t>
      </w:r>
      <w:r w:rsidR="00B317F4" w:rsidRPr="00B317F4">
        <w:rPr>
          <w:rFonts w:ascii="Times New Roman" w:hAnsi="Times New Roman" w:cs="Times New Roman"/>
          <w:bCs/>
          <w:iCs/>
          <w:szCs w:val="24"/>
        </w:rPr>
        <w:t xml:space="preserve">. </w:t>
      </w:r>
      <w:r w:rsidR="00B317F4">
        <w:rPr>
          <w:rFonts w:ascii="Times New Roman" w:hAnsi="Times New Roman" w:cs="Times New Roman"/>
          <w:bCs/>
          <w:iCs/>
          <w:szCs w:val="24"/>
        </w:rPr>
        <w:t>It was</w:t>
      </w:r>
      <w:r w:rsidR="00B317F4" w:rsidRPr="00B317F4">
        <w:rPr>
          <w:rFonts w:ascii="Times New Roman" w:hAnsi="Times New Roman" w:cs="Times New Roman"/>
          <w:bCs/>
          <w:iCs/>
          <w:szCs w:val="24"/>
        </w:rPr>
        <w:t xml:space="preserve"> questioned whether the rate resulted from broker pricing and the long loc</w:t>
      </w:r>
      <w:r w:rsidR="00B317F4">
        <w:rPr>
          <w:rFonts w:ascii="Times New Roman" w:hAnsi="Times New Roman" w:cs="Times New Roman"/>
          <w:bCs/>
          <w:iCs/>
          <w:szCs w:val="24"/>
        </w:rPr>
        <w:t>k-in term. There was u</w:t>
      </w:r>
      <w:r w:rsidR="00B317F4" w:rsidRPr="00B317F4">
        <w:rPr>
          <w:rFonts w:ascii="Times New Roman" w:hAnsi="Times New Roman" w:cs="Times New Roman"/>
          <w:bCs/>
          <w:iCs/>
          <w:szCs w:val="24"/>
        </w:rPr>
        <w:t>nce</w:t>
      </w:r>
      <w:r w:rsidR="00B317F4">
        <w:rPr>
          <w:rFonts w:ascii="Times New Roman" w:hAnsi="Times New Roman" w:cs="Times New Roman"/>
          <w:bCs/>
          <w:iCs/>
          <w:szCs w:val="24"/>
        </w:rPr>
        <w:t xml:space="preserve">rtainty about contract coverage, as </w:t>
      </w:r>
      <w:r w:rsidR="00B317F4" w:rsidRPr="00B317F4">
        <w:rPr>
          <w:rFonts w:ascii="Times New Roman" w:hAnsi="Times New Roman" w:cs="Times New Roman"/>
          <w:bCs/>
          <w:iCs/>
          <w:szCs w:val="24"/>
        </w:rPr>
        <w:t>it was unclear whether all 18–20 borough accounts are included in this single contract or handled separately.</w:t>
      </w:r>
      <w:r w:rsidR="00B317F4">
        <w:rPr>
          <w:rFonts w:ascii="Times New Roman" w:hAnsi="Times New Roman" w:cs="Times New Roman"/>
          <w:bCs/>
          <w:iCs/>
          <w:szCs w:val="24"/>
        </w:rPr>
        <w:t xml:space="preserve"> Talon, a former supplier, </w:t>
      </w:r>
      <w:r w:rsidR="00B317F4" w:rsidRPr="00B317F4">
        <w:rPr>
          <w:rFonts w:ascii="Times New Roman" w:hAnsi="Times New Roman" w:cs="Times New Roman"/>
          <w:bCs/>
          <w:iCs/>
          <w:szCs w:val="24"/>
        </w:rPr>
        <w:t xml:space="preserve">went out of business in </w:t>
      </w:r>
      <w:r w:rsidR="00B317F4">
        <w:rPr>
          <w:rFonts w:ascii="Times New Roman" w:hAnsi="Times New Roman" w:cs="Times New Roman"/>
          <w:bCs/>
          <w:iCs/>
          <w:szCs w:val="24"/>
        </w:rPr>
        <w:t xml:space="preserve">2022 </w:t>
      </w:r>
      <w:r w:rsidR="00B317F4">
        <w:rPr>
          <w:rFonts w:ascii="Times New Roman" w:hAnsi="Times New Roman" w:cs="Times New Roman"/>
          <w:bCs/>
          <w:iCs/>
          <w:szCs w:val="24"/>
        </w:rPr>
        <w:lastRenderedPageBreak/>
        <w:t>and C</w:t>
      </w:r>
      <w:r w:rsidR="00B317F4" w:rsidRPr="00B317F4">
        <w:rPr>
          <w:rFonts w:ascii="Times New Roman" w:hAnsi="Times New Roman" w:cs="Times New Roman"/>
          <w:bCs/>
          <w:iCs/>
          <w:szCs w:val="24"/>
        </w:rPr>
        <w:t xml:space="preserve">ouncil recalled previous renewals and </w:t>
      </w:r>
      <w:r w:rsidR="00B317F4">
        <w:rPr>
          <w:rFonts w:ascii="Times New Roman" w:hAnsi="Times New Roman" w:cs="Times New Roman"/>
          <w:bCs/>
          <w:iCs/>
          <w:szCs w:val="24"/>
        </w:rPr>
        <w:t>broker involvement. Segina a</w:t>
      </w:r>
      <w:r w:rsidR="00B317F4" w:rsidRPr="00B317F4">
        <w:rPr>
          <w:rFonts w:ascii="Times New Roman" w:hAnsi="Times New Roman" w:cs="Times New Roman"/>
          <w:bCs/>
          <w:iCs/>
          <w:szCs w:val="24"/>
        </w:rPr>
        <w:t>sked for time to review past minutes and paperwork to clarify prior contracts and which accounts are affected.</w:t>
      </w:r>
    </w:p>
    <w:p w14:paraId="545DD865" w14:textId="77777777" w:rsidR="00714792" w:rsidRPr="000A3D0D" w:rsidRDefault="00714792" w:rsidP="00714792">
      <w:pPr>
        <w:jc w:val="left"/>
        <w:rPr>
          <w:rFonts w:ascii="Times New Roman" w:hAnsi="Times New Roman" w:cs="Times New Roman"/>
          <w:bCs/>
          <w:iCs/>
          <w:szCs w:val="24"/>
        </w:rPr>
      </w:pPr>
    </w:p>
    <w:p w14:paraId="4B3B680E" w14:textId="5D84F939" w:rsidR="00B97CC9" w:rsidRDefault="00B97CC9" w:rsidP="00B97CC9">
      <w:pPr>
        <w:jc w:val="left"/>
        <w:rPr>
          <w:rFonts w:ascii="Times New Roman" w:hAnsi="Times New Roman" w:cs="Times New Roman"/>
          <w:b/>
          <w:bCs/>
          <w:i/>
          <w:iCs/>
          <w:szCs w:val="24"/>
        </w:rPr>
      </w:pPr>
      <w:r w:rsidRPr="00F710A8">
        <w:rPr>
          <w:rFonts w:ascii="Times New Roman" w:hAnsi="Times New Roman" w:cs="Times New Roman"/>
          <w:b/>
          <w:bCs/>
          <w:i/>
          <w:iCs/>
          <w:szCs w:val="24"/>
        </w:rPr>
        <w:t xml:space="preserve">The motion to </w:t>
      </w:r>
      <w:r w:rsidR="00425326">
        <w:rPr>
          <w:rFonts w:ascii="Times New Roman" w:hAnsi="Times New Roman" w:cs="Times New Roman"/>
          <w:b/>
          <w:bCs/>
          <w:i/>
          <w:iCs/>
          <w:szCs w:val="24"/>
        </w:rPr>
        <w:t>table this item</w:t>
      </w:r>
      <w:r>
        <w:rPr>
          <w:rFonts w:ascii="Times New Roman" w:hAnsi="Times New Roman" w:cs="Times New Roman"/>
          <w:b/>
          <w:bCs/>
          <w:i/>
          <w:iCs/>
          <w:szCs w:val="24"/>
        </w:rPr>
        <w:t xml:space="preserve"> was made by</w:t>
      </w:r>
      <w:r w:rsidR="0062574E">
        <w:rPr>
          <w:rFonts w:ascii="Times New Roman" w:hAnsi="Times New Roman" w:cs="Times New Roman"/>
          <w:b/>
          <w:bCs/>
          <w:i/>
          <w:iCs/>
          <w:szCs w:val="24"/>
        </w:rPr>
        <w:t xml:space="preserve"> Mr. Segina</w:t>
      </w:r>
      <w:r w:rsidR="00B317F4">
        <w:rPr>
          <w:rFonts w:ascii="Times New Roman" w:hAnsi="Times New Roman" w:cs="Times New Roman"/>
          <w:b/>
          <w:bCs/>
          <w:i/>
          <w:iCs/>
          <w:szCs w:val="24"/>
        </w:rPr>
        <w:t xml:space="preserve"> and seconded by Ms. House</w:t>
      </w:r>
      <w:r w:rsidRPr="00F710A8">
        <w:rPr>
          <w:rFonts w:ascii="Times New Roman" w:hAnsi="Times New Roman" w:cs="Times New Roman"/>
          <w:b/>
          <w:bCs/>
          <w:i/>
          <w:iCs/>
          <w:szCs w:val="24"/>
        </w:rPr>
        <w:t xml:space="preserve">. The motion </w:t>
      </w:r>
      <w:r w:rsidR="00B317F4">
        <w:rPr>
          <w:rFonts w:ascii="Times New Roman" w:hAnsi="Times New Roman" w:cs="Times New Roman"/>
          <w:b/>
          <w:bCs/>
          <w:i/>
          <w:iCs/>
          <w:szCs w:val="24"/>
        </w:rPr>
        <w:t>was tabled</w:t>
      </w:r>
      <w:r w:rsidRPr="00F710A8">
        <w:rPr>
          <w:rFonts w:ascii="Times New Roman" w:hAnsi="Times New Roman" w:cs="Times New Roman"/>
          <w:b/>
          <w:bCs/>
          <w:i/>
          <w:iCs/>
          <w:szCs w:val="24"/>
        </w:rPr>
        <w:t xml:space="preserve"> unanimously.</w:t>
      </w:r>
    </w:p>
    <w:p w14:paraId="0FB06F37" w14:textId="77777777" w:rsidR="00985F74" w:rsidRDefault="00985F74" w:rsidP="00F710A8">
      <w:pPr>
        <w:jc w:val="left"/>
        <w:rPr>
          <w:rFonts w:ascii="Times New Roman" w:hAnsi="Times New Roman" w:cs="Times New Roman"/>
          <w:b/>
          <w:bCs/>
          <w:i/>
          <w:iCs/>
          <w:szCs w:val="24"/>
        </w:rPr>
      </w:pPr>
    </w:p>
    <w:p w14:paraId="241836C9" w14:textId="725E68AF" w:rsidR="00125788" w:rsidRDefault="00B97CC9" w:rsidP="00125788">
      <w:pPr>
        <w:jc w:val="left"/>
        <w:rPr>
          <w:rFonts w:ascii="Times New Roman" w:hAnsi="Times New Roman" w:cs="Times New Roman"/>
          <w:bCs/>
          <w:iCs/>
          <w:szCs w:val="24"/>
        </w:rPr>
      </w:pPr>
      <w:r>
        <w:rPr>
          <w:rFonts w:ascii="Times New Roman" w:hAnsi="Times New Roman" w:cs="Times New Roman"/>
          <w:bCs/>
          <w:iCs/>
          <w:szCs w:val="24"/>
        </w:rPr>
        <w:t xml:space="preserve">Mr. Saylor </w:t>
      </w:r>
      <w:r w:rsidR="00985F74" w:rsidRPr="00F710A8">
        <w:rPr>
          <w:rFonts w:ascii="Times New Roman" w:hAnsi="Times New Roman" w:cs="Times New Roman"/>
          <w:bCs/>
          <w:iCs/>
          <w:szCs w:val="24"/>
        </w:rPr>
        <w:t xml:space="preserve">presented for </w:t>
      </w:r>
      <w:r w:rsidR="00125788" w:rsidRPr="00125788">
        <w:rPr>
          <w:rFonts w:ascii="Times New Roman" w:hAnsi="Times New Roman" w:cs="Times New Roman"/>
          <w:bCs/>
          <w:iCs/>
          <w:szCs w:val="24"/>
        </w:rPr>
        <w:t>Consideration and Approval of</w:t>
      </w:r>
      <w:r w:rsidR="00125788">
        <w:rPr>
          <w:rFonts w:ascii="Times New Roman" w:hAnsi="Times New Roman" w:cs="Times New Roman"/>
          <w:bCs/>
          <w:iCs/>
          <w:szCs w:val="24"/>
        </w:rPr>
        <w:t xml:space="preserve"> an Engagement Letter for Legal </w:t>
      </w:r>
      <w:r w:rsidR="00125788" w:rsidRPr="00125788">
        <w:rPr>
          <w:rFonts w:ascii="Times New Roman" w:hAnsi="Times New Roman" w:cs="Times New Roman"/>
          <w:bCs/>
          <w:iCs/>
          <w:szCs w:val="24"/>
        </w:rPr>
        <w:t>Counsel Pertaining to a Wastewa</w:t>
      </w:r>
      <w:r w:rsidR="00125788">
        <w:rPr>
          <w:rFonts w:ascii="Times New Roman" w:hAnsi="Times New Roman" w:cs="Times New Roman"/>
          <w:bCs/>
          <w:iCs/>
          <w:szCs w:val="24"/>
        </w:rPr>
        <w:t xml:space="preserve">ter Contract with a Neighboring </w:t>
      </w:r>
      <w:r w:rsidR="00125788" w:rsidRPr="00125788">
        <w:rPr>
          <w:rFonts w:ascii="Times New Roman" w:hAnsi="Times New Roman" w:cs="Times New Roman"/>
          <w:bCs/>
          <w:iCs/>
          <w:szCs w:val="24"/>
        </w:rPr>
        <w:t>Municipality</w:t>
      </w:r>
      <w:r w:rsidR="0050721C">
        <w:rPr>
          <w:rFonts w:ascii="Times New Roman" w:hAnsi="Times New Roman" w:cs="Times New Roman"/>
          <w:bCs/>
          <w:iCs/>
          <w:szCs w:val="24"/>
        </w:rPr>
        <w:t xml:space="preserve"> (Swatara Twp.)</w:t>
      </w:r>
      <w:r w:rsidR="00125788" w:rsidRPr="00125788">
        <w:rPr>
          <w:rFonts w:ascii="Times New Roman" w:hAnsi="Times New Roman" w:cs="Times New Roman"/>
          <w:bCs/>
          <w:iCs/>
          <w:szCs w:val="24"/>
        </w:rPr>
        <w:t>.</w:t>
      </w:r>
      <w:r w:rsidR="0050721C">
        <w:rPr>
          <w:rFonts w:ascii="Times New Roman" w:hAnsi="Times New Roman" w:cs="Times New Roman"/>
          <w:bCs/>
          <w:iCs/>
          <w:szCs w:val="24"/>
        </w:rPr>
        <w:t xml:space="preserve"> Chad</w:t>
      </w:r>
      <w:r w:rsidR="0050721C" w:rsidRPr="0050721C">
        <w:rPr>
          <w:rFonts w:ascii="Times New Roman" w:hAnsi="Times New Roman" w:cs="Times New Roman"/>
          <w:bCs/>
          <w:iCs/>
          <w:szCs w:val="24"/>
        </w:rPr>
        <w:t xml:space="preserve"> explained that Steelton provides wastewater service for some </w:t>
      </w:r>
      <w:r w:rsidR="0050721C">
        <w:rPr>
          <w:rFonts w:ascii="Times New Roman" w:hAnsi="Times New Roman" w:cs="Times New Roman"/>
          <w:bCs/>
          <w:iCs/>
          <w:szCs w:val="24"/>
        </w:rPr>
        <w:t>Swatara</w:t>
      </w:r>
      <w:r w:rsidR="0050721C" w:rsidRPr="0050721C">
        <w:rPr>
          <w:rFonts w:ascii="Times New Roman" w:hAnsi="Times New Roman" w:cs="Times New Roman"/>
          <w:bCs/>
          <w:iCs/>
          <w:szCs w:val="24"/>
        </w:rPr>
        <w:t xml:space="preserve"> residents under an agreement dating to 1975 and that recent and planned w</w:t>
      </w:r>
      <w:r w:rsidR="0050721C">
        <w:rPr>
          <w:rFonts w:ascii="Times New Roman" w:hAnsi="Times New Roman" w:cs="Times New Roman"/>
          <w:bCs/>
          <w:iCs/>
          <w:szCs w:val="24"/>
        </w:rPr>
        <w:t xml:space="preserve">ork at the Hoffer Street and </w:t>
      </w:r>
      <w:proofErr w:type="spellStart"/>
      <w:r w:rsidR="0050721C">
        <w:rPr>
          <w:rFonts w:ascii="Times New Roman" w:hAnsi="Times New Roman" w:cs="Times New Roman"/>
          <w:bCs/>
          <w:iCs/>
          <w:szCs w:val="24"/>
        </w:rPr>
        <w:t>Tre</w:t>
      </w:r>
      <w:r w:rsidR="0050721C" w:rsidRPr="0050721C">
        <w:rPr>
          <w:rFonts w:ascii="Times New Roman" w:hAnsi="Times New Roman" w:cs="Times New Roman"/>
          <w:bCs/>
          <w:iCs/>
          <w:szCs w:val="24"/>
        </w:rPr>
        <w:t>wick</w:t>
      </w:r>
      <w:proofErr w:type="spellEnd"/>
      <w:r w:rsidR="0050721C" w:rsidRPr="0050721C">
        <w:rPr>
          <w:rFonts w:ascii="Times New Roman" w:hAnsi="Times New Roman" w:cs="Times New Roman"/>
          <w:bCs/>
          <w:iCs/>
          <w:szCs w:val="24"/>
        </w:rPr>
        <w:t xml:space="preserve"> pumping stations raised questions about whether </w:t>
      </w:r>
      <w:r w:rsidR="0050721C">
        <w:rPr>
          <w:rFonts w:ascii="Times New Roman" w:hAnsi="Times New Roman" w:cs="Times New Roman"/>
          <w:bCs/>
          <w:iCs/>
          <w:szCs w:val="24"/>
        </w:rPr>
        <w:t>Swatara</w:t>
      </w:r>
      <w:r w:rsidR="0050721C" w:rsidRPr="0050721C">
        <w:rPr>
          <w:rFonts w:ascii="Times New Roman" w:hAnsi="Times New Roman" w:cs="Times New Roman"/>
          <w:bCs/>
          <w:iCs/>
          <w:szCs w:val="24"/>
        </w:rPr>
        <w:t xml:space="preserve"> sho</w:t>
      </w:r>
      <w:r w:rsidR="0050721C">
        <w:rPr>
          <w:rFonts w:ascii="Times New Roman" w:hAnsi="Times New Roman" w:cs="Times New Roman"/>
          <w:bCs/>
          <w:iCs/>
          <w:szCs w:val="24"/>
        </w:rPr>
        <w:t xml:space="preserve">uld share in certain </w:t>
      </w:r>
      <w:r w:rsidR="0050721C" w:rsidRPr="0050721C">
        <w:rPr>
          <w:rFonts w:ascii="Times New Roman" w:hAnsi="Times New Roman" w:cs="Times New Roman"/>
          <w:bCs/>
          <w:iCs/>
          <w:szCs w:val="24"/>
        </w:rPr>
        <w:t xml:space="preserve">costs. Council members emphasized that a critical missing piece is accurate flow information from </w:t>
      </w:r>
      <w:r w:rsidR="0050721C">
        <w:rPr>
          <w:rFonts w:ascii="Times New Roman" w:hAnsi="Times New Roman" w:cs="Times New Roman"/>
          <w:bCs/>
          <w:iCs/>
          <w:szCs w:val="24"/>
        </w:rPr>
        <w:t>Swatara. W</w:t>
      </w:r>
      <w:r w:rsidR="0050721C" w:rsidRPr="0050721C">
        <w:rPr>
          <w:rFonts w:ascii="Times New Roman" w:hAnsi="Times New Roman" w:cs="Times New Roman"/>
          <w:bCs/>
          <w:iCs/>
          <w:szCs w:val="24"/>
        </w:rPr>
        <w:t>ithout documented flow rates or reliable metering data</w:t>
      </w:r>
      <w:r w:rsidR="0050721C">
        <w:rPr>
          <w:rFonts w:ascii="Times New Roman" w:hAnsi="Times New Roman" w:cs="Times New Roman"/>
          <w:bCs/>
          <w:iCs/>
          <w:szCs w:val="24"/>
        </w:rPr>
        <w:t>,</w:t>
      </w:r>
      <w:r w:rsidR="0050721C" w:rsidRPr="0050721C">
        <w:rPr>
          <w:rFonts w:ascii="Times New Roman" w:hAnsi="Times New Roman" w:cs="Times New Roman"/>
          <w:bCs/>
          <w:iCs/>
          <w:szCs w:val="24"/>
        </w:rPr>
        <w:t xml:space="preserve"> it is difficult to determine equitable cost allocation or to negotiate contract changes. </w:t>
      </w:r>
      <w:r w:rsidR="0050721C">
        <w:rPr>
          <w:rFonts w:ascii="Times New Roman" w:hAnsi="Times New Roman" w:cs="Times New Roman"/>
          <w:bCs/>
          <w:iCs/>
          <w:szCs w:val="24"/>
        </w:rPr>
        <w:t>It was noted that</w:t>
      </w:r>
      <w:r w:rsidR="0050721C" w:rsidRPr="0050721C">
        <w:rPr>
          <w:rFonts w:ascii="Times New Roman" w:hAnsi="Times New Roman" w:cs="Times New Roman"/>
          <w:bCs/>
          <w:iCs/>
          <w:szCs w:val="24"/>
        </w:rPr>
        <w:t xml:space="preserve"> prior discussions with </w:t>
      </w:r>
      <w:r w:rsidR="0050721C">
        <w:rPr>
          <w:rFonts w:ascii="Times New Roman" w:hAnsi="Times New Roman" w:cs="Times New Roman"/>
          <w:bCs/>
          <w:iCs/>
          <w:szCs w:val="24"/>
        </w:rPr>
        <w:t>Swatara</w:t>
      </w:r>
      <w:r w:rsidR="0050721C" w:rsidRPr="0050721C">
        <w:rPr>
          <w:rFonts w:ascii="Times New Roman" w:hAnsi="Times New Roman" w:cs="Times New Roman"/>
          <w:bCs/>
          <w:iCs/>
          <w:szCs w:val="24"/>
        </w:rPr>
        <w:t xml:space="preserve"> </w:t>
      </w:r>
      <w:r w:rsidR="0050721C">
        <w:rPr>
          <w:rFonts w:ascii="Times New Roman" w:hAnsi="Times New Roman" w:cs="Times New Roman"/>
          <w:bCs/>
          <w:iCs/>
          <w:szCs w:val="24"/>
        </w:rPr>
        <w:t xml:space="preserve">were had </w:t>
      </w:r>
      <w:r w:rsidR="0050721C" w:rsidRPr="0050721C">
        <w:rPr>
          <w:rFonts w:ascii="Times New Roman" w:hAnsi="Times New Roman" w:cs="Times New Roman"/>
          <w:bCs/>
          <w:iCs/>
          <w:szCs w:val="24"/>
        </w:rPr>
        <w:t xml:space="preserve">and recommended taking more detailed technical information into account before finalizing terms, while </w:t>
      </w:r>
      <w:r w:rsidR="0050721C">
        <w:rPr>
          <w:rFonts w:ascii="Times New Roman" w:hAnsi="Times New Roman" w:cs="Times New Roman"/>
          <w:bCs/>
          <w:iCs/>
          <w:szCs w:val="24"/>
        </w:rPr>
        <w:t>it was</w:t>
      </w:r>
      <w:r w:rsidR="0050721C" w:rsidRPr="0050721C">
        <w:rPr>
          <w:rFonts w:ascii="Times New Roman" w:hAnsi="Times New Roman" w:cs="Times New Roman"/>
          <w:bCs/>
          <w:iCs/>
          <w:szCs w:val="24"/>
        </w:rPr>
        <w:t xml:space="preserve"> suggested that some aspects of the negotiation should be addressed in executive session to protect negotiating positions. </w:t>
      </w:r>
    </w:p>
    <w:p w14:paraId="5AD66EF7" w14:textId="77777777" w:rsidR="00125788" w:rsidRDefault="00125788" w:rsidP="00B97CC9">
      <w:pPr>
        <w:jc w:val="left"/>
        <w:rPr>
          <w:rFonts w:ascii="Times New Roman" w:hAnsi="Times New Roman" w:cs="Times New Roman"/>
          <w:bCs/>
          <w:iCs/>
          <w:szCs w:val="24"/>
        </w:rPr>
      </w:pPr>
    </w:p>
    <w:p w14:paraId="67232E97" w14:textId="09EBAB94" w:rsidR="0050721C" w:rsidRPr="0050721C" w:rsidRDefault="0050721C" w:rsidP="0050721C">
      <w:pPr>
        <w:jc w:val="left"/>
        <w:rPr>
          <w:rFonts w:ascii="Times New Roman" w:hAnsi="Times New Roman" w:cs="Times New Roman"/>
          <w:b/>
          <w:bCs/>
          <w:i/>
          <w:iCs/>
          <w:szCs w:val="24"/>
        </w:rPr>
      </w:pPr>
      <w:r w:rsidRPr="0050721C">
        <w:rPr>
          <w:rFonts w:ascii="Times New Roman" w:hAnsi="Times New Roman" w:cs="Times New Roman"/>
          <w:b/>
          <w:bCs/>
          <w:i/>
          <w:iCs/>
          <w:szCs w:val="24"/>
        </w:rPr>
        <w:t>The motion to table this item was made by</w:t>
      </w:r>
      <w:r>
        <w:rPr>
          <w:rFonts w:ascii="Times New Roman" w:hAnsi="Times New Roman" w:cs="Times New Roman"/>
          <w:b/>
          <w:bCs/>
          <w:i/>
          <w:iCs/>
          <w:szCs w:val="24"/>
        </w:rPr>
        <w:t xml:space="preserve"> Vice President Ross </w:t>
      </w:r>
      <w:r w:rsidRPr="0050721C">
        <w:rPr>
          <w:rFonts w:ascii="Times New Roman" w:hAnsi="Times New Roman" w:cs="Times New Roman"/>
          <w:b/>
          <w:bCs/>
          <w:i/>
          <w:iCs/>
          <w:szCs w:val="24"/>
        </w:rPr>
        <w:t>and seconded by M</w:t>
      </w:r>
      <w:r>
        <w:rPr>
          <w:rFonts w:ascii="Times New Roman" w:hAnsi="Times New Roman" w:cs="Times New Roman"/>
          <w:b/>
          <w:bCs/>
          <w:i/>
          <w:iCs/>
          <w:szCs w:val="24"/>
        </w:rPr>
        <w:t>r. Johnson</w:t>
      </w:r>
      <w:r w:rsidRPr="0050721C">
        <w:rPr>
          <w:rFonts w:ascii="Times New Roman" w:hAnsi="Times New Roman" w:cs="Times New Roman"/>
          <w:b/>
          <w:bCs/>
          <w:i/>
          <w:iCs/>
          <w:szCs w:val="24"/>
        </w:rPr>
        <w:t>. The motion was tabled unanimously.</w:t>
      </w:r>
    </w:p>
    <w:p w14:paraId="464AAAAB" w14:textId="77777777" w:rsidR="00B97CC9" w:rsidRDefault="00B97CC9" w:rsidP="00B97CC9">
      <w:pPr>
        <w:jc w:val="left"/>
        <w:rPr>
          <w:rFonts w:ascii="Times New Roman" w:hAnsi="Times New Roman" w:cs="Times New Roman"/>
          <w:b/>
          <w:bCs/>
          <w:i/>
          <w:iCs/>
          <w:szCs w:val="24"/>
        </w:rPr>
      </w:pPr>
    </w:p>
    <w:p w14:paraId="41FD6AC0" w14:textId="7048624C" w:rsidR="00125788" w:rsidRDefault="00B97CC9" w:rsidP="00125788">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125788" w:rsidRPr="00125788">
        <w:rPr>
          <w:rFonts w:ascii="Times New Roman" w:hAnsi="Times New Roman" w:cs="Times New Roman"/>
          <w:bCs/>
          <w:iCs/>
          <w:szCs w:val="24"/>
        </w:rPr>
        <w:t>Consideration and Approva</w:t>
      </w:r>
      <w:r w:rsidR="00125788">
        <w:rPr>
          <w:rFonts w:ascii="Times New Roman" w:hAnsi="Times New Roman" w:cs="Times New Roman"/>
          <w:bCs/>
          <w:iCs/>
          <w:szCs w:val="24"/>
        </w:rPr>
        <w:t xml:space="preserve">l of an MOU </w:t>
      </w:r>
      <w:proofErr w:type="gramStart"/>
      <w:r w:rsidR="00125788">
        <w:rPr>
          <w:rFonts w:ascii="Times New Roman" w:hAnsi="Times New Roman" w:cs="Times New Roman"/>
          <w:bCs/>
          <w:iCs/>
          <w:szCs w:val="24"/>
        </w:rPr>
        <w:t>Between</w:t>
      </w:r>
      <w:proofErr w:type="gramEnd"/>
      <w:r w:rsidR="00125788">
        <w:rPr>
          <w:rFonts w:ascii="Times New Roman" w:hAnsi="Times New Roman" w:cs="Times New Roman"/>
          <w:bCs/>
          <w:iCs/>
          <w:szCs w:val="24"/>
        </w:rPr>
        <w:t xml:space="preserve"> the Borough </w:t>
      </w:r>
      <w:r w:rsidR="00125788" w:rsidRPr="00125788">
        <w:rPr>
          <w:rFonts w:ascii="Times New Roman" w:hAnsi="Times New Roman" w:cs="Times New Roman"/>
          <w:bCs/>
          <w:iCs/>
          <w:szCs w:val="24"/>
        </w:rPr>
        <w:t>and Penn State Health regarding the Community Garden Project</w:t>
      </w:r>
      <w:r w:rsidR="00125788">
        <w:rPr>
          <w:rFonts w:ascii="Times New Roman" w:hAnsi="Times New Roman" w:cs="Times New Roman"/>
          <w:bCs/>
          <w:iCs/>
          <w:szCs w:val="24"/>
        </w:rPr>
        <w:t xml:space="preserve"> </w:t>
      </w:r>
      <w:r w:rsidR="00125788" w:rsidRPr="00125788">
        <w:rPr>
          <w:rFonts w:ascii="Times New Roman" w:hAnsi="Times New Roman" w:cs="Times New Roman"/>
          <w:bCs/>
          <w:iCs/>
          <w:szCs w:val="24"/>
        </w:rPr>
        <w:t>for 2026 pending solicitor review.</w:t>
      </w:r>
      <w:r w:rsidR="00125788">
        <w:rPr>
          <w:rFonts w:ascii="Times New Roman" w:hAnsi="Times New Roman" w:cs="Times New Roman"/>
          <w:bCs/>
          <w:iCs/>
          <w:szCs w:val="24"/>
        </w:rPr>
        <w:t xml:space="preserve"> </w:t>
      </w:r>
      <w:r w:rsidR="003200DA">
        <w:rPr>
          <w:rFonts w:ascii="Times New Roman" w:hAnsi="Times New Roman" w:cs="Times New Roman"/>
          <w:bCs/>
          <w:iCs/>
          <w:szCs w:val="24"/>
        </w:rPr>
        <w:t xml:space="preserve">Mayor Dent raised concerns </w:t>
      </w:r>
      <w:r w:rsidR="003200DA" w:rsidRPr="003200DA">
        <w:rPr>
          <w:rFonts w:ascii="Times New Roman" w:hAnsi="Times New Roman" w:cs="Times New Roman"/>
          <w:bCs/>
          <w:iCs/>
          <w:szCs w:val="24"/>
        </w:rPr>
        <w:t xml:space="preserve">about the recurring cost of having the solicitor review what is essentially the same MOU each year when only the term and funding amount change. </w:t>
      </w:r>
      <w:r w:rsidR="003200DA">
        <w:rPr>
          <w:rFonts w:ascii="Times New Roman" w:hAnsi="Times New Roman" w:cs="Times New Roman"/>
          <w:bCs/>
          <w:iCs/>
          <w:szCs w:val="24"/>
        </w:rPr>
        <w:t>She</w:t>
      </w:r>
      <w:r w:rsidR="003200DA" w:rsidRPr="003200DA">
        <w:rPr>
          <w:rFonts w:ascii="Times New Roman" w:hAnsi="Times New Roman" w:cs="Times New Roman"/>
          <w:bCs/>
          <w:iCs/>
          <w:szCs w:val="24"/>
        </w:rPr>
        <w:t xml:space="preserve"> worried about repeatedly spending solicitor time and fees on min</w:t>
      </w:r>
      <w:r w:rsidR="003200DA">
        <w:rPr>
          <w:rFonts w:ascii="Times New Roman" w:hAnsi="Times New Roman" w:cs="Times New Roman"/>
          <w:bCs/>
          <w:iCs/>
          <w:szCs w:val="24"/>
        </w:rPr>
        <w:t xml:space="preserve">or, recurring documents. Others </w:t>
      </w:r>
      <w:r w:rsidR="003200DA" w:rsidRPr="003200DA">
        <w:rPr>
          <w:rFonts w:ascii="Times New Roman" w:hAnsi="Times New Roman" w:cs="Times New Roman"/>
          <w:bCs/>
          <w:iCs/>
          <w:szCs w:val="24"/>
        </w:rPr>
        <w:t>emphasized standard procedure and legal protection, arguing that any agreement that binds the borough should receive solicitor review to catch errors or proble</w:t>
      </w:r>
      <w:r w:rsidR="003200DA">
        <w:rPr>
          <w:rFonts w:ascii="Times New Roman" w:hAnsi="Times New Roman" w:cs="Times New Roman"/>
          <w:bCs/>
          <w:iCs/>
          <w:szCs w:val="24"/>
        </w:rPr>
        <w:t xml:space="preserve">matic language. Chad </w:t>
      </w:r>
      <w:r w:rsidR="003200DA" w:rsidRPr="003200DA">
        <w:rPr>
          <w:rFonts w:ascii="Times New Roman" w:hAnsi="Times New Roman" w:cs="Times New Roman"/>
          <w:bCs/>
          <w:iCs/>
          <w:szCs w:val="24"/>
        </w:rPr>
        <w:t xml:space="preserve">pointed out a minor typo (“memorandum and understanding” vs. “memorandum of understanding”) as an example of why review is prudent and said the review would be quick and would not delay implementation. The </w:t>
      </w:r>
      <w:r w:rsidR="003200DA">
        <w:rPr>
          <w:rFonts w:ascii="Times New Roman" w:hAnsi="Times New Roman" w:cs="Times New Roman"/>
          <w:bCs/>
          <w:iCs/>
          <w:szCs w:val="24"/>
        </w:rPr>
        <w:t>Council</w:t>
      </w:r>
      <w:r w:rsidR="003200DA" w:rsidRPr="003200DA">
        <w:rPr>
          <w:rFonts w:ascii="Times New Roman" w:hAnsi="Times New Roman" w:cs="Times New Roman"/>
          <w:bCs/>
          <w:iCs/>
          <w:szCs w:val="24"/>
        </w:rPr>
        <w:t xml:space="preserve"> debated balancing cost concerns with liability protection, and affirmed that sending the MOU to the solicitor before final signatures was appropriate.</w:t>
      </w:r>
    </w:p>
    <w:p w14:paraId="2101A7BD" w14:textId="77777777" w:rsidR="00B97CC9" w:rsidRDefault="00B97CC9" w:rsidP="00B97CC9">
      <w:pPr>
        <w:jc w:val="left"/>
        <w:rPr>
          <w:rFonts w:ascii="Times New Roman" w:hAnsi="Times New Roman" w:cs="Times New Roman"/>
          <w:bCs/>
          <w:iCs/>
          <w:szCs w:val="24"/>
        </w:rPr>
      </w:pPr>
    </w:p>
    <w:p w14:paraId="5BEB283E" w14:textId="107CE248"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835044">
        <w:rPr>
          <w:rFonts w:ascii="Times New Roman" w:hAnsi="Times New Roman" w:cs="Times New Roman"/>
          <w:b/>
          <w:bCs/>
          <w:i/>
          <w:iCs/>
          <w:szCs w:val="24"/>
        </w:rPr>
        <w:t xml:space="preserve"> Vice President Woods </w:t>
      </w:r>
      <w:r w:rsidR="00423B8C">
        <w:rPr>
          <w:rFonts w:ascii="Times New Roman" w:hAnsi="Times New Roman" w:cs="Times New Roman"/>
          <w:b/>
          <w:bCs/>
          <w:i/>
          <w:iCs/>
          <w:szCs w:val="24"/>
        </w:rPr>
        <w:t>and</w:t>
      </w:r>
      <w:r w:rsidR="00835044">
        <w:rPr>
          <w:rFonts w:ascii="Times New Roman" w:hAnsi="Times New Roman" w:cs="Times New Roman"/>
          <w:b/>
          <w:bCs/>
          <w:i/>
          <w:iCs/>
          <w:szCs w:val="24"/>
        </w:rPr>
        <w:t xml:space="preserve"> seconded by Ms. House</w:t>
      </w:r>
      <w:r w:rsidRPr="00B97CC9">
        <w:rPr>
          <w:rFonts w:ascii="Times New Roman" w:hAnsi="Times New Roman" w:cs="Times New Roman"/>
          <w:b/>
          <w:bCs/>
          <w:i/>
          <w:iCs/>
          <w:szCs w:val="24"/>
        </w:rPr>
        <w:t>. The motion passed unanimously.</w:t>
      </w:r>
    </w:p>
    <w:p w14:paraId="6773BC18" w14:textId="77777777" w:rsidR="00B97CC9" w:rsidRDefault="00B97CC9" w:rsidP="00B97CC9">
      <w:pPr>
        <w:jc w:val="left"/>
        <w:rPr>
          <w:rFonts w:ascii="Times New Roman" w:hAnsi="Times New Roman" w:cs="Times New Roman"/>
          <w:b/>
          <w:bCs/>
          <w:i/>
          <w:iCs/>
          <w:szCs w:val="24"/>
        </w:rPr>
      </w:pPr>
    </w:p>
    <w:p w14:paraId="05AD6F25" w14:textId="77777777" w:rsidR="00125788" w:rsidRPr="00125788" w:rsidRDefault="00B97CC9" w:rsidP="00125788">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125788" w:rsidRPr="00125788">
        <w:rPr>
          <w:rFonts w:ascii="Times New Roman" w:hAnsi="Times New Roman" w:cs="Times New Roman"/>
          <w:bCs/>
          <w:iCs/>
          <w:szCs w:val="24"/>
        </w:rPr>
        <w:t>Consideration and Approval of Moving Forward with Negotiating</w:t>
      </w:r>
    </w:p>
    <w:p w14:paraId="2EF9F4E4" w14:textId="698D92AA" w:rsidR="00B97CC9" w:rsidRDefault="00125788" w:rsidP="00125788">
      <w:pPr>
        <w:jc w:val="left"/>
        <w:rPr>
          <w:rFonts w:ascii="Times New Roman" w:hAnsi="Times New Roman" w:cs="Times New Roman"/>
          <w:bCs/>
          <w:iCs/>
          <w:szCs w:val="24"/>
        </w:rPr>
      </w:pPr>
      <w:proofErr w:type="gramStart"/>
      <w:r w:rsidRPr="00125788">
        <w:rPr>
          <w:rFonts w:ascii="Times New Roman" w:hAnsi="Times New Roman" w:cs="Times New Roman"/>
          <w:bCs/>
          <w:iCs/>
          <w:szCs w:val="24"/>
        </w:rPr>
        <w:t>an</w:t>
      </w:r>
      <w:proofErr w:type="gramEnd"/>
      <w:r w:rsidRPr="00125788">
        <w:rPr>
          <w:rFonts w:ascii="Times New Roman" w:hAnsi="Times New Roman" w:cs="Times New Roman"/>
          <w:bCs/>
          <w:iCs/>
          <w:szCs w:val="24"/>
        </w:rPr>
        <w:t xml:space="preserve"> Agreement to Hire a Borough Manager.</w:t>
      </w:r>
    </w:p>
    <w:p w14:paraId="46349CC1" w14:textId="77777777" w:rsidR="00B97CC9" w:rsidRDefault="00B97CC9" w:rsidP="00B97CC9">
      <w:pPr>
        <w:jc w:val="left"/>
        <w:rPr>
          <w:rFonts w:ascii="Times New Roman" w:hAnsi="Times New Roman" w:cs="Times New Roman"/>
          <w:bCs/>
          <w:iCs/>
          <w:szCs w:val="24"/>
        </w:rPr>
      </w:pPr>
    </w:p>
    <w:p w14:paraId="6B6E6E5A" w14:textId="05B49FA1"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8D2C98">
        <w:rPr>
          <w:rFonts w:ascii="Times New Roman" w:hAnsi="Times New Roman" w:cs="Times New Roman"/>
          <w:b/>
          <w:bCs/>
          <w:i/>
          <w:iCs/>
          <w:szCs w:val="24"/>
        </w:rPr>
        <w:t xml:space="preserve"> Ms. </w:t>
      </w:r>
      <w:r w:rsidR="003200DA">
        <w:rPr>
          <w:rFonts w:ascii="Times New Roman" w:hAnsi="Times New Roman" w:cs="Times New Roman"/>
          <w:b/>
          <w:bCs/>
          <w:i/>
          <w:iCs/>
          <w:szCs w:val="24"/>
        </w:rPr>
        <w:t>House and seconded by Mr. Johnson</w:t>
      </w:r>
      <w:r w:rsidRPr="00B97CC9">
        <w:rPr>
          <w:rFonts w:ascii="Times New Roman" w:hAnsi="Times New Roman" w:cs="Times New Roman"/>
          <w:b/>
          <w:bCs/>
          <w:i/>
          <w:iCs/>
          <w:szCs w:val="24"/>
        </w:rPr>
        <w:t xml:space="preserve">. </w:t>
      </w:r>
      <w:r w:rsidR="003200DA">
        <w:rPr>
          <w:rFonts w:ascii="Times New Roman" w:hAnsi="Times New Roman" w:cs="Times New Roman"/>
          <w:b/>
          <w:bCs/>
          <w:i/>
          <w:iCs/>
          <w:szCs w:val="24"/>
        </w:rPr>
        <w:t>Segina opposed stating he</w:t>
      </w:r>
      <w:r w:rsidR="003200DA" w:rsidRPr="003200DA">
        <w:rPr>
          <w:rFonts w:ascii="Times New Roman" w:hAnsi="Times New Roman" w:cs="Times New Roman"/>
          <w:b/>
          <w:bCs/>
          <w:i/>
          <w:iCs/>
          <w:szCs w:val="24"/>
        </w:rPr>
        <w:t xml:space="preserve"> did not have any time to meet with the candidates</w:t>
      </w:r>
      <w:r w:rsidR="003200DA">
        <w:rPr>
          <w:rFonts w:ascii="Times New Roman" w:hAnsi="Times New Roman" w:cs="Times New Roman"/>
          <w:b/>
          <w:bCs/>
          <w:i/>
          <w:iCs/>
          <w:szCs w:val="24"/>
        </w:rPr>
        <w:t xml:space="preserve"> or familiarize himself with the items of the negotiations</w:t>
      </w:r>
      <w:r w:rsidR="003200DA" w:rsidRPr="003200DA">
        <w:rPr>
          <w:rFonts w:ascii="Times New Roman" w:hAnsi="Times New Roman" w:cs="Times New Roman"/>
          <w:b/>
          <w:bCs/>
          <w:i/>
          <w:iCs/>
          <w:szCs w:val="24"/>
        </w:rPr>
        <w:t>.</w:t>
      </w:r>
      <w:r w:rsidR="003200DA">
        <w:rPr>
          <w:rFonts w:ascii="Times New Roman" w:hAnsi="Times New Roman" w:cs="Times New Roman"/>
          <w:b/>
          <w:bCs/>
          <w:i/>
          <w:iCs/>
          <w:szCs w:val="24"/>
        </w:rPr>
        <w:t xml:space="preserve"> </w:t>
      </w:r>
      <w:r w:rsidRPr="00B97CC9">
        <w:rPr>
          <w:rFonts w:ascii="Times New Roman" w:hAnsi="Times New Roman" w:cs="Times New Roman"/>
          <w:b/>
          <w:bCs/>
          <w:i/>
          <w:iCs/>
          <w:szCs w:val="24"/>
        </w:rPr>
        <w:t xml:space="preserve">The motion </w:t>
      </w:r>
      <w:r w:rsidR="003200DA">
        <w:rPr>
          <w:rFonts w:ascii="Times New Roman" w:hAnsi="Times New Roman" w:cs="Times New Roman"/>
          <w:b/>
          <w:bCs/>
          <w:i/>
          <w:iCs/>
          <w:szCs w:val="24"/>
        </w:rPr>
        <w:t>still passed</w:t>
      </w:r>
      <w:r w:rsidRPr="00B97CC9">
        <w:rPr>
          <w:rFonts w:ascii="Times New Roman" w:hAnsi="Times New Roman" w:cs="Times New Roman"/>
          <w:b/>
          <w:bCs/>
          <w:i/>
          <w:iCs/>
          <w:szCs w:val="24"/>
        </w:rPr>
        <w:t>.</w:t>
      </w:r>
    </w:p>
    <w:p w14:paraId="6FB2D5D5" w14:textId="77777777" w:rsidR="00D046E1" w:rsidRDefault="00D046E1" w:rsidP="00270819">
      <w:pPr>
        <w:jc w:val="left"/>
        <w:rPr>
          <w:rFonts w:ascii="Times New Roman" w:eastAsia="Calibri" w:hAnsi="Times New Roman" w:cs="Times New Roman"/>
          <w:b/>
          <w:bCs/>
          <w:i/>
        </w:rPr>
      </w:pPr>
    </w:p>
    <w:p w14:paraId="7DF93967" w14:textId="77777777" w:rsidR="00925BCF" w:rsidRDefault="002E6439" w:rsidP="00925BCF">
      <w:pPr>
        <w:jc w:val="both"/>
        <w:rPr>
          <w:rFonts w:ascii="Times New Roman" w:hAnsi="Times New Roman" w:cs="Times New Roman"/>
          <w:bCs/>
          <w:szCs w:val="24"/>
        </w:rPr>
      </w:pPr>
      <w:r>
        <w:rPr>
          <w:rFonts w:ascii="Times New Roman" w:hAnsi="Times New Roman" w:cs="Times New Roman"/>
          <w:b/>
          <w:bCs/>
          <w:szCs w:val="24"/>
        </w:rPr>
        <w:t>Correspondence:</w:t>
      </w:r>
      <w:r>
        <w:rPr>
          <w:rFonts w:ascii="Times New Roman" w:hAnsi="Times New Roman" w:cs="Times New Roman"/>
          <w:bCs/>
          <w:szCs w:val="24"/>
        </w:rPr>
        <w:t xml:space="preserve"> </w:t>
      </w:r>
    </w:p>
    <w:p w14:paraId="7699873B" w14:textId="11968D13" w:rsidR="00125788" w:rsidRPr="00125788" w:rsidRDefault="00125788" w:rsidP="00125788">
      <w:pPr>
        <w:pStyle w:val="ListParagraph"/>
        <w:numPr>
          <w:ilvl w:val="0"/>
          <w:numId w:val="12"/>
        </w:numPr>
        <w:jc w:val="left"/>
        <w:rPr>
          <w:rFonts w:ascii="Times New Roman" w:hAnsi="Times New Roman" w:cs="Times New Roman"/>
          <w:bCs/>
          <w:szCs w:val="24"/>
        </w:rPr>
      </w:pPr>
      <w:r w:rsidRPr="00125788">
        <w:rPr>
          <w:rFonts w:ascii="Times New Roman" w:hAnsi="Times New Roman" w:cs="Times New Roman"/>
          <w:bCs/>
          <w:szCs w:val="24"/>
        </w:rPr>
        <w:lastRenderedPageBreak/>
        <w:t>Notice of Termination Approval from Dauphin County Conservation District regarding</w:t>
      </w:r>
      <w:r>
        <w:rPr>
          <w:rFonts w:ascii="Times New Roman" w:hAnsi="Times New Roman" w:cs="Times New Roman"/>
          <w:bCs/>
          <w:szCs w:val="24"/>
        </w:rPr>
        <w:t xml:space="preserve"> </w:t>
      </w:r>
      <w:r w:rsidRPr="00125788">
        <w:rPr>
          <w:rFonts w:ascii="Times New Roman" w:hAnsi="Times New Roman" w:cs="Times New Roman"/>
          <w:bCs/>
          <w:szCs w:val="24"/>
        </w:rPr>
        <w:t>Steel Works NPDES Permit.</w:t>
      </w:r>
    </w:p>
    <w:p w14:paraId="552BCD48" w14:textId="39AC6909" w:rsidR="004B2EDF" w:rsidRDefault="00125788" w:rsidP="00125788">
      <w:pPr>
        <w:pStyle w:val="ListParagraph"/>
        <w:numPr>
          <w:ilvl w:val="0"/>
          <w:numId w:val="12"/>
        </w:numPr>
        <w:jc w:val="left"/>
        <w:rPr>
          <w:rFonts w:ascii="Times New Roman" w:hAnsi="Times New Roman" w:cs="Times New Roman"/>
          <w:bCs/>
          <w:szCs w:val="24"/>
        </w:rPr>
      </w:pPr>
      <w:r w:rsidRPr="00125788">
        <w:rPr>
          <w:rFonts w:ascii="Times New Roman" w:hAnsi="Times New Roman" w:cs="Times New Roman"/>
          <w:bCs/>
          <w:szCs w:val="24"/>
        </w:rPr>
        <w:t xml:space="preserve">Notice from DEP Regarding the Surface Mining Permit of the </w:t>
      </w:r>
      <w:proofErr w:type="spellStart"/>
      <w:r w:rsidRPr="00125788">
        <w:rPr>
          <w:rFonts w:ascii="Times New Roman" w:hAnsi="Times New Roman" w:cs="Times New Roman"/>
          <w:bCs/>
          <w:szCs w:val="24"/>
        </w:rPr>
        <w:t>Heckett</w:t>
      </w:r>
      <w:proofErr w:type="spellEnd"/>
      <w:r w:rsidRPr="00125788">
        <w:rPr>
          <w:rFonts w:ascii="Times New Roman" w:hAnsi="Times New Roman" w:cs="Times New Roman"/>
          <w:bCs/>
          <w:szCs w:val="24"/>
        </w:rPr>
        <w:t xml:space="preserve"> </w:t>
      </w:r>
      <w:proofErr w:type="spellStart"/>
      <w:r w:rsidRPr="00125788">
        <w:rPr>
          <w:rFonts w:ascii="Times New Roman" w:hAnsi="Times New Roman" w:cs="Times New Roman"/>
          <w:bCs/>
          <w:szCs w:val="24"/>
        </w:rPr>
        <w:t>Multiserv</w:t>
      </w:r>
      <w:proofErr w:type="spellEnd"/>
      <w:r w:rsidRPr="00125788">
        <w:rPr>
          <w:rFonts w:ascii="Times New Roman" w:hAnsi="Times New Roman" w:cs="Times New Roman"/>
          <w:bCs/>
          <w:szCs w:val="24"/>
        </w:rPr>
        <w:t xml:space="preserve"> Plant 18</w:t>
      </w:r>
      <w:r>
        <w:rPr>
          <w:rFonts w:ascii="Times New Roman" w:hAnsi="Times New Roman" w:cs="Times New Roman"/>
          <w:bCs/>
          <w:szCs w:val="24"/>
        </w:rPr>
        <w:t xml:space="preserve"> </w:t>
      </w:r>
      <w:r w:rsidRPr="00125788">
        <w:rPr>
          <w:rFonts w:ascii="Times New Roman" w:hAnsi="Times New Roman" w:cs="Times New Roman"/>
          <w:bCs/>
          <w:szCs w:val="24"/>
        </w:rPr>
        <w:t>Quarry Operation.</w:t>
      </w:r>
    </w:p>
    <w:p w14:paraId="2646417B" w14:textId="77777777" w:rsidR="00125788" w:rsidRPr="00125788" w:rsidRDefault="00125788" w:rsidP="00125788">
      <w:pPr>
        <w:pStyle w:val="ListParagraph"/>
        <w:jc w:val="left"/>
        <w:rPr>
          <w:rFonts w:ascii="Times New Roman" w:hAnsi="Times New Roman" w:cs="Times New Roman"/>
          <w:bCs/>
          <w:szCs w:val="24"/>
        </w:rPr>
      </w:pPr>
    </w:p>
    <w:p w14:paraId="5AD6FC37" w14:textId="4BA351D2" w:rsidR="004B2EDF" w:rsidRPr="004B2EDF" w:rsidRDefault="00D30047" w:rsidP="004B2EDF">
      <w:pPr>
        <w:jc w:val="left"/>
        <w:rPr>
          <w:rFonts w:ascii="Times New Roman" w:hAnsi="Times New Roman" w:cs="Times New Roman"/>
          <w:bCs/>
          <w:szCs w:val="24"/>
        </w:rPr>
      </w:pPr>
      <w:r>
        <w:rPr>
          <w:rFonts w:ascii="Times New Roman" w:hAnsi="Times New Roman" w:cs="Times New Roman"/>
          <w:b/>
          <w:bCs/>
          <w:szCs w:val="24"/>
        </w:rPr>
        <w:t>Public Comments:</w:t>
      </w:r>
      <w:r w:rsidR="00CB3A27">
        <w:rPr>
          <w:rFonts w:ascii="Times New Roman" w:hAnsi="Times New Roman" w:cs="Times New Roman"/>
          <w:b/>
          <w:bCs/>
          <w:szCs w:val="24"/>
        </w:rPr>
        <w:t xml:space="preserve"> </w:t>
      </w:r>
    </w:p>
    <w:p w14:paraId="77336E10" w14:textId="1D452C12" w:rsidR="00131295" w:rsidRPr="007537EE" w:rsidRDefault="007537EE" w:rsidP="007537EE">
      <w:pPr>
        <w:pStyle w:val="ListParagraph"/>
        <w:numPr>
          <w:ilvl w:val="0"/>
          <w:numId w:val="13"/>
        </w:numPr>
        <w:jc w:val="left"/>
        <w:rPr>
          <w:rFonts w:ascii="Times New Roman" w:hAnsi="Times New Roman" w:cs="Times New Roman"/>
          <w:bCs/>
          <w:szCs w:val="24"/>
        </w:rPr>
      </w:pPr>
      <w:r w:rsidRPr="007537EE">
        <w:rPr>
          <w:rFonts w:ascii="Times New Roman" w:hAnsi="Times New Roman" w:cs="Times New Roman"/>
          <w:bCs/>
          <w:szCs w:val="24"/>
        </w:rPr>
        <w:t xml:space="preserve">Steve </w:t>
      </w:r>
      <w:proofErr w:type="spellStart"/>
      <w:r w:rsidRPr="007537EE">
        <w:rPr>
          <w:rFonts w:ascii="Times New Roman" w:hAnsi="Times New Roman" w:cs="Times New Roman"/>
          <w:bCs/>
          <w:szCs w:val="24"/>
        </w:rPr>
        <w:t>S</w:t>
      </w:r>
      <w:r w:rsidR="00BE35B5">
        <w:rPr>
          <w:rFonts w:ascii="Times New Roman" w:hAnsi="Times New Roman" w:cs="Times New Roman"/>
          <w:bCs/>
          <w:szCs w:val="24"/>
        </w:rPr>
        <w:t>wetz</w:t>
      </w:r>
      <w:proofErr w:type="spellEnd"/>
      <w:r>
        <w:rPr>
          <w:rFonts w:ascii="Times New Roman" w:hAnsi="Times New Roman" w:cs="Times New Roman"/>
          <w:bCs/>
          <w:szCs w:val="24"/>
        </w:rPr>
        <w:t>, 705 North Third Street - R</w:t>
      </w:r>
      <w:r w:rsidRPr="007537EE">
        <w:rPr>
          <w:rFonts w:ascii="Times New Roman" w:hAnsi="Times New Roman" w:cs="Times New Roman"/>
          <w:bCs/>
          <w:szCs w:val="24"/>
        </w:rPr>
        <w:t xml:space="preserve">eported a recurring and worsening air-quality problem in the northern end of town that he has been tracking for about </w:t>
      </w:r>
      <w:r>
        <w:rPr>
          <w:rFonts w:ascii="Times New Roman" w:hAnsi="Times New Roman" w:cs="Times New Roman"/>
          <w:bCs/>
          <w:szCs w:val="24"/>
        </w:rPr>
        <w:t>2</w:t>
      </w:r>
      <w:r w:rsidRPr="007537EE">
        <w:rPr>
          <w:rFonts w:ascii="Times New Roman" w:hAnsi="Times New Roman" w:cs="Times New Roman"/>
          <w:bCs/>
          <w:szCs w:val="24"/>
        </w:rPr>
        <w:t xml:space="preserve"> years. He described frequent episodes of strong, toxic-smelling fumes that appear at his residence and nearby public areas such as the </w:t>
      </w:r>
      <w:proofErr w:type="spellStart"/>
      <w:r w:rsidRPr="007537EE">
        <w:rPr>
          <w:rFonts w:ascii="Times New Roman" w:hAnsi="Times New Roman" w:cs="Times New Roman"/>
          <w:bCs/>
          <w:szCs w:val="24"/>
        </w:rPr>
        <w:t>skatepark</w:t>
      </w:r>
      <w:proofErr w:type="spellEnd"/>
      <w:r w:rsidRPr="007537EE">
        <w:rPr>
          <w:rFonts w:ascii="Times New Roman" w:hAnsi="Times New Roman" w:cs="Times New Roman"/>
          <w:bCs/>
          <w:szCs w:val="24"/>
        </w:rPr>
        <w:t xml:space="preserve"> and the </w:t>
      </w:r>
      <w:r>
        <w:rPr>
          <w:rFonts w:ascii="Times New Roman" w:hAnsi="Times New Roman" w:cs="Times New Roman"/>
          <w:bCs/>
          <w:szCs w:val="24"/>
        </w:rPr>
        <w:t>Capital Area Greenbelt. E</w:t>
      </w:r>
      <w:r w:rsidRPr="007537EE">
        <w:rPr>
          <w:rFonts w:ascii="Times New Roman" w:hAnsi="Times New Roman" w:cs="Times New Roman"/>
          <w:bCs/>
          <w:szCs w:val="24"/>
        </w:rPr>
        <w:t xml:space="preserve">xposure was severe enough during a recent event that he experienced a nosebleed. Sweats recounted his own investigation efforts, which included observing nearby businesses and speaking with neighbors, and described difficulties getting clear answers from property owners. He filed a complaint with the DEP and learned from their investigator that another complaint had come from the </w:t>
      </w:r>
      <w:proofErr w:type="spellStart"/>
      <w:r w:rsidRPr="007537EE">
        <w:rPr>
          <w:rFonts w:ascii="Times New Roman" w:hAnsi="Times New Roman" w:cs="Times New Roman"/>
          <w:bCs/>
          <w:szCs w:val="24"/>
        </w:rPr>
        <w:t>skatepark</w:t>
      </w:r>
      <w:proofErr w:type="spellEnd"/>
      <w:r w:rsidRPr="007537EE">
        <w:rPr>
          <w:rFonts w:ascii="Times New Roman" w:hAnsi="Times New Roman" w:cs="Times New Roman"/>
          <w:bCs/>
          <w:szCs w:val="24"/>
        </w:rPr>
        <w:t>; DEP inspected nearby sites like the electric company, warehouse prop</w:t>
      </w:r>
      <w:r>
        <w:rPr>
          <w:rFonts w:ascii="Times New Roman" w:hAnsi="Times New Roman" w:cs="Times New Roman"/>
          <w:bCs/>
          <w:szCs w:val="24"/>
        </w:rPr>
        <w:t xml:space="preserve">erties, NAPA Auto Parts, and </w:t>
      </w:r>
      <w:proofErr w:type="spellStart"/>
      <w:r>
        <w:rPr>
          <w:rFonts w:ascii="Times New Roman" w:hAnsi="Times New Roman" w:cs="Times New Roman"/>
          <w:bCs/>
          <w:szCs w:val="24"/>
        </w:rPr>
        <w:t>Roz</w:t>
      </w:r>
      <w:r w:rsidRPr="007537EE">
        <w:rPr>
          <w:rFonts w:ascii="Times New Roman" w:hAnsi="Times New Roman" w:cs="Times New Roman"/>
          <w:bCs/>
          <w:szCs w:val="24"/>
        </w:rPr>
        <w:t>man</w:t>
      </w:r>
      <w:proofErr w:type="spellEnd"/>
      <w:r w:rsidRPr="007537EE">
        <w:rPr>
          <w:rFonts w:ascii="Times New Roman" w:hAnsi="Times New Roman" w:cs="Times New Roman"/>
          <w:bCs/>
          <w:szCs w:val="24"/>
        </w:rPr>
        <w:t xml:space="preserve"> Furniture</w:t>
      </w:r>
      <w:r>
        <w:rPr>
          <w:rFonts w:ascii="Times New Roman" w:hAnsi="Times New Roman" w:cs="Times New Roman"/>
          <w:bCs/>
          <w:szCs w:val="24"/>
        </w:rPr>
        <w:t>, but</w:t>
      </w:r>
      <w:r w:rsidRPr="007537EE">
        <w:rPr>
          <w:rFonts w:ascii="Times New Roman" w:hAnsi="Times New Roman" w:cs="Times New Roman"/>
          <w:bCs/>
          <w:szCs w:val="24"/>
        </w:rPr>
        <w:t xml:space="preserve"> reportedly found no violations at those locations. Sweats said the DEP investigation identified an “uncontrolled burn” or “pit fire” at the Dauphin County municipal incinerator’s collection pit as the likely source. He also said he has a contact who works at the incinerator and confirmed that pit fires are a known </w:t>
      </w:r>
      <w:r>
        <w:rPr>
          <w:rFonts w:ascii="Times New Roman" w:hAnsi="Times New Roman" w:cs="Times New Roman"/>
          <w:bCs/>
          <w:szCs w:val="24"/>
        </w:rPr>
        <w:t>occurrence at such facilities. H</w:t>
      </w:r>
      <w:r w:rsidRPr="007537EE">
        <w:rPr>
          <w:rFonts w:ascii="Times New Roman" w:hAnsi="Times New Roman" w:cs="Times New Roman"/>
          <w:bCs/>
          <w:szCs w:val="24"/>
        </w:rPr>
        <w:t>e alleged the facility has at times bypassed containment and filtering by opening vents or exhausts, releasing fumes into surrounding neighborhoods. Sweats expressed frustration that DEP appears reluctant to escalate enforcement unless more residents submit complaints and noted a management change at the incinerator around two years ago that coincides with the onset of the odors. He asked the Borough to help raise awareness, encourage additional DEP complaints from neighbors,</w:t>
      </w:r>
      <w:r>
        <w:rPr>
          <w:rFonts w:ascii="Times New Roman" w:hAnsi="Times New Roman" w:cs="Times New Roman"/>
          <w:bCs/>
          <w:szCs w:val="24"/>
        </w:rPr>
        <w:t xml:space="preserve"> and collaborate on outreach. He</w:t>
      </w:r>
      <w:r w:rsidRPr="007537EE">
        <w:rPr>
          <w:rFonts w:ascii="Times New Roman" w:hAnsi="Times New Roman" w:cs="Times New Roman"/>
          <w:bCs/>
          <w:szCs w:val="24"/>
        </w:rPr>
        <w:t xml:space="preserve"> offered to share the DEP investigator’s contact information after the meeting. Council members and staff responded by offering to obtain the investigator’s contact, reach out to Swatara Township and Harrisburg officials as appropriate, suggest</w:t>
      </w:r>
      <w:r>
        <w:rPr>
          <w:rFonts w:ascii="Times New Roman" w:hAnsi="Times New Roman" w:cs="Times New Roman"/>
          <w:bCs/>
          <w:szCs w:val="24"/>
        </w:rPr>
        <w:t>ed</w:t>
      </w:r>
      <w:r w:rsidRPr="007537EE">
        <w:rPr>
          <w:rFonts w:ascii="Times New Roman" w:hAnsi="Times New Roman" w:cs="Times New Roman"/>
          <w:bCs/>
          <w:szCs w:val="24"/>
        </w:rPr>
        <w:t xml:space="preserve"> contacting Representative Dave Madsen’s office, and amplify</w:t>
      </w:r>
      <w:r>
        <w:rPr>
          <w:rFonts w:ascii="Times New Roman" w:hAnsi="Times New Roman" w:cs="Times New Roman"/>
          <w:bCs/>
          <w:szCs w:val="24"/>
        </w:rPr>
        <w:t>ing</w:t>
      </w:r>
      <w:r w:rsidRPr="007537EE">
        <w:rPr>
          <w:rFonts w:ascii="Times New Roman" w:hAnsi="Times New Roman" w:cs="Times New Roman"/>
          <w:bCs/>
          <w:szCs w:val="24"/>
        </w:rPr>
        <w:t xml:space="preserve"> the issue via the Steelton community Facebook group to solicit more resident reports.</w:t>
      </w:r>
    </w:p>
    <w:p w14:paraId="01897C7E" w14:textId="77777777" w:rsidR="007537EE" w:rsidRPr="00131295" w:rsidRDefault="007537EE" w:rsidP="00B333BD">
      <w:pPr>
        <w:jc w:val="left"/>
        <w:rPr>
          <w:rFonts w:ascii="Times New Roman" w:eastAsia="Times New Roman" w:hAnsi="Times New Roman" w:cs="Times New Roman"/>
          <w:szCs w:val="24"/>
        </w:rPr>
      </w:pPr>
    </w:p>
    <w:p w14:paraId="6609F187" w14:textId="2683B3F1" w:rsidR="00131295" w:rsidRDefault="00A93CCF" w:rsidP="003566F9">
      <w:pPr>
        <w:jc w:val="left"/>
        <w:rPr>
          <w:rFonts w:ascii="Times New Roman" w:hAnsi="Times New Roman" w:cs="Times New Roman"/>
          <w:b/>
          <w:iCs/>
          <w:szCs w:val="24"/>
        </w:rPr>
      </w:pPr>
      <w:r w:rsidRPr="00ED31DB">
        <w:rPr>
          <w:rFonts w:ascii="Times New Roman" w:hAnsi="Times New Roman" w:cs="Times New Roman"/>
          <w:b/>
          <w:iCs/>
          <w:szCs w:val="24"/>
        </w:rPr>
        <w:t xml:space="preserve">Council </w:t>
      </w:r>
      <w:r w:rsidR="009D5A7D">
        <w:rPr>
          <w:rFonts w:ascii="Times New Roman" w:hAnsi="Times New Roman" w:cs="Times New Roman"/>
          <w:b/>
          <w:iCs/>
          <w:szCs w:val="24"/>
        </w:rPr>
        <w:t>Comments</w:t>
      </w:r>
      <w:r w:rsidRPr="00ED31DB">
        <w:rPr>
          <w:rFonts w:ascii="Times New Roman" w:hAnsi="Times New Roman" w:cs="Times New Roman"/>
          <w:b/>
          <w:iCs/>
          <w:szCs w:val="24"/>
        </w:rPr>
        <w:t>:</w:t>
      </w:r>
    </w:p>
    <w:p w14:paraId="259AED9C" w14:textId="77777777" w:rsidR="00131295" w:rsidRDefault="00131295" w:rsidP="003566F9">
      <w:pPr>
        <w:jc w:val="left"/>
        <w:rPr>
          <w:rFonts w:ascii="Times New Roman" w:hAnsi="Times New Roman" w:cs="Times New Roman"/>
          <w:b/>
          <w:iCs/>
          <w:szCs w:val="24"/>
        </w:rPr>
      </w:pPr>
    </w:p>
    <w:p w14:paraId="45318EB9" w14:textId="0C58F660" w:rsidR="007537EE" w:rsidRPr="007537EE" w:rsidRDefault="007537EE" w:rsidP="007537EE">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Julianna Paioletti - Th</w:t>
      </w:r>
      <w:r w:rsidRPr="007537EE">
        <w:rPr>
          <w:rFonts w:ascii="Times New Roman" w:eastAsia="Times New Roman" w:hAnsi="Times New Roman" w:cs="Times New Roman"/>
          <w:iCs/>
          <w:szCs w:val="24"/>
        </w:rPr>
        <w:t xml:space="preserve">anked residents for consistently attending meetings, acknowledged seeing familiar faces, and expressed appreciation for community involvement </w:t>
      </w:r>
    </w:p>
    <w:p w14:paraId="726346A5" w14:textId="463FB8F6" w:rsidR="00CC0F71" w:rsidRPr="003A03C9" w:rsidRDefault="00CC0F71" w:rsidP="003A03C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Michael Segina – </w:t>
      </w:r>
      <w:r w:rsidR="00CB367E">
        <w:rPr>
          <w:rFonts w:ascii="Times New Roman" w:eastAsia="Times New Roman" w:hAnsi="Times New Roman" w:cs="Times New Roman"/>
          <w:iCs/>
          <w:szCs w:val="24"/>
        </w:rPr>
        <w:t xml:space="preserve">Thanked attendees and asked Aaron if they can schedule a planning meeting for April 1. Also asked </w:t>
      </w:r>
      <w:proofErr w:type="spellStart"/>
      <w:r w:rsidR="00CB367E">
        <w:rPr>
          <w:rFonts w:ascii="Times New Roman" w:eastAsia="Times New Roman" w:hAnsi="Times New Roman" w:cs="Times New Roman"/>
          <w:iCs/>
          <w:szCs w:val="24"/>
        </w:rPr>
        <w:t>Aaaron</w:t>
      </w:r>
      <w:proofErr w:type="spellEnd"/>
      <w:r w:rsidR="00CB367E">
        <w:rPr>
          <w:rFonts w:ascii="Times New Roman" w:eastAsia="Times New Roman" w:hAnsi="Times New Roman" w:cs="Times New Roman"/>
          <w:iCs/>
          <w:szCs w:val="24"/>
        </w:rPr>
        <w:t xml:space="preserve"> to reach out to him about a concern. </w:t>
      </w:r>
    </w:p>
    <w:p w14:paraId="5D9833F8" w14:textId="34A4A500" w:rsidR="007537EE" w:rsidRDefault="00A30648" w:rsidP="007537EE">
      <w:pPr>
        <w:numPr>
          <w:ilvl w:val="0"/>
          <w:numId w:val="3"/>
        </w:numPr>
        <w:spacing w:after="160" w:line="259" w:lineRule="auto"/>
        <w:jc w:val="left"/>
        <w:rPr>
          <w:rFonts w:ascii="Times New Roman" w:eastAsia="Times New Roman" w:hAnsi="Times New Roman" w:cs="Times New Roman"/>
          <w:iCs/>
          <w:szCs w:val="24"/>
        </w:rPr>
      </w:pPr>
      <w:proofErr w:type="spellStart"/>
      <w:r w:rsidRPr="007537EE">
        <w:rPr>
          <w:rFonts w:ascii="Times New Roman" w:eastAsia="Times New Roman" w:hAnsi="Times New Roman" w:cs="Times New Roman"/>
          <w:iCs/>
          <w:szCs w:val="24"/>
        </w:rPr>
        <w:t>Nastashia</w:t>
      </w:r>
      <w:proofErr w:type="spellEnd"/>
      <w:r w:rsidRPr="007537EE">
        <w:rPr>
          <w:rFonts w:ascii="Times New Roman" w:eastAsia="Times New Roman" w:hAnsi="Times New Roman" w:cs="Times New Roman"/>
          <w:iCs/>
          <w:szCs w:val="24"/>
        </w:rPr>
        <w:t xml:space="preserve"> Ross - </w:t>
      </w:r>
      <w:r w:rsidR="007537EE">
        <w:rPr>
          <w:rFonts w:ascii="Times New Roman" w:eastAsia="Times New Roman" w:hAnsi="Times New Roman" w:cs="Times New Roman"/>
          <w:iCs/>
          <w:szCs w:val="24"/>
        </w:rPr>
        <w:t>Reminded</w:t>
      </w:r>
      <w:r w:rsidR="007537EE" w:rsidRPr="007537EE">
        <w:rPr>
          <w:rFonts w:ascii="Times New Roman" w:eastAsia="Times New Roman" w:hAnsi="Times New Roman" w:cs="Times New Roman"/>
          <w:iCs/>
          <w:szCs w:val="24"/>
        </w:rPr>
        <w:t xml:space="preserve"> everyone about the borough’s comprehensive plan meeting scheduled for the next night at the </w:t>
      </w:r>
      <w:r w:rsidR="007537EE">
        <w:rPr>
          <w:rFonts w:ascii="Times New Roman" w:eastAsia="Times New Roman" w:hAnsi="Times New Roman" w:cs="Times New Roman"/>
          <w:iCs/>
          <w:szCs w:val="24"/>
        </w:rPr>
        <w:t xml:space="preserve">high </w:t>
      </w:r>
      <w:r w:rsidR="007537EE" w:rsidRPr="007537EE">
        <w:rPr>
          <w:rFonts w:ascii="Times New Roman" w:eastAsia="Times New Roman" w:hAnsi="Times New Roman" w:cs="Times New Roman"/>
          <w:iCs/>
          <w:szCs w:val="24"/>
        </w:rPr>
        <w:t xml:space="preserve">school auditorium, pointed to flyers available at the meeting, and urged residents to attend and spread the word so the </w:t>
      </w:r>
      <w:r w:rsidR="007537EE">
        <w:rPr>
          <w:rFonts w:ascii="Times New Roman" w:eastAsia="Times New Roman" w:hAnsi="Times New Roman" w:cs="Times New Roman"/>
          <w:iCs/>
          <w:szCs w:val="24"/>
        </w:rPr>
        <w:t>borough can gather public input</w:t>
      </w:r>
    </w:p>
    <w:p w14:paraId="2B5AC359" w14:textId="5AF60597" w:rsidR="007537EE" w:rsidRPr="007537EE" w:rsidRDefault="007537EE" w:rsidP="007537EE">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lastRenderedPageBreak/>
        <w:t>Denae House - A</w:t>
      </w:r>
      <w:r w:rsidRPr="007537EE">
        <w:rPr>
          <w:rFonts w:ascii="Times New Roman" w:eastAsia="Times New Roman" w:hAnsi="Times New Roman" w:cs="Times New Roman"/>
          <w:iCs/>
          <w:szCs w:val="24"/>
        </w:rPr>
        <w:t xml:space="preserve">nnounced the borough’s Easter </w:t>
      </w:r>
      <w:r>
        <w:rPr>
          <w:rFonts w:ascii="Times New Roman" w:eastAsia="Times New Roman" w:hAnsi="Times New Roman" w:cs="Times New Roman"/>
          <w:iCs/>
          <w:szCs w:val="24"/>
        </w:rPr>
        <w:t>Egg Hunt</w:t>
      </w:r>
      <w:r w:rsidRPr="007537EE">
        <w:rPr>
          <w:rFonts w:ascii="Times New Roman" w:eastAsia="Times New Roman" w:hAnsi="Times New Roman" w:cs="Times New Roman"/>
          <w:iCs/>
          <w:szCs w:val="24"/>
        </w:rPr>
        <w:t xml:space="preserve"> set for March 28 from 12–3 p.m., expressed hope weather won’t interfere, thanked the Public Works staff for their efforts through the winter, and thanked residents for attending.</w:t>
      </w:r>
    </w:p>
    <w:p w14:paraId="0ACB18B5" w14:textId="05E75BF9" w:rsidR="00A30648" w:rsidRPr="007537EE" w:rsidRDefault="00A30648" w:rsidP="00F47FFA">
      <w:pPr>
        <w:numPr>
          <w:ilvl w:val="0"/>
          <w:numId w:val="3"/>
        </w:numPr>
        <w:spacing w:after="160" w:line="259" w:lineRule="auto"/>
        <w:jc w:val="left"/>
        <w:rPr>
          <w:rFonts w:ascii="Times New Roman" w:eastAsia="Times New Roman" w:hAnsi="Times New Roman" w:cs="Times New Roman"/>
          <w:iCs/>
          <w:szCs w:val="24"/>
        </w:rPr>
      </w:pPr>
      <w:r w:rsidRPr="007537EE">
        <w:rPr>
          <w:rFonts w:ascii="Times New Roman" w:eastAsia="Times New Roman" w:hAnsi="Times New Roman" w:cs="Times New Roman"/>
          <w:iCs/>
          <w:szCs w:val="24"/>
        </w:rPr>
        <w:t xml:space="preserve">Vanessa Jenkins - </w:t>
      </w:r>
      <w:r w:rsidR="007537EE">
        <w:rPr>
          <w:rFonts w:ascii="Times New Roman" w:eastAsia="Times New Roman" w:hAnsi="Times New Roman" w:cs="Times New Roman"/>
          <w:iCs/>
          <w:szCs w:val="24"/>
        </w:rPr>
        <w:t>Thanked residents for attending and wants to get answers for them</w:t>
      </w:r>
    </w:p>
    <w:p w14:paraId="00A24624" w14:textId="0002CA0E" w:rsidR="003A03C9" w:rsidRPr="003A03C9" w:rsidRDefault="00925BCF" w:rsidP="003A03C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Charles “CJ” Johnson – </w:t>
      </w:r>
      <w:r w:rsidR="007537EE">
        <w:rPr>
          <w:rFonts w:ascii="Times New Roman" w:eastAsia="Times New Roman" w:hAnsi="Times New Roman" w:cs="Times New Roman"/>
          <w:iCs/>
          <w:szCs w:val="24"/>
        </w:rPr>
        <w:t xml:space="preserve">Thanked </w:t>
      </w:r>
      <w:r w:rsidR="00CB367E">
        <w:rPr>
          <w:rFonts w:ascii="Times New Roman" w:eastAsia="Times New Roman" w:hAnsi="Times New Roman" w:cs="Times New Roman"/>
          <w:iCs/>
          <w:szCs w:val="24"/>
        </w:rPr>
        <w:t xml:space="preserve">the attendees </w:t>
      </w:r>
      <w:r w:rsidR="007537EE">
        <w:rPr>
          <w:rFonts w:ascii="Times New Roman" w:eastAsia="Times New Roman" w:hAnsi="Times New Roman" w:cs="Times New Roman"/>
          <w:iCs/>
          <w:szCs w:val="24"/>
        </w:rPr>
        <w:t xml:space="preserve">and encouraged </w:t>
      </w:r>
      <w:r w:rsidR="00CB367E">
        <w:rPr>
          <w:rFonts w:ascii="Times New Roman" w:eastAsia="Times New Roman" w:hAnsi="Times New Roman" w:cs="Times New Roman"/>
          <w:iCs/>
          <w:szCs w:val="24"/>
        </w:rPr>
        <w:t>participation</w:t>
      </w:r>
      <w:r w:rsidR="007537EE">
        <w:rPr>
          <w:rFonts w:ascii="Times New Roman" w:eastAsia="Times New Roman" w:hAnsi="Times New Roman" w:cs="Times New Roman"/>
          <w:iCs/>
          <w:szCs w:val="24"/>
        </w:rPr>
        <w:t xml:space="preserve"> at the comprehensive plan meeting </w:t>
      </w:r>
      <w:r w:rsidR="003A03C9" w:rsidRPr="003A03C9">
        <w:rPr>
          <w:rFonts w:ascii="Times New Roman" w:eastAsia="Times New Roman" w:hAnsi="Times New Roman" w:cs="Times New Roman"/>
          <w:iCs/>
          <w:szCs w:val="24"/>
        </w:rPr>
        <w:t xml:space="preserve"> </w:t>
      </w:r>
    </w:p>
    <w:p w14:paraId="7FBECD72" w14:textId="1B0D9430" w:rsidR="00925BCF" w:rsidRPr="003A03C9" w:rsidRDefault="00E2023F" w:rsidP="007537EE">
      <w:pPr>
        <w:numPr>
          <w:ilvl w:val="0"/>
          <w:numId w:val="3"/>
        </w:numPr>
        <w:spacing w:after="160" w:line="259" w:lineRule="auto"/>
        <w:jc w:val="left"/>
        <w:rPr>
          <w:rFonts w:ascii="Times New Roman" w:eastAsia="Times New Roman" w:hAnsi="Times New Roman" w:cs="Times New Roman"/>
          <w:iCs/>
          <w:szCs w:val="24"/>
        </w:rPr>
      </w:pPr>
      <w:r w:rsidRPr="00925BCF">
        <w:rPr>
          <w:rFonts w:ascii="Times New Roman" w:eastAsia="Times New Roman" w:hAnsi="Times New Roman" w:cs="Times New Roman"/>
          <w:iCs/>
          <w:szCs w:val="24"/>
        </w:rPr>
        <w:t xml:space="preserve">Ciera Dent </w:t>
      </w:r>
      <w:r w:rsidR="007537EE">
        <w:rPr>
          <w:rFonts w:ascii="Times New Roman" w:eastAsia="Times New Roman" w:hAnsi="Times New Roman" w:cs="Times New Roman"/>
          <w:iCs/>
          <w:szCs w:val="24"/>
        </w:rPr>
        <w:t>–</w:t>
      </w:r>
      <w:r w:rsidRPr="00925BCF">
        <w:rPr>
          <w:rFonts w:ascii="Times New Roman" w:eastAsia="Times New Roman" w:hAnsi="Times New Roman" w:cs="Times New Roman"/>
          <w:iCs/>
          <w:szCs w:val="24"/>
        </w:rPr>
        <w:t xml:space="preserve"> </w:t>
      </w:r>
      <w:r w:rsidR="007537EE">
        <w:rPr>
          <w:rFonts w:ascii="Times New Roman" w:eastAsia="Times New Roman" w:hAnsi="Times New Roman" w:cs="Times New Roman"/>
          <w:iCs/>
          <w:szCs w:val="24"/>
        </w:rPr>
        <w:t>T</w:t>
      </w:r>
      <w:r w:rsidR="007537EE" w:rsidRPr="007537EE">
        <w:rPr>
          <w:rFonts w:ascii="Times New Roman" w:eastAsia="Times New Roman" w:hAnsi="Times New Roman" w:cs="Times New Roman"/>
          <w:iCs/>
          <w:szCs w:val="24"/>
        </w:rPr>
        <w:t xml:space="preserve">hanked residents for attending, emphasized the importance of hearing community concerns (specifically noting the issue </w:t>
      </w:r>
      <w:r w:rsidR="00CB367E">
        <w:rPr>
          <w:rFonts w:ascii="Times New Roman" w:eastAsia="Times New Roman" w:hAnsi="Times New Roman" w:cs="Times New Roman"/>
          <w:iCs/>
          <w:szCs w:val="24"/>
        </w:rPr>
        <w:t xml:space="preserve">that was </w:t>
      </w:r>
      <w:r w:rsidR="007537EE" w:rsidRPr="007537EE">
        <w:rPr>
          <w:rFonts w:ascii="Times New Roman" w:eastAsia="Times New Roman" w:hAnsi="Times New Roman" w:cs="Times New Roman"/>
          <w:iCs/>
          <w:szCs w:val="24"/>
        </w:rPr>
        <w:t>reported</w:t>
      </w:r>
      <w:r w:rsidR="00CB367E">
        <w:rPr>
          <w:rFonts w:ascii="Times New Roman" w:eastAsia="Times New Roman" w:hAnsi="Times New Roman" w:cs="Times New Roman"/>
          <w:iCs/>
          <w:szCs w:val="24"/>
        </w:rPr>
        <w:t xml:space="preserve"> by Mr. </w:t>
      </w:r>
      <w:proofErr w:type="spellStart"/>
      <w:r w:rsidR="00CB367E">
        <w:rPr>
          <w:rFonts w:ascii="Times New Roman" w:eastAsia="Times New Roman" w:hAnsi="Times New Roman" w:cs="Times New Roman"/>
          <w:iCs/>
          <w:szCs w:val="24"/>
        </w:rPr>
        <w:t>S</w:t>
      </w:r>
      <w:r w:rsidR="00BE35B5">
        <w:rPr>
          <w:rFonts w:ascii="Times New Roman" w:eastAsia="Times New Roman" w:hAnsi="Times New Roman" w:cs="Times New Roman"/>
          <w:iCs/>
          <w:szCs w:val="24"/>
        </w:rPr>
        <w:t>wetz</w:t>
      </w:r>
      <w:proofErr w:type="spellEnd"/>
      <w:r w:rsidR="007537EE" w:rsidRPr="007537EE">
        <w:rPr>
          <w:rFonts w:ascii="Times New Roman" w:eastAsia="Times New Roman" w:hAnsi="Times New Roman" w:cs="Times New Roman"/>
          <w:iCs/>
          <w:szCs w:val="24"/>
        </w:rPr>
        <w:t xml:space="preserve"> earlier), reiterated the need for broad participation in the comprehensive plan meeting and encouraged residents to bring others so the borough can plan effectively, and closed with well wishes and a blessing</w:t>
      </w:r>
    </w:p>
    <w:p w14:paraId="7493C79F" w14:textId="14B3673F" w:rsidR="00A30648" w:rsidRDefault="003A03C9" w:rsidP="003A03C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Vanessa Bowers</w:t>
      </w:r>
      <w:r w:rsidR="00A30648" w:rsidRPr="00925BCF">
        <w:rPr>
          <w:rFonts w:ascii="Times New Roman" w:eastAsia="Times New Roman" w:hAnsi="Times New Roman" w:cs="Times New Roman"/>
          <w:iCs/>
          <w:szCs w:val="24"/>
        </w:rPr>
        <w:t xml:space="preserve"> </w:t>
      </w:r>
      <w:r w:rsidR="00E2023F" w:rsidRPr="00925BCF">
        <w:rPr>
          <w:rFonts w:ascii="Times New Roman" w:eastAsia="Times New Roman" w:hAnsi="Times New Roman" w:cs="Times New Roman"/>
          <w:iCs/>
          <w:szCs w:val="24"/>
        </w:rPr>
        <w:t>–</w:t>
      </w:r>
      <w:r w:rsidR="00A30648" w:rsidRPr="00925BCF">
        <w:rPr>
          <w:rFonts w:ascii="Times New Roman" w:eastAsia="Times New Roman" w:hAnsi="Times New Roman" w:cs="Times New Roman"/>
          <w:iCs/>
          <w:szCs w:val="24"/>
        </w:rPr>
        <w:t xml:space="preserve"> </w:t>
      </w:r>
      <w:r w:rsidR="00CB367E">
        <w:rPr>
          <w:rFonts w:ascii="Times New Roman" w:eastAsia="Times New Roman" w:hAnsi="Times New Roman" w:cs="Times New Roman"/>
          <w:iCs/>
          <w:szCs w:val="24"/>
        </w:rPr>
        <w:t xml:space="preserve">Thanked residents for attending and told Mr. </w:t>
      </w:r>
      <w:proofErr w:type="spellStart"/>
      <w:r w:rsidR="00CB367E">
        <w:rPr>
          <w:rFonts w:ascii="Times New Roman" w:eastAsia="Times New Roman" w:hAnsi="Times New Roman" w:cs="Times New Roman"/>
          <w:iCs/>
          <w:szCs w:val="24"/>
        </w:rPr>
        <w:t>S</w:t>
      </w:r>
      <w:r w:rsidR="00BE35B5">
        <w:rPr>
          <w:rFonts w:ascii="Times New Roman" w:eastAsia="Times New Roman" w:hAnsi="Times New Roman" w:cs="Times New Roman"/>
          <w:iCs/>
          <w:szCs w:val="24"/>
        </w:rPr>
        <w:t>wetz</w:t>
      </w:r>
      <w:proofErr w:type="spellEnd"/>
      <w:r w:rsidR="00CB367E">
        <w:rPr>
          <w:rFonts w:ascii="Times New Roman" w:eastAsia="Times New Roman" w:hAnsi="Times New Roman" w:cs="Times New Roman"/>
          <w:iCs/>
          <w:szCs w:val="24"/>
        </w:rPr>
        <w:t xml:space="preserve"> she would speak with him after the meeting. </w:t>
      </w:r>
      <w:bookmarkStart w:id="0" w:name="_GoBack"/>
      <w:bookmarkEnd w:id="0"/>
    </w:p>
    <w:p w14:paraId="6537FB4D" w14:textId="77777777" w:rsidR="00125788" w:rsidRPr="003A03C9" w:rsidRDefault="00125788" w:rsidP="00125788">
      <w:pPr>
        <w:spacing w:after="160" w:line="259" w:lineRule="auto"/>
        <w:ind w:left="720"/>
        <w:jc w:val="left"/>
        <w:rPr>
          <w:rFonts w:ascii="Times New Roman" w:eastAsia="Times New Roman" w:hAnsi="Times New Roman" w:cs="Times New Roman"/>
          <w:iCs/>
          <w:szCs w:val="24"/>
        </w:rPr>
      </w:pPr>
    </w:p>
    <w:p w14:paraId="286F7636" w14:textId="4B27C04C" w:rsidR="006A52AD" w:rsidRPr="006A52AD" w:rsidRDefault="000436EC" w:rsidP="006A52AD">
      <w:pPr>
        <w:spacing w:after="160" w:line="259" w:lineRule="auto"/>
        <w:jc w:val="left"/>
        <w:rPr>
          <w:rFonts w:ascii="Times New Roman" w:hAnsi="Times New Roman" w:cs="Times New Roman"/>
        </w:rPr>
      </w:pPr>
      <w:r>
        <w:rPr>
          <w:rFonts w:ascii="Times New Roman" w:hAnsi="Times New Roman" w:cs="Times New Roman"/>
          <w:b/>
        </w:rPr>
        <w:t>Adjou</w:t>
      </w:r>
      <w:r w:rsidR="00B04476">
        <w:rPr>
          <w:rFonts w:ascii="Times New Roman" w:hAnsi="Times New Roman" w:cs="Times New Roman"/>
          <w:b/>
        </w:rPr>
        <w:t>rnment</w:t>
      </w:r>
      <w:r>
        <w:rPr>
          <w:rFonts w:ascii="Times New Roman" w:hAnsi="Times New Roman" w:cs="Times New Roman"/>
          <w:b/>
        </w:rPr>
        <w:t xml:space="preserve">: </w:t>
      </w:r>
      <w:r w:rsidR="006A52AD" w:rsidRPr="006A52AD">
        <w:rPr>
          <w:rFonts w:ascii="Times New Roman" w:hAnsi="Times New Roman" w:cs="Times New Roman"/>
          <w:b/>
          <w:i/>
        </w:rPr>
        <w:t>With no other business to di</w:t>
      </w:r>
      <w:r w:rsidR="008B37CF">
        <w:rPr>
          <w:rFonts w:ascii="Times New Roman" w:hAnsi="Times New Roman" w:cs="Times New Roman"/>
          <w:b/>
          <w:i/>
        </w:rPr>
        <w:t xml:space="preserve">scuss, a motion was made </w:t>
      </w:r>
      <w:r w:rsidR="00942865">
        <w:rPr>
          <w:rFonts w:ascii="Times New Roman" w:hAnsi="Times New Roman" w:cs="Times New Roman"/>
          <w:b/>
          <w:i/>
        </w:rPr>
        <w:t>to adjourn</w:t>
      </w:r>
      <w:r w:rsidR="002D01E0">
        <w:rPr>
          <w:rFonts w:ascii="Times New Roman" w:hAnsi="Times New Roman" w:cs="Times New Roman"/>
          <w:b/>
          <w:i/>
        </w:rPr>
        <w:t xml:space="preserve"> b</w:t>
      </w:r>
      <w:r w:rsidR="00CB367E">
        <w:rPr>
          <w:rFonts w:ascii="Times New Roman" w:hAnsi="Times New Roman" w:cs="Times New Roman"/>
          <w:b/>
          <w:i/>
        </w:rPr>
        <w:t>y Vice President Ross and seconded by Ms. House</w:t>
      </w:r>
      <w:r w:rsidR="006A52AD" w:rsidRPr="006A52AD">
        <w:rPr>
          <w:rFonts w:ascii="Times New Roman" w:hAnsi="Times New Roman" w:cs="Times New Roman"/>
          <w:b/>
          <w:i/>
        </w:rPr>
        <w:t>. The motion passed unanimously</w:t>
      </w:r>
      <w:r w:rsidR="00B04476">
        <w:rPr>
          <w:rFonts w:ascii="Times New Roman" w:hAnsi="Times New Roman" w:cs="Times New Roman"/>
          <w:b/>
          <w:i/>
        </w:rPr>
        <w:t>,</w:t>
      </w:r>
      <w:r w:rsidR="005A3DB5">
        <w:rPr>
          <w:rFonts w:ascii="Times New Roman" w:hAnsi="Times New Roman" w:cs="Times New Roman"/>
          <w:b/>
          <w:i/>
        </w:rPr>
        <w:t xml:space="preserve"> a</w:t>
      </w:r>
      <w:r w:rsidR="006E7987">
        <w:rPr>
          <w:rFonts w:ascii="Times New Roman" w:hAnsi="Times New Roman" w:cs="Times New Roman"/>
          <w:b/>
          <w:i/>
        </w:rPr>
        <w:t>nd the meeting adjourned a</w:t>
      </w:r>
      <w:r w:rsidR="00BE1F86">
        <w:rPr>
          <w:rFonts w:ascii="Times New Roman" w:hAnsi="Times New Roman" w:cs="Times New Roman"/>
          <w:b/>
          <w:i/>
        </w:rPr>
        <w:t xml:space="preserve">t </w:t>
      </w:r>
      <w:r w:rsidR="00CB367E">
        <w:rPr>
          <w:rFonts w:ascii="Times New Roman" w:hAnsi="Times New Roman" w:cs="Times New Roman"/>
          <w:b/>
          <w:i/>
        </w:rPr>
        <w:t>7:12</w:t>
      </w:r>
      <w:r w:rsidR="004F710D">
        <w:rPr>
          <w:rFonts w:ascii="Times New Roman" w:hAnsi="Times New Roman" w:cs="Times New Roman"/>
          <w:b/>
          <w:i/>
        </w:rPr>
        <w:t xml:space="preserve"> </w:t>
      </w:r>
      <w:r w:rsidR="005A3DB5">
        <w:rPr>
          <w:rFonts w:ascii="Times New Roman" w:hAnsi="Times New Roman" w:cs="Times New Roman"/>
          <w:b/>
          <w:i/>
        </w:rPr>
        <w:t>PM</w:t>
      </w:r>
      <w:r w:rsidR="006A52AD" w:rsidRPr="006A52AD">
        <w:rPr>
          <w:rFonts w:ascii="Times New Roman" w:hAnsi="Times New Roman" w:cs="Times New Roman"/>
          <w:b/>
          <w:i/>
        </w:rPr>
        <w:t>.</w:t>
      </w:r>
    </w:p>
    <w:sectPr w:rsidR="006A52AD" w:rsidRPr="006A52AD" w:rsidSect="005D0F92">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213A6F" w14:textId="77777777" w:rsidR="008420AC" w:rsidRDefault="008420AC" w:rsidP="0037271A">
      <w:r>
        <w:separator/>
      </w:r>
    </w:p>
  </w:endnote>
  <w:endnote w:type="continuationSeparator" w:id="0">
    <w:p w14:paraId="53330F4F" w14:textId="77777777" w:rsidR="008420AC" w:rsidRDefault="008420AC" w:rsidP="00372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946430"/>
      <w:docPartObj>
        <w:docPartGallery w:val="Page Numbers (Bottom of Page)"/>
        <w:docPartUnique/>
      </w:docPartObj>
    </w:sdtPr>
    <w:sdtEndPr>
      <w:rPr>
        <w:noProof/>
      </w:rPr>
    </w:sdtEndPr>
    <w:sdtContent>
      <w:p w14:paraId="7FEDE6F2" w14:textId="0DC91DC1" w:rsidR="000D7DD6" w:rsidRDefault="000D7DD6" w:rsidP="00D004D3">
        <w:pPr>
          <w:pStyle w:val="Footer"/>
          <w:pBdr>
            <w:bottom w:val="single" w:sz="12" w:space="1" w:color="auto"/>
          </w:pBdr>
        </w:pPr>
      </w:p>
      <w:p w14:paraId="64C1CB4C" w14:textId="586CF2EA" w:rsidR="000D7DD6" w:rsidRPr="00F27441" w:rsidRDefault="000D7DD6" w:rsidP="00981F78">
        <w:pPr>
          <w:pStyle w:val="Footer"/>
          <w:ind w:left="4680" w:hanging="4680"/>
          <w:rPr>
            <w:rFonts w:cs="Times New Roman"/>
            <w:szCs w:val="24"/>
          </w:rPr>
        </w:pPr>
        <w:r>
          <w:t xml:space="preserve">Steelton Borough Council Meeting Minutes – </w:t>
        </w:r>
        <w:r w:rsidR="00125788">
          <w:t>Monday</w:t>
        </w:r>
        <w:r>
          <w:t xml:space="preserve">, </w:t>
        </w:r>
        <w:r w:rsidR="00125788">
          <w:rPr>
            <w:rFonts w:cs="Times New Roman"/>
            <w:szCs w:val="24"/>
          </w:rPr>
          <w:t>March 2</w:t>
        </w:r>
        <w:r>
          <w:rPr>
            <w:rFonts w:cs="Times New Roman"/>
            <w:szCs w:val="24"/>
          </w:rPr>
          <w:t>, 2026</w:t>
        </w:r>
      </w:p>
      <w:p w14:paraId="6A397132" w14:textId="1D74235B" w:rsidR="000D7DD6" w:rsidRPr="00125788" w:rsidRDefault="000D7DD6" w:rsidP="00125788">
        <w:pPr>
          <w:pStyle w:val="Footer"/>
          <w:rPr>
            <w:noProof/>
          </w:rPr>
        </w:pPr>
        <w:r>
          <w:t xml:space="preserve">Page </w:t>
        </w:r>
        <w:r>
          <w:fldChar w:fldCharType="begin"/>
        </w:r>
        <w:r>
          <w:instrText xml:space="preserve"> PAGE   \* MERGEFORMAT </w:instrText>
        </w:r>
        <w:r>
          <w:fldChar w:fldCharType="separate"/>
        </w:r>
        <w:r w:rsidR="00BE35B5">
          <w:rPr>
            <w:noProof/>
          </w:rPr>
          <w:t>4</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BE35B5">
          <w:rPr>
            <w:noProof/>
          </w:rPr>
          <w:t>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C95EE" w14:textId="77777777" w:rsidR="008420AC" w:rsidRDefault="008420AC" w:rsidP="0037271A">
      <w:r>
        <w:separator/>
      </w:r>
    </w:p>
  </w:footnote>
  <w:footnote w:type="continuationSeparator" w:id="0">
    <w:p w14:paraId="11FB7931" w14:textId="77777777" w:rsidR="008420AC" w:rsidRDefault="008420AC" w:rsidP="00372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72C3" w14:textId="77777777" w:rsidR="000D7DD6" w:rsidRPr="003F55F9" w:rsidRDefault="000D7DD6" w:rsidP="00D004D3">
    <w:pPr>
      <w:rPr>
        <w:rFonts w:ascii="Times New Roman" w:hAnsi="Times New Roman" w:cs="Times New Roman"/>
        <w:b/>
        <w:szCs w:val="24"/>
      </w:rPr>
    </w:pPr>
    <w:r w:rsidRPr="003F55F9">
      <w:rPr>
        <w:rFonts w:ascii="Times New Roman" w:hAnsi="Times New Roman" w:cs="Times New Roman"/>
        <w:b/>
        <w:szCs w:val="24"/>
      </w:rPr>
      <w:t xml:space="preserve">STEELTON BOROUGH </w:t>
    </w:r>
  </w:p>
  <w:p w14:paraId="2AF06574" w14:textId="301ACFFD" w:rsidR="000D7DD6" w:rsidRPr="003F55F9" w:rsidRDefault="000D7DD6" w:rsidP="00D004D3">
    <w:pPr>
      <w:rPr>
        <w:rFonts w:ascii="Times New Roman" w:hAnsi="Times New Roman" w:cs="Times New Roman"/>
        <w:color w:val="FF0000"/>
        <w:szCs w:val="24"/>
      </w:rPr>
    </w:pPr>
    <w:r w:rsidRPr="003F55F9">
      <w:rPr>
        <w:rFonts w:ascii="Times New Roman" w:hAnsi="Times New Roman" w:cs="Times New Roman"/>
        <w:b/>
        <w:szCs w:val="24"/>
      </w:rPr>
      <w:t>COUNCIL MEETING MINUTES</w:t>
    </w:r>
  </w:p>
  <w:p w14:paraId="5D31534B" w14:textId="2700D96C" w:rsidR="000D7DD6" w:rsidRPr="003F55F9" w:rsidRDefault="00125788" w:rsidP="00125788">
    <w:pPr>
      <w:pBdr>
        <w:bottom w:val="single" w:sz="12" w:space="1" w:color="auto"/>
      </w:pBdr>
      <w:rPr>
        <w:rFonts w:ascii="Times New Roman" w:hAnsi="Times New Roman" w:cs="Times New Roman"/>
        <w:szCs w:val="24"/>
      </w:rPr>
    </w:pPr>
    <w:r>
      <w:rPr>
        <w:rFonts w:ascii="Times New Roman" w:hAnsi="Times New Roman" w:cs="Times New Roman"/>
        <w:szCs w:val="24"/>
      </w:rPr>
      <w:t>Monday</w:t>
    </w:r>
    <w:r w:rsidR="000D7DD6">
      <w:rPr>
        <w:rFonts w:ascii="Times New Roman" w:hAnsi="Times New Roman" w:cs="Times New Roman"/>
        <w:szCs w:val="24"/>
      </w:rPr>
      <w:t xml:space="preserve">, </w:t>
    </w:r>
    <w:r>
      <w:rPr>
        <w:rFonts w:ascii="Times New Roman" w:hAnsi="Times New Roman" w:cs="Times New Roman"/>
        <w:szCs w:val="24"/>
      </w:rPr>
      <w:t>March 2</w:t>
    </w:r>
    <w:r w:rsidR="000D7DD6">
      <w:rPr>
        <w:rFonts w:ascii="Times New Roman" w:hAnsi="Times New Roman" w:cs="Times New Roman"/>
        <w:szCs w:val="24"/>
      </w:rPr>
      <w:t>, 2026</w:t>
    </w:r>
  </w:p>
  <w:p w14:paraId="2705F3A8" w14:textId="77777777" w:rsidR="000D7DD6" w:rsidRDefault="000D7DD6" w:rsidP="005D0F92">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95F3C"/>
    <w:multiLevelType w:val="hybridMultilevel"/>
    <w:tmpl w:val="8F8C6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27459"/>
    <w:multiLevelType w:val="hybridMultilevel"/>
    <w:tmpl w:val="1188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75887"/>
    <w:multiLevelType w:val="hybridMultilevel"/>
    <w:tmpl w:val="5AEE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4AE588F"/>
    <w:multiLevelType w:val="hybridMultilevel"/>
    <w:tmpl w:val="5C665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01E19"/>
    <w:multiLevelType w:val="hybridMultilevel"/>
    <w:tmpl w:val="9EEE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A444E"/>
    <w:multiLevelType w:val="hybridMultilevel"/>
    <w:tmpl w:val="3328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442"/>
    <w:multiLevelType w:val="hybridMultilevel"/>
    <w:tmpl w:val="0BE0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66097"/>
    <w:multiLevelType w:val="multilevel"/>
    <w:tmpl w:val="F73EB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DC15D4"/>
    <w:multiLevelType w:val="hybridMultilevel"/>
    <w:tmpl w:val="6D363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D6530A"/>
    <w:multiLevelType w:val="hybridMultilevel"/>
    <w:tmpl w:val="F582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7D3BFF"/>
    <w:multiLevelType w:val="multilevel"/>
    <w:tmpl w:val="B954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CC15AC"/>
    <w:multiLevelType w:val="hybridMultilevel"/>
    <w:tmpl w:val="2EA85962"/>
    <w:lvl w:ilvl="0" w:tplc="D5628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141ED3"/>
    <w:multiLevelType w:val="hybridMultilevel"/>
    <w:tmpl w:val="B88A3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0"/>
  </w:num>
  <w:num w:numId="4">
    <w:abstractNumId w:val="2"/>
  </w:num>
  <w:num w:numId="5">
    <w:abstractNumId w:val="12"/>
  </w:num>
  <w:num w:numId="6">
    <w:abstractNumId w:val="11"/>
  </w:num>
  <w:num w:numId="7">
    <w:abstractNumId w:val="1"/>
  </w:num>
  <w:num w:numId="8">
    <w:abstractNumId w:val="6"/>
  </w:num>
  <w:num w:numId="9">
    <w:abstractNumId w:val="4"/>
  </w:num>
  <w:num w:numId="10">
    <w:abstractNumId w:val="9"/>
  </w:num>
  <w:num w:numId="11">
    <w:abstractNumId w:val="5"/>
  </w:num>
  <w:num w:numId="12">
    <w:abstractNumId w:val="3"/>
  </w:num>
  <w:num w:numId="1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MzMDKxsDAxMzRQ0lEKTi0uzszPAykwrgUACQsqqCwAAAA="/>
  </w:docVars>
  <w:rsids>
    <w:rsidRoot w:val="004B4514"/>
    <w:rsid w:val="000012D6"/>
    <w:rsid w:val="00006FA2"/>
    <w:rsid w:val="000101A5"/>
    <w:rsid w:val="000112F3"/>
    <w:rsid w:val="0001187E"/>
    <w:rsid w:val="00012D88"/>
    <w:rsid w:val="00015E4B"/>
    <w:rsid w:val="00020851"/>
    <w:rsid w:val="00021ADC"/>
    <w:rsid w:val="00021C1A"/>
    <w:rsid w:val="0002361D"/>
    <w:rsid w:val="00023718"/>
    <w:rsid w:val="00025E06"/>
    <w:rsid w:val="00026CBF"/>
    <w:rsid w:val="00026F40"/>
    <w:rsid w:val="0003039F"/>
    <w:rsid w:val="00031517"/>
    <w:rsid w:val="00032576"/>
    <w:rsid w:val="000326BB"/>
    <w:rsid w:val="00033EE4"/>
    <w:rsid w:val="00035D37"/>
    <w:rsid w:val="00037018"/>
    <w:rsid w:val="00037100"/>
    <w:rsid w:val="000379A0"/>
    <w:rsid w:val="00040F8F"/>
    <w:rsid w:val="000436EC"/>
    <w:rsid w:val="000450D3"/>
    <w:rsid w:val="00046A2F"/>
    <w:rsid w:val="00051F04"/>
    <w:rsid w:val="00052B2A"/>
    <w:rsid w:val="00053558"/>
    <w:rsid w:val="00054110"/>
    <w:rsid w:val="0005603E"/>
    <w:rsid w:val="00057C2A"/>
    <w:rsid w:val="00060995"/>
    <w:rsid w:val="00060BDE"/>
    <w:rsid w:val="00060DAF"/>
    <w:rsid w:val="000621BE"/>
    <w:rsid w:val="00063525"/>
    <w:rsid w:val="00063F66"/>
    <w:rsid w:val="000646D9"/>
    <w:rsid w:val="0006496F"/>
    <w:rsid w:val="000649A9"/>
    <w:rsid w:val="00065007"/>
    <w:rsid w:val="000670CD"/>
    <w:rsid w:val="00067A98"/>
    <w:rsid w:val="0007027D"/>
    <w:rsid w:val="00080769"/>
    <w:rsid w:val="0008238C"/>
    <w:rsid w:val="00084F83"/>
    <w:rsid w:val="00086CFA"/>
    <w:rsid w:val="00086D8A"/>
    <w:rsid w:val="000872E0"/>
    <w:rsid w:val="00091785"/>
    <w:rsid w:val="000931AB"/>
    <w:rsid w:val="0009687E"/>
    <w:rsid w:val="00097207"/>
    <w:rsid w:val="000975E2"/>
    <w:rsid w:val="000A0E8C"/>
    <w:rsid w:val="000A1D62"/>
    <w:rsid w:val="000A26E8"/>
    <w:rsid w:val="000A35CE"/>
    <w:rsid w:val="000A3D0D"/>
    <w:rsid w:val="000A4305"/>
    <w:rsid w:val="000A783A"/>
    <w:rsid w:val="000B0231"/>
    <w:rsid w:val="000B03D5"/>
    <w:rsid w:val="000B1FB6"/>
    <w:rsid w:val="000B332D"/>
    <w:rsid w:val="000B3636"/>
    <w:rsid w:val="000B4787"/>
    <w:rsid w:val="000B7B54"/>
    <w:rsid w:val="000C0989"/>
    <w:rsid w:val="000C0D78"/>
    <w:rsid w:val="000C13E0"/>
    <w:rsid w:val="000C2586"/>
    <w:rsid w:val="000C4705"/>
    <w:rsid w:val="000C5BE2"/>
    <w:rsid w:val="000C60DF"/>
    <w:rsid w:val="000C6640"/>
    <w:rsid w:val="000C7A5D"/>
    <w:rsid w:val="000D3A66"/>
    <w:rsid w:val="000D3D47"/>
    <w:rsid w:val="000D3F65"/>
    <w:rsid w:val="000D486C"/>
    <w:rsid w:val="000D4C10"/>
    <w:rsid w:val="000D61FC"/>
    <w:rsid w:val="000D7DD6"/>
    <w:rsid w:val="000E04E5"/>
    <w:rsid w:val="000E14B1"/>
    <w:rsid w:val="000E1650"/>
    <w:rsid w:val="000E1E9E"/>
    <w:rsid w:val="000E2281"/>
    <w:rsid w:val="000E31DD"/>
    <w:rsid w:val="000E33FD"/>
    <w:rsid w:val="000E3E56"/>
    <w:rsid w:val="000E4DFE"/>
    <w:rsid w:val="000F26DF"/>
    <w:rsid w:val="000F2BCE"/>
    <w:rsid w:val="000F2DA8"/>
    <w:rsid w:val="000F443F"/>
    <w:rsid w:val="000F7E4C"/>
    <w:rsid w:val="00102655"/>
    <w:rsid w:val="00104CEF"/>
    <w:rsid w:val="00104F23"/>
    <w:rsid w:val="00104FCC"/>
    <w:rsid w:val="00106378"/>
    <w:rsid w:val="00106CE0"/>
    <w:rsid w:val="001109E7"/>
    <w:rsid w:val="00110A2C"/>
    <w:rsid w:val="00110DA8"/>
    <w:rsid w:val="001113B7"/>
    <w:rsid w:val="00113941"/>
    <w:rsid w:val="00120F29"/>
    <w:rsid w:val="00121142"/>
    <w:rsid w:val="00121507"/>
    <w:rsid w:val="00121B6E"/>
    <w:rsid w:val="00123772"/>
    <w:rsid w:val="00125788"/>
    <w:rsid w:val="00130442"/>
    <w:rsid w:val="00131271"/>
    <w:rsid w:val="00131295"/>
    <w:rsid w:val="00131385"/>
    <w:rsid w:val="00135B7C"/>
    <w:rsid w:val="00137372"/>
    <w:rsid w:val="001377BD"/>
    <w:rsid w:val="001379A7"/>
    <w:rsid w:val="001406A5"/>
    <w:rsid w:val="00142610"/>
    <w:rsid w:val="00145463"/>
    <w:rsid w:val="00146861"/>
    <w:rsid w:val="0015020A"/>
    <w:rsid w:val="00150BA6"/>
    <w:rsid w:val="001510A5"/>
    <w:rsid w:val="001533EB"/>
    <w:rsid w:val="00155FDE"/>
    <w:rsid w:val="00160D42"/>
    <w:rsid w:val="00162497"/>
    <w:rsid w:val="001631B8"/>
    <w:rsid w:val="00163D8C"/>
    <w:rsid w:val="001647D0"/>
    <w:rsid w:val="001649E0"/>
    <w:rsid w:val="00165964"/>
    <w:rsid w:val="00167561"/>
    <w:rsid w:val="00170036"/>
    <w:rsid w:val="0017056E"/>
    <w:rsid w:val="00170A2D"/>
    <w:rsid w:val="00174209"/>
    <w:rsid w:val="001752E5"/>
    <w:rsid w:val="00175EBC"/>
    <w:rsid w:val="001765C8"/>
    <w:rsid w:val="00177D98"/>
    <w:rsid w:val="00181153"/>
    <w:rsid w:val="001814DB"/>
    <w:rsid w:val="00181FA7"/>
    <w:rsid w:val="0018212C"/>
    <w:rsid w:val="00186111"/>
    <w:rsid w:val="00190D19"/>
    <w:rsid w:val="0019259A"/>
    <w:rsid w:val="00195038"/>
    <w:rsid w:val="00195D43"/>
    <w:rsid w:val="00197122"/>
    <w:rsid w:val="00197FCE"/>
    <w:rsid w:val="001A036E"/>
    <w:rsid w:val="001A07F0"/>
    <w:rsid w:val="001A6515"/>
    <w:rsid w:val="001A6999"/>
    <w:rsid w:val="001A7D90"/>
    <w:rsid w:val="001B0B6B"/>
    <w:rsid w:val="001B255D"/>
    <w:rsid w:val="001B2962"/>
    <w:rsid w:val="001B37D1"/>
    <w:rsid w:val="001B3C37"/>
    <w:rsid w:val="001B3FEB"/>
    <w:rsid w:val="001B6E97"/>
    <w:rsid w:val="001B7B29"/>
    <w:rsid w:val="001B7E7A"/>
    <w:rsid w:val="001C07F2"/>
    <w:rsid w:val="001C0BEB"/>
    <w:rsid w:val="001C1AA1"/>
    <w:rsid w:val="001C37C1"/>
    <w:rsid w:val="001C57C6"/>
    <w:rsid w:val="001C5972"/>
    <w:rsid w:val="001D2067"/>
    <w:rsid w:val="001D221F"/>
    <w:rsid w:val="001D36A6"/>
    <w:rsid w:val="001D50F4"/>
    <w:rsid w:val="001D5237"/>
    <w:rsid w:val="001D70F3"/>
    <w:rsid w:val="001D76C8"/>
    <w:rsid w:val="001D796F"/>
    <w:rsid w:val="001E0210"/>
    <w:rsid w:val="001E1334"/>
    <w:rsid w:val="001E4506"/>
    <w:rsid w:val="001E6A32"/>
    <w:rsid w:val="001E6FEE"/>
    <w:rsid w:val="001E79D8"/>
    <w:rsid w:val="001E7F78"/>
    <w:rsid w:val="001F1327"/>
    <w:rsid w:val="001F1BF5"/>
    <w:rsid w:val="001F2AC7"/>
    <w:rsid w:val="001F5741"/>
    <w:rsid w:val="001F62A5"/>
    <w:rsid w:val="00201173"/>
    <w:rsid w:val="0020345A"/>
    <w:rsid w:val="0020383B"/>
    <w:rsid w:val="00204E81"/>
    <w:rsid w:val="002056FB"/>
    <w:rsid w:val="002057F0"/>
    <w:rsid w:val="0020712A"/>
    <w:rsid w:val="00207944"/>
    <w:rsid w:val="00213E25"/>
    <w:rsid w:val="00215377"/>
    <w:rsid w:val="0021659F"/>
    <w:rsid w:val="0021767C"/>
    <w:rsid w:val="002176DA"/>
    <w:rsid w:val="00221949"/>
    <w:rsid w:val="00222BB5"/>
    <w:rsid w:val="00222CBF"/>
    <w:rsid w:val="00223562"/>
    <w:rsid w:val="0022505C"/>
    <w:rsid w:val="002251EC"/>
    <w:rsid w:val="00227272"/>
    <w:rsid w:val="0023106A"/>
    <w:rsid w:val="00232996"/>
    <w:rsid w:val="00234822"/>
    <w:rsid w:val="002350AB"/>
    <w:rsid w:val="0024252A"/>
    <w:rsid w:val="00242AD0"/>
    <w:rsid w:val="00245A63"/>
    <w:rsid w:val="002516D7"/>
    <w:rsid w:val="00251B18"/>
    <w:rsid w:val="0025385F"/>
    <w:rsid w:val="002544A2"/>
    <w:rsid w:val="00256DD9"/>
    <w:rsid w:val="00260335"/>
    <w:rsid w:val="00260682"/>
    <w:rsid w:val="00260B51"/>
    <w:rsid w:val="00262F1B"/>
    <w:rsid w:val="00262F8D"/>
    <w:rsid w:val="0026340F"/>
    <w:rsid w:val="00266B1A"/>
    <w:rsid w:val="00270332"/>
    <w:rsid w:val="00270819"/>
    <w:rsid w:val="00270E87"/>
    <w:rsid w:val="00271635"/>
    <w:rsid w:val="00277DFF"/>
    <w:rsid w:val="002806C7"/>
    <w:rsid w:val="0028141C"/>
    <w:rsid w:val="002818F6"/>
    <w:rsid w:val="002830AF"/>
    <w:rsid w:val="00284647"/>
    <w:rsid w:val="00286CC0"/>
    <w:rsid w:val="00296E57"/>
    <w:rsid w:val="0029770F"/>
    <w:rsid w:val="00297C3E"/>
    <w:rsid w:val="00297FA7"/>
    <w:rsid w:val="002A2B2F"/>
    <w:rsid w:val="002A41D7"/>
    <w:rsid w:val="002A47A3"/>
    <w:rsid w:val="002A6B9E"/>
    <w:rsid w:val="002B172F"/>
    <w:rsid w:val="002B74AB"/>
    <w:rsid w:val="002B7809"/>
    <w:rsid w:val="002B7BC8"/>
    <w:rsid w:val="002C001F"/>
    <w:rsid w:val="002C008C"/>
    <w:rsid w:val="002C1965"/>
    <w:rsid w:val="002C4072"/>
    <w:rsid w:val="002C52D3"/>
    <w:rsid w:val="002D01E0"/>
    <w:rsid w:val="002D1B23"/>
    <w:rsid w:val="002D4789"/>
    <w:rsid w:val="002D6A42"/>
    <w:rsid w:val="002E050E"/>
    <w:rsid w:val="002E134A"/>
    <w:rsid w:val="002E1EC1"/>
    <w:rsid w:val="002E2AEE"/>
    <w:rsid w:val="002E36C2"/>
    <w:rsid w:val="002E44CA"/>
    <w:rsid w:val="002E63AF"/>
    <w:rsid w:val="002E6439"/>
    <w:rsid w:val="002E68E4"/>
    <w:rsid w:val="002E7546"/>
    <w:rsid w:val="002E7AF3"/>
    <w:rsid w:val="002F14FB"/>
    <w:rsid w:val="002F379A"/>
    <w:rsid w:val="002F4CE1"/>
    <w:rsid w:val="002F7E93"/>
    <w:rsid w:val="00300116"/>
    <w:rsid w:val="00303AC9"/>
    <w:rsid w:val="003053AB"/>
    <w:rsid w:val="003126DF"/>
    <w:rsid w:val="003139DA"/>
    <w:rsid w:val="003139EA"/>
    <w:rsid w:val="00314760"/>
    <w:rsid w:val="00314F60"/>
    <w:rsid w:val="00316CB8"/>
    <w:rsid w:val="00317D2B"/>
    <w:rsid w:val="00317EF3"/>
    <w:rsid w:val="003200DA"/>
    <w:rsid w:val="0032102C"/>
    <w:rsid w:val="00324646"/>
    <w:rsid w:val="003248B4"/>
    <w:rsid w:val="00325505"/>
    <w:rsid w:val="00326BAA"/>
    <w:rsid w:val="0032747E"/>
    <w:rsid w:val="0032794C"/>
    <w:rsid w:val="00333C90"/>
    <w:rsid w:val="00334509"/>
    <w:rsid w:val="00335D30"/>
    <w:rsid w:val="00336434"/>
    <w:rsid w:val="0033644B"/>
    <w:rsid w:val="00340CD2"/>
    <w:rsid w:val="0034272E"/>
    <w:rsid w:val="003434D8"/>
    <w:rsid w:val="003456B9"/>
    <w:rsid w:val="00345EAF"/>
    <w:rsid w:val="00347260"/>
    <w:rsid w:val="003479FC"/>
    <w:rsid w:val="00347DAE"/>
    <w:rsid w:val="00353D01"/>
    <w:rsid w:val="00354A09"/>
    <w:rsid w:val="00354D05"/>
    <w:rsid w:val="003555B2"/>
    <w:rsid w:val="003556EB"/>
    <w:rsid w:val="003566F9"/>
    <w:rsid w:val="00357D21"/>
    <w:rsid w:val="00360659"/>
    <w:rsid w:val="00362259"/>
    <w:rsid w:val="00362D56"/>
    <w:rsid w:val="00363B96"/>
    <w:rsid w:val="0037104E"/>
    <w:rsid w:val="0037271A"/>
    <w:rsid w:val="00372CF8"/>
    <w:rsid w:val="0037469C"/>
    <w:rsid w:val="0037711F"/>
    <w:rsid w:val="00377FA4"/>
    <w:rsid w:val="003808B0"/>
    <w:rsid w:val="00380AE9"/>
    <w:rsid w:val="003824BF"/>
    <w:rsid w:val="00384969"/>
    <w:rsid w:val="00384E7B"/>
    <w:rsid w:val="00385F1F"/>
    <w:rsid w:val="00390051"/>
    <w:rsid w:val="00390D91"/>
    <w:rsid w:val="0039252B"/>
    <w:rsid w:val="00394BB6"/>
    <w:rsid w:val="00395A0B"/>
    <w:rsid w:val="00395B25"/>
    <w:rsid w:val="00395FAA"/>
    <w:rsid w:val="003967F4"/>
    <w:rsid w:val="00397EE4"/>
    <w:rsid w:val="003A01DF"/>
    <w:rsid w:val="003A03C9"/>
    <w:rsid w:val="003A0E99"/>
    <w:rsid w:val="003A2441"/>
    <w:rsid w:val="003A44E1"/>
    <w:rsid w:val="003A55A6"/>
    <w:rsid w:val="003A5F1F"/>
    <w:rsid w:val="003A6C2B"/>
    <w:rsid w:val="003B0E79"/>
    <w:rsid w:val="003B1835"/>
    <w:rsid w:val="003B18EE"/>
    <w:rsid w:val="003B24A6"/>
    <w:rsid w:val="003B27F7"/>
    <w:rsid w:val="003B3D4E"/>
    <w:rsid w:val="003B46BA"/>
    <w:rsid w:val="003B6120"/>
    <w:rsid w:val="003B6F95"/>
    <w:rsid w:val="003B782E"/>
    <w:rsid w:val="003B7F76"/>
    <w:rsid w:val="003C0BAA"/>
    <w:rsid w:val="003C133A"/>
    <w:rsid w:val="003C20C4"/>
    <w:rsid w:val="003C559A"/>
    <w:rsid w:val="003C564E"/>
    <w:rsid w:val="003C63AD"/>
    <w:rsid w:val="003D1A97"/>
    <w:rsid w:val="003D3AF5"/>
    <w:rsid w:val="003D40D9"/>
    <w:rsid w:val="003D482A"/>
    <w:rsid w:val="003D499D"/>
    <w:rsid w:val="003D506B"/>
    <w:rsid w:val="003D6408"/>
    <w:rsid w:val="003D661A"/>
    <w:rsid w:val="003D667A"/>
    <w:rsid w:val="003E131C"/>
    <w:rsid w:val="003E2113"/>
    <w:rsid w:val="003E248A"/>
    <w:rsid w:val="003E259D"/>
    <w:rsid w:val="003E4F24"/>
    <w:rsid w:val="003E7911"/>
    <w:rsid w:val="003F2124"/>
    <w:rsid w:val="003F2DEE"/>
    <w:rsid w:val="003F316F"/>
    <w:rsid w:val="003F55F9"/>
    <w:rsid w:val="003F6043"/>
    <w:rsid w:val="003F672B"/>
    <w:rsid w:val="003F6E29"/>
    <w:rsid w:val="003F79EF"/>
    <w:rsid w:val="0040078E"/>
    <w:rsid w:val="004037B9"/>
    <w:rsid w:val="00407C76"/>
    <w:rsid w:val="00407E85"/>
    <w:rsid w:val="00412B6A"/>
    <w:rsid w:val="00412D32"/>
    <w:rsid w:val="0041321C"/>
    <w:rsid w:val="00414EAB"/>
    <w:rsid w:val="00415AA1"/>
    <w:rsid w:val="00415F01"/>
    <w:rsid w:val="00417320"/>
    <w:rsid w:val="00417CC9"/>
    <w:rsid w:val="004236B0"/>
    <w:rsid w:val="00423B8C"/>
    <w:rsid w:val="00423D7C"/>
    <w:rsid w:val="00425326"/>
    <w:rsid w:val="004308F2"/>
    <w:rsid w:val="00431538"/>
    <w:rsid w:val="0043362C"/>
    <w:rsid w:val="00435F13"/>
    <w:rsid w:val="0044463F"/>
    <w:rsid w:val="00447B4F"/>
    <w:rsid w:val="00447D43"/>
    <w:rsid w:val="00447FF1"/>
    <w:rsid w:val="004502D4"/>
    <w:rsid w:val="00450D9D"/>
    <w:rsid w:val="00452BC3"/>
    <w:rsid w:val="0045445C"/>
    <w:rsid w:val="00454B7A"/>
    <w:rsid w:val="00455FB5"/>
    <w:rsid w:val="00456200"/>
    <w:rsid w:val="00462EEA"/>
    <w:rsid w:val="00466E2D"/>
    <w:rsid w:val="00470752"/>
    <w:rsid w:val="00472768"/>
    <w:rsid w:val="00472B51"/>
    <w:rsid w:val="00472C30"/>
    <w:rsid w:val="00474537"/>
    <w:rsid w:val="0047486E"/>
    <w:rsid w:val="00476561"/>
    <w:rsid w:val="00477361"/>
    <w:rsid w:val="0048047B"/>
    <w:rsid w:val="00481D59"/>
    <w:rsid w:val="00485CB5"/>
    <w:rsid w:val="00486A37"/>
    <w:rsid w:val="004912B9"/>
    <w:rsid w:val="00491ED1"/>
    <w:rsid w:val="004923B1"/>
    <w:rsid w:val="00492FD0"/>
    <w:rsid w:val="00493724"/>
    <w:rsid w:val="00494A20"/>
    <w:rsid w:val="004950BD"/>
    <w:rsid w:val="00495F56"/>
    <w:rsid w:val="004A209B"/>
    <w:rsid w:val="004A32AA"/>
    <w:rsid w:val="004A3F7B"/>
    <w:rsid w:val="004A68A4"/>
    <w:rsid w:val="004A703C"/>
    <w:rsid w:val="004B2EDF"/>
    <w:rsid w:val="004B3A7F"/>
    <w:rsid w:val="004B3F49"/>
    <w:rsid w:val="004B4514"/>
    <w:rsid w:val="004B6A78"/>
    <w:rsid w:val="004B76FF"/>
    <w:rsid w:val="004C0514"/>
    <w:rsid w:val="004C1E0B"/>
    <w:rsid w:val="004C2171"/>
    <w:rsid w:val="004C3C6C"/>
    <w:rsid w:val="004C6164"/>
    <w:rsid w:val="004C74F8"/>
    <w:rsid w:val="004D140B"/>
    <w:rsid w:val="004D1C88"/>
    <w:rsid w:val="004D2433"/>
    <w:rsid w:val="004D25BF"/>
    <w:rsid w:val="004D3CCF"/>
    <w:rsid w:val="004E0670"/>
    <w:rsid w:val="004E10AF"/>
    <w:rsid w:val="004E32DE"/>
    <w:rsid w:val="004E45BA"/>
    <w:rsid w:val="004E56DD"/>
    <w:rsid w:val="004E6B8B"/>
    <w:rsid w:val="004E6E13"/>
    <w:rsid w:val="004E733C"/>
    <w:rsid w:val="004E7826"/>
    <w:rsid w:val="004F0A41"/>
    <w:rsid w:val="004F0F71"/>
    <w:rsid w:val="004F0F87"/>
    <w:rsid w:val="004F171E"/>
    <w:rsid w:val="004F2F21"/>
    <w:rsid w:val="004F497C"/>
    <w:rsid w:val="004F5938"/>
    <w:rsid w:val="004F5BA6"/>
    <w:rsid w:val="004F710D"/>
    <w:rsid w:val="005001EB"/>
    <w:rsid w:val="00500343"/>
    <w:rsid w:val="0050040D"/>
    <w:rsid w:val="00500D5E"/>
    <w:rsid w:val="00500F85"/>
    <w:rsid w:val="005010F9"/>
    <w:rsid w:val="00501DF4"/>
    <w:rsid w:val="00505CCB"/>
    <w:rsid w:val="0050614A"/>
    <w:rsid w:val="00506421"/>
    <w:rsid w:val="0050721C"/>
    <w:rsid w:val="005135BD"/>
    <w:rsid w:val="00513C02"/>
    <w:rsid w:val="005153C3"/>
    <w:rsid w:val="0051705B"/>
    <w:rsid w:val="00517534"/>
    <w:rsid w:val="00517C1E"/>
    <w:rsid w:val="00517CC2"/>
    <w:rsid w:val="005213E5"/>
    <w:rsid w:val="00521CC1"/>
    <w:rsid w:val="005226FB"/>
    <w:rsid w:val="00523DD7"/>
    <w:rsid w:val="0052786B"/>
    <w:rsid w:val="00527AD7"/>
    <w:rsid w:val="0053606A"/>
    <w:rsid w:val="005403FF"/>
    <w:rsid w:val="005409DA"/>
    <w:rsid w:val="00541776"/>
    <w:rsid w:val="005419B2"/>
    <w:rsid w:val="00542CDB"/>
    <w:rsid w:val="005438EB"/>
    <w:rsid w:val="005448B3"/>
    <w:rsid w:val="0054599D"/>
    <w:rsid w:val="005468D3"/>
    <w:rsid w:val="0055118F"/>
    <w:rsid w:val="00552DB8"/>
    <w:rsid w:val="0055373E"/>
    <w:rsid w:val="00554811"/>
    <w:rsid w:val="00555B28"/>
    <w:rsid w:val="005568D8"/>
    <w:rsid w:val="00566CF1"/>
    <w:rsid w:val="00567E96"/>
    <w:rsid w:val="005721EB"/>
    <w:rsid w:val="005741D5"/>
    <w:rsid w:val="00576198"/>
    <w:rsid w:val="00581626"/>
    <w:rsid w:val="00581CC4"/>
    <w:rsid w:val="00582F6D"/>
    <w:rsid w:val="00586838"/>
    <w:rsid w:val="005901D0"/>
    <w:rsid w:val="00591920"/>
    <w:rsid w:val="0059193B"/>
    <w:rsid w:val="00593077"/>
    <w:rsid w:val="00594034"/>
    <w:rsid w:val="00594225"/>
    <w:rsid w:val="0059548B"/>
    <w:rsid w:val="00595518"/>
    <w:rsid w:val="00595911"/>
    <w:rsid w:val="00597A5B"/>
    <w:rsid w:val="005A0643"/>
    <w:rsid w:val="005A3DB5"/>
    <w:rsid w:val="005A5720"/>
    <w:rsid w:val="005B02F7"/>
    <w:rsid w:val="005B0763"/>
    <w:rsid w:val="005B0EFF"/>
    <w:rsid w:val="005B18D7"/>
    <w:rsid w:val="005B2898"/>
    <w:rsid w:val="005B2B8E"/>
    <w:rsid w:val="005B43DE"/>
    <w:rsid w:val="005B5982"/>
    <w:rsid w:val="005B6989"/>
    <w:rsid w:val="005B6DAB"/>
    <w:rsid w:val="005B6EFE"/>
    <w:rsid w:val="005B7A1F"/>
    <w:rsid w:val="005C02B5"/>
    <w:rsid w:val="005C0374"/>
    <w:rsid w:val="005C0548"/>
    <w:rsid w:val="005C3D48"/>
    <w:rsid w:val="005C553E"/>
    <w:rsid w:val="005C67AE"/>
    <w:rsid w:val="005C70E8"/>
    <w:rsid w:val="005D02BA"/>
    <w:rsid w:val="005D0A6F"/>
    <w:rsid w:val="005D0F92"/>
    <w:rsid w:val="005D3598"/>
    <w:rsid w:val="005D36E9"/>
    <w:rsid w:val="005D6F85"/>
    <w:rsid w:val="005E0DDB"/>
    <w:rsid w:val="005E12DC"/>
    <w:rsid w:val="005E22FC"/>
    <w:rsid w:val="005E2D30"/>
    <w:rsid w:val="005E3368"/>
    <w:rsid w:val="005E41A4"/>
    <w:rsid w:val="005E6853"/>
    <w:rsid w:val="005F0B59"/>
    <w:rsid w:val="005F38FC"/>
    <w:rsid w:val="005F5472"/>
    <w:rsid w:val="005F6851"/>
    <w:rsid w:val="00600862"/>
    <w:rsid w:val="00600D85"/>
    <w:rsid w:val="006023BC"/>
    <w:rsid w:val="0060317A"/>
    <w:rsid w:val="00604061"/>
    <w:rsid w:val="00605E97"/>
    <w:rsid w:val="006070CB"/>
    <w:rsid w:val="00607402"/>
    <w:rsid w:val="00610753"/>
    <w:rsid w:val="00610A62"/>
    <w:rsid w:val="00610BFB"/>
    <w:rsid w:val="0061112D"/>
    <w:rsid w:val="00611F19"/>
    <w:rsid w:val="006124D0"/>
    <w:rsid w:val="00612BDC"/>
    <w:rsid w:val="00616E7E"/>
    <w:rsid w:val="00617813"/>
    <w:rsid w:val="00617E3C"/>
    <w:rsid w:val="0062318A"/>
    <w:rsid w:val="0062513D"/>
    <w:rsid w:val="0062574E"/>
    <w:rsid w:val="006264F1"/>
    <w:rsid w:val="00627191"/>
    <w:rsid w:val="00632375"/>
    <w:rsid w:val="00633006"/>
    <w:rsid w:val="006330CC"/>
    <w:rsid w:val="0063387F"/>
    <w:rsid w:val="00634A7E"/>
    <w:rsid w:val="0063738F"/>
    <w:rsid w:val="006378A4"/>
    <w:rsid w:val="00640E8E"/>
    <w:rsid w:val="006421DA"/>
    <w:rsid w:val="006422CD"/>
    <w:rsid w:val="0064434E"/>
    <w:rsid w:val="0064665D"/>
    <w:rsid w:val="00650916"/>
    <w:rsid w:val="00651EF5"/>
    <w:rsid w:val="00654848"/>
    <w:rsid w:val="006562E6"/>
    <w:rsid w:val="00660F0A"/>
    <w:rsid w:val="00661CF4"/>
    <w:rsid w:val="00661DCD"/>
    <w:rsid w:val="0066567F"/>
    <w:rsid w:val="006661C1"/>
    <w:rsid w:val="00666324"/>
    <w:rsid w:val="00670246"/>
    <w:rsid w:val="00670759"/>
    <w:rsid w:val="00670D99"/>
    <w:rsid w:val="0067231C"/>
    <w:rsid w:val="0067253E"/>
    <w:rsid w:val="0067262C"/>
    <w:rsid w:val="0067281D"/>
    <w:rsid w:val="0067645B"/>
    <w:rsid w:val="006827EA"/>
    <w:rsid w:val="00682EE6"/>
    <w:rsid w:val="00683337"/>
    <w:rsid w:val="00683454"/>
    <w:rsid w:val="00683C44"/>
    <w:rsid w:val="006843DA"/>
    <w:rsid w:val="00685F84"/>
    <w:rsid w:val="00686F4E"/>
    <w:rsid w:val="00687198"/>
    <w:rsid w:val="006901A6"/>
    <w:rsid w:val="00693417"/>
    <w:rsid w:val="00693556"/>
    <w:rsid w:val="00693F95"/>
    <w:rsid w:val="006950B0"/>
    <w:rsid w:val="006969E3"/>
    <w:rsid w:val="00697D0B"/>
    <w:rsid w:val="006A2586"/>
    <w:rsid w:val="006A50E2"/>
    <w:rsid w:val="006A52AD"/>
    <w:rsid w:val="006A5620"/>
    <w:rsid w:val="006B0FCE"/>
    <w:rsid w:val="006B28D8"/>
    <w:rsid w:val="006B3559"/>
    <w:rsid w:val="006B6CED"/>
    <w:rsid w:val="006C35A0"/>
    <w:rsid w:val="006C39E8"/>
    <w:rsid w:val="006C62F6"/>
    <w:rsid w:val="006C6594"/>
    <w:rsid w:val="006C671C"/>
    <w:rsid w:val="006D1F89"/>
    <w:rsid w:val="006D4837"/>
    <w:rsid w:val="006D602A"/>
    <w:rsid w:val="006D73BC"/>
    <w:rsid w:val="006E4C73"/>
    <w:rsid w:val="006E5363"/>
    <w:rsid w:val="006E68C6"/>
    <w:rsid w:val="006E7987"/>
    <w:rsid w:val="006F3460"/>
    <w:rsid w:val="006F6731"/>
    <w:rsid w:val="006F6CC3"/>
    <w:rsid w:val="006F711F"/>
    <w:rsid w:val="006F73EB"/>
    <w:rsid w:val="006F7D4C"/>
    <w:rsid w:val="00700EC1"/>
    <w:rsid w:val="00701240"/>
    <w:rsid w:val="00702C0A"/>
    <w:rsid w:val="00702FBE"/>
    <w:rsid w:val="007034D5"/>
    <w:rsid w:val="00710A57"/>
    <w:rsid w:val="00714792"/>
    <w:rsid w:val="00715E87"/>
    <w:rsid w:val="0072245D"/>
    <w:rsid w:val="007227A6"/>
    <w:rsid w:val="00723204"/>
    <w:rsid w:val="00723B18"/>
    <w:rsid w:val="00723D6C"/>
    <w:rsid w:val="0072677F"/>
    <w:rsid w:val="00726A12"/>
    <w:rsid w:val="007304DB"/>
    <w:rsid w:val="00730737"/>
    <w:rsid w:val="00730E95"/>
    <w:rsid w:val="00731E20"/>
    <w:rsid w:val="00732B3A"/>
    <w:rsid w:val="00732D68"/>
    <w:rsid w:val="007337C2"/>
    <w:rsid w:val="007344A9"/>
    <w:rsid w:val="00734B4F"/>
    <w:rsid w:val="00734F9A"/>
    <w:rsid w:val="007353C5"/>
    <w:rsid w:val="00736E0A"/>
    <w:rsid w:val="007405A8"/>
    <w:rsid w:val="00741875"/>
    <w:rsid w:val="00741B99"/>
    <w:rsid w:val="007423D3"/>
    <w:rsid w:val="00744637"/>
    <w:rsid w:val="00746809"/>
    <w:rsid w:val="007500F7"/>
    <w:rsid w:val="007516D1"/>
    <w:rsid w:val="00753159"/>
    <w:rsid w:val="00753322"/>
    <w:rsid w:val="007537EE"/>
    <w:rsid w:val="007539C1"/>
    <w:rsid w:val="007568C4"/>
    <w:rsid w:val="00760366"/>
    <w:rsid w:val="00760589"/>
    <w:rsid w:val="0076072C"/>
    <w:rsid w:val="007614C7"/>
    <w:rsid w:val="00761850"/>
    <w:rsid w:val="00762324"/>
    <w:rsid w:val="0076588B"/>
    <w:rsid w:val="00772385"/>
    <w:rsid w:val="00773844"/>
    <w:rsid w:val="00776588"/>
    <w:rsid w:val="00777BD7"/>
    <w:rsid w:val="007806F5"/>
    <w:rsid w:val="00780D68"/>
    <w:rsid w:val="007827B5"/>
    <w:rsid w:val="00790F36"/>
    <w:rsid w:val="00791F4D"/>
    <w:rsid w:val="0079388D"/>
    <w:rsid w:val="007945D1"/>
    <w:rsid w:val="007960B3"/>
    <w:rsid w:val="00796EDA"/>
    <w:rsid w:val="007A30FC"/>
    <w:rsid w:val="007A410C"/>
    <w:rsid w:val="007A457B"/>
    <w:rsid w:val="007A4F61"/>
    <w:rsid w:val="007A5333"/>
    <w:rsid w:val="007A6E47"/>
    <w:rsid w:val="007A7DB5"/>
    <w:rsid w:val="007A7DD6"/>
    <w:rsid w:val="007B4308"/>
    <w:rsid w:val="007C03A9"/>
    <w:rsid w:val="007C0784"/>
    <w:rsid w:val="007C0791"/>
    <w:rsid w:val="007C1ACA"/>
    <w:rsid w:val="007C1E74"/>
    <w:rsid w:val="007C1EF6"/>
    <w:rsid w:val="007C7BD9"/>
    <w:rsid w:val="007D20FF"/>
    <w:rsid w:val="007D41E4"/>
    <w:rsid w:val="007D760E"/>
    <w:rsid w:val="007D7A07"/>
    <w:rsid w:val="007D7BB9"/>
    <w:rsid w:val="007E099B"/>
    <w:rsid w:val="007E10C9"/>
    <w:rsid w:val="007E1834"/>
    <w:rsid w:val="007E18B7"/>
    <w:rsid w:val="007E2D96"/>
    <w:rsid w:val="007E300B"/>
    <w:rsid w:val="007E4D7A"/>
    <w:rsid w:val="007E636A"/>
    <w:rsid w:val="007E6413"/>
    <w:rsid w:val="007F2FFA"/>
    <w:rsid w:val="007F5090"/>
    <w:rsid w:val="007F5192"/>
    <w:rsid w:val="007F576A"/>
    <w:rsid w:val="007F7F76"/>
    <w:rsid w:val="00800AA9"/>
    <w:rsid w:val="00801464"/>
    <w:rsid w:val="008025C5"/>
    <w:rsid w:val="00802B38"/>
    <w:rsid w:val="00802C2D"/>
    <w:rsid w:val="008064EA"/>
    <w:rsid w:val="008066C0"/>
    <w:rsid w:val="00810367"/>
    <w:rsid w:val="00812B46"/>
    <w:rsid w:val="00813016"/>
    <w:rsid w:val="00813FC5"/>
    <w:rsid w:val="00814724"/>
    <w:rsid w:val="00815766"/>
    <w:rsid w:val="00816605"/>
    <w:rsid w:val="0082149A"/>
    <w:rsid w:val="00822379"/>
    <w:rsid w:val="00822453"/>
    <w:rsid w:val="00826A1A"/>
    <w:rsid w:val="008331BA"/>
    <w:rsid w:val="00834D4E"/>
    <w:rsid w:val="00835044"/>
    <w:rsid w:val="00835458"/>
    <w:rsid w:val="00835897"/>
    <w:rsid w:val="00835B24"/>
    <w:rsid w:val="00840504"/>
    <w:rsid w:val="008407D2"/>
    <w:rsid w:val="008420AC"/>
    <w:rsid w:val="00843077"/>
    <w:rsid w:val="008460DC"/>
    <w:rsid w:val="0085098C"/>
    <w:rsid w:val="00851A8C"/>
    <w:rsid w:val="00853793"/>
    <w:rsid w:val="0085592C"/>
    <w:rsid w:val="00856A3B"/>
    <w:rsid w:val="00856F3F"/>
    <w:rsid w:val="00863434"/>
    <w:rsid w:val="0086504E"/>
    <w:rsid w:val="008655CE"/>
    <w:rsid w:val="00865C39"/>
    <w:rsid w:val="0086621E"/>
    <w:rsid w:val="00866EF3"/>
    <w:rsid w:val="00867634"/>
    <w:rsid w:val="0087031F"/>
    <w:rsid w:val="008726F5"/>
    <w:rsid w:val="00873379"/>
    <w:rsid w:val="008741A9"/>
    <w:rsid w:val="00875948"/>
    <w:rsid w:val="00876846"/>
    <w:rsid w:val="008772AD"/>
    <w:rsid w:val="00877BEA"/>
    <w:rsid w:val="00881488"/>
    <w:rsid w:val="008814C6"/>
    <w:rsid w:val="00881B51"/>
    <w:rsid w:val="00882BBE"/>
    <w:rsid w:val="00883352"/>
    <w:rsid w:val="0088412F"/>
    <w:rsid w:val="00884695"/>
    <w:rsid w:val="00884DC1"/>
    <w:rsid w:val="008850FC"/>
    <w:rsid w:val="00886093"/>
    <w:rsid w:val="00886348"/>
    <w:rsid w:val="0088709C"/>
    <w:rsid w:val="00887A56"/>
    <w:rsid w:val="008904E0"/>
    <w:rsid w:val="0089090B"/>
    <w:rsid w:val="00890FC9"/>
    <w:rsid w:val="00891BFA"/>
    <w:rsid w:val="00892452"/>
    <w:rsid w:val="0089324A"/>
    <w:rsid w:val="00895163"/>
    <w:rsid w:val="00895298"/>
    <w:rsid w:val="00895AF1"/>
    <w:rsid w:val="00896283"/>
    <w:rsid w:val="00896D10"/>
    <w:rsid w:val="00897654"/>
    <w:rsid w:val="008A09E5"/>
    <w:rsid w:val="008A2D6F"/>
    <w:rsid w:val="008A5489"/>
    <w:rsid w:val="008A6827"/>
    <w:rsid w:val="008A6ADC"/>
    <w:rsid w:val="008A71D9"/>
    <w:rsid w:val="008B1E85"/>
    <w:rsid w:val="008B2CE0"/>
    <w:rsid w:val="008B2EC1"/>
    <w:rsid w:val="008B3129"/>
    <w:rsid w:val="008B37CF"/>
    <w:rsid w:val="008B487D"/>
    <w:rsid w:val="008B5D9A"/>
    <w:rsid w:val="008B6F14"/>
    <w:rsid w:val="008B7802"/>
    <w:rsid w:val="008C0CB1"/>
    <w:rsid w:val="008C4969"/>
    <w:rsid w:val="008C4F6E"/>
    <w:rsid w:val="008C5452"/>
    <w:rsid w:val="008C55F4"/>
    <w:rsid w:val="008C7A06"/>
    <w:rsid w:val="008D0FDD"/>
    <w:rsid w:val="008D16B4"/>
    <w:rsid w:val="008D1F38"/>
    <w:rsid w:val="008D21A2"/>
    <w:rsid w:val="008D2C98"/>
    <w:rsid w:val="008D2D61"/>
    <w:rsid w:val="008D2E89"/>
    <w:rsid w:val="008D59F1"/>
    <w:rsid w:val="008D6B4A"/>
    <w:rsid w:val="008E1611"/>
    <w:rsid w:val="008E329D"/>
    <w:rsid w:val="008E3BFE"/>
    <w:rsid w:val="008E435A"/>
    <w:rsid w:val="008E4B67"/>
    <w:rsid w:val="008E7477"/>
    <w:rsid w:val="008F1842"/>
    <w:rsid w:val="008F2BEA"/>
    <w:rsid w:val="008F3F5B"/>
    <w:rsid w:val="008F597A"/>
    <w:rsid w:val="008F647B"/>
    <w:rsid w:val="008F6E91"/>
    <w:rsid w:val="0090190E"/>
    <w:rsid w:val="0090359D"/>
    <w:rsid w:val="00906CEB"/>
    <w:rsid w:val="00906DCF"/>
    <w:rsid w:val="0090700E"/>
    <w:rsid w:val="00907E2F"/>
    <w:rsid w:val="00910AE5"/>
    <w:rsid w:val="00911C92"/>
    <w:rsid w:val="00914060"/>
    <w:rsid w:val="00916224"/>
    <w:rsid w:val="0092286F"/>
    <w:rsid w:val="009250EF"/>
    <w:rsid w:val="00925BCF"/>
    <w:rsid w:val="00926580"/>
    <w:rsid w:val="00926686"/>
    <w:rsid w:val="00931AC7"/>
    <w:rsid w:val="0093671B"/>
    <w:rsid w:val="00941545"/>
    <w:rsid w:val="00942865"/>
    <w:rsid w:val="009433C5"/>
    <w:rsid w:val="00944FE9"/>
    <w:rsid w:val="009452C9"/>
    <w:rsid w:val="0094536E"/>
    <w:rsid w:val="009459C8"/>
    <w:rsid w:val="0094719B"/>
    <w:rsid w:val="009478B0"/>
    <w:rsid w:val="009502DC"/>
    <w:rsid w:val="00951273"/>
    <w:rsid w:val="00951671"/>
    <w:rsid w:val="009527E6"/>
    <w:rsid w:val="009547B4"/>
    <w:rsid w:val="00954FE4"/>
    <w:rsid w:val="0096078E"/>
    <w:rsid w:val="00960B82"/>
    <w:rsid w:val="00960E17"/>
    <w:rsid w:val="0096157A"/>
    <w:rsid w:val="009620E8"/>
    <w:rsid w:val="0096252F"/>
    <w:rsid w:val="0096343F"/>
    <w:rsid w:val="0096391B"/>
    <w:rsid w:val="00964AE9"/>
    <w:rsid w:val="009658C0"/>
    <w:rsid w:val="00965A9F"/>
    <w:rsid w:val="009702A6"/>
    <w:rsid w:val="00970480"/>
    <w:rsid w:val="00971212"/>
    <w:rsid w:val="009713C9"/>
    <w:rsid w:val="009726EE"/>
    <w:rsid w:val="00973362"/>
    <w:rsid w:val="00973721"/>
    <w:rsid w:val="0097705A"/>
    <w:rsid w:val="00977AEF"/>
    <w:rsid w:val="00981F78"/>
    <w:rsid w:val="00982CBE"/>
    <w:rsid w:val="0098414F"/>
    <w:rsid w:val="00985F74"/>
    <w:rsid w:val="009864ED"/>
    <w:rsid w:val="00986C39"/>
    <w:rsid w:val="009918A3"/>
    <w:rsid w:val="00992842"/>
    <w:rsid w:val="00992BE7"/>
    <w:rsid w:val="00993154"/>
    <w:rsid w:val="00994DFD"/>
    <w:rsid w:val="00996465"/>
    <w:rsid w:val="00997036"/>
    <w:rsid w:val="009A1223"/>
    <w:rsid w:val="009A131C"/>
    <w:rsid w:val="009A2D0C"/>
    <w:rsid w:val="009A65D4"/>
    <w:rsid w:val="009A6798"/>
    <w:rsid w:val="009B02DE"/>
    <w:rsid w:val="009B02EB"/>
    <w:rsid w:val="009B063F"/>
    <w:rsid w:val="009B242A"/>
    <w:rsid w:val="009B3163"/>
    <w:rsid w:val="009B4DCB"/>
    <w:rsid w:val="009B5788"/>
    <w:rsid w:val="009B7850"/>
    <w:rsid w:val="009B78CF"/>
    <w:rsid w:val="009C04DB"/>
    <w:rsid w:val="009C0B6A"/>
    <w:rsid w:val="009C44B5"/>
    <w:rsid w:val="009C4A20"/>
    <w:rsid w:val="009C4DF2"/>
    <w:rsid w:val="009C4F9A"/>
    <w:rsid w:val="009C6689"/>
    <w:rsid w:val="009D5A7D"/>
    <w:rsid w:val="009D5E94"/>
    <w:rsid w:val="009D6131"/>
    <w:rsid w:val="009D72D4"/>
    <w:rsid w:val="009D7CA6"/>
    <w:rsid w:val="009E0496"/>
    <w:rsid w:val="009E04A8"/>
    <w:rsid w:val="009E0E05"/>
    <w:rsid w:val="009E3B08"/>
    <w:rsid w:val="009E66DE"/>
    <w:rsid w:val="009E6860"/>
    <w:rsid w:val="009F09DF"/>
    <w:rsid w:val="009F10DB"/>
    <w:rsid w:val="009F170F"/>
    <w:rsid w:val="009F2D3B"/>
    <w:rsid w:val="009F32EC"/>
    <w:rsid w:val="009F4118"/>
    <w:rsid w:val="00A00DB1"/>
    <w:rsid w:val="00A02C84"/>
    <w:rsid w:val="00A04A3C"/>
    <w:rsid w:val="00A0789B"/>
    <w:rsid w:val="00A10D48"/>
    <w:rsid w:val="00A12919"/>
    <w:rsid w:val="00A129FE"/>
    <w:rsid w:val="00A12F54"/>
    <w:rsid w:val="00A16FDF"/>
    <w:rsid w:val="00A17DBD"/>
    <w:rsid w:val="00A212E6"/>
    <w:rsid w:val="00A229EC"/>
    <w:rsid w:val="00A23C74"/>
    <w:rsid w:val="00A263A7"/>
    <w:rsid w:val="00A27B2F"/>
    <w:rsid w:val="00A27B5D"/>
    <w:rsid w:val="00A27F94"/>
    <w:rsid w:val="00A3002C"/>
    <w:rsid w:val="00A300E0"/>
    <w:rsid w:val="00A30648"/>
    <w:rsid w:val="00A31838"/>
    <w:rsid w:val="00A32204"/>
    <w:rsid w:val="00A32E29"/>
    <w:rsid w:val="00A332A9"/>
    <w:rsid w:val="00A335D7"/>
    <w:rsid w:val="00A346BE"/>
    <w:rsid w:val="00A355B8"/>
    <w:rsid w:val="00A369C9"/>
    <w:rsid w:val="00A37694"/>
    <w:rsid w:val="00A379B6"/>
    <w:rsid w:val="00A37D5E"/>
    <w:rsid w:val="00A37FE2"/>
    <w:rsid w:val="00A415AB"/>
    <w:rsid w:val="00A41717"/>
    <w:rsid w:val="00A4340B"/>
    <w:rsid w:val="00A43F09"/>
    <w:rsid w:val="00A446F1"/>
    <w:rsid w:val="00A46601"/>
    <w:rsid w:val="00A46960"/>
    <w:rsid w:val="00A5089C"/>
    <w:rsid w:val="00A5244A"/>
    <w:rsid w:val="00A53227"/>
    <w:rsid w:val="00A548F1"/>
    <w:rsid w:val="00A54AD5"/>
    <w:rsid w:val="00A564B5"/>
    <w:rsid w:val="00A60ECA"/>
    <w:rsid w:val="00A628B1"/>
    <w:rsid w:val="00A64BF0"/>
    <w:rsid w:val="00A66C9B"/>
    <w:rsid w:val="00A72203"/>
    <w:rsid w:val="00A733AA"/>
    <w:rsid w:val="00A73772"/>
    <w:rsid w:val="00A747DE"/>
    <w:rsid w:val="00A81CFD"/>
    <w:rsid w:val="00A822D6"/>
    <w:rsid w:val="00A8258E"/>
    <w:rsid w:val="00A83236"/>
    <w:rsid w:val="00A832DD"/>
    <w:rsid w:val="00A84A91"/>
    <w:rsid w:val="00A8750B"/>
    <w:rsid w:val="00A87F54"/>
    <w:rsid w:val="00A91942"/>
    <w:rsid w:val="00A92587"/>
    <w:rsid w:val="00A92D66"/>
    <w:rsid w:val="00A93598"/>
    <w:rsid w:val="00A93CCF"/>
    <w:rsid w:val="00A9401A"/>
    <w:rsid w:val="00A959D7"/>
    <w:rsid w:val="00A9604E"/>
    <w:rsid w:val="00A9611E"/>
    <w:rsid w:val="00A96CDD"/>
    <w:rsid w:val="00A97939"/>
    <w:rsid w:val="00AB14BE"/>
    <w:rsid w:val="00AB33D6"/>
    <w:rsid w:val="00AB451B"/>
    <w:rsid w:val="00AB7013"/>
    <w:rsid w:val="00AC02F4"/>
    <w:rsid w:val="00AC6134"/>
    <w:rsid w:val="00AC6DEB"/>
    <w:rsid w:val="00AC7014"/>
    <w:rsid w:val="00AD10CE"/>
    <w:rsid w:val="00AD1D3A"/>
    <w:rsid w:val="00AD514F"/>
    <w:rsid w:val="00AE01DD"/>
    <w:rsid w:val="00AE0286"/>
    <w:rsid w:val="00AE037F"/>
    <w:rsid w:val="00AE1371"/>
    <w:rsid w:val="00AE1660"/>
    <w:rsid w:val="00AE3442"/>
    <w:rsid w:val="00AE6DFA"/>
    <w:rsid w:val="00AE715E"/>
    <w:rsid w:val="00AE769F"/>
    <w:rsid w:val="00AF060E"/>
    <w:rsid w:val="00AF083E"/>
    <w:rsid w:val="00AF091A"/>
    <w:rsid w:val="00AF0944"/>
    <w:rsid w:val="00AF11CD"/>
    <w:rsid w:val="00AF1213"/>
    <w:rsid w:val="00AF7784"/>
    <w:rsid w:val="00AF7F57"/>
    <w:rsid w:val="00B04476"/>
    <w:rsid w:val="00B04D86"/>
    <w:rsid w:val="00B04FCE"/>
    <w:rsid w:val="00B07779"/>
    <w:rsid w:val="00B10202"/>
    <w:rsid w:val="00B11355"/>
    <w:rsid w:val="00B120CB"/>
    <w:rsid w:val="00B12526"/>
    <w:rsid w:val="00B13934"/>
    <w:rsid w:val="00B14F18"/>
    <w:rsid w:val="00B15503"/>
    <w:rsid w:val="00B15E56"/>
    <w:rsid w:val="00B178F4"/>
    <w:rsid w:val="00B17CB7"/>
    <w:rsid w:val="00B17E79"/>
    <w:rsid w:val="00B212F5"/>
    <w:rsid w:val="00B21453"/>
    <w:rsid w:val="00B219DB"/>
    <w:rsid w:val="00B2314A"/>
    <w:rsid w:val="00B24EEF"/>
    <w:rsid w:val="00B24F58"/>
    <w:rsid w:val="00B27112"/>
    <w:rsid w:val="00B274E3"/>
    <w:rsid w:val="00B31761"/>
    <w:rsid w:val="00B317F4"/>
    <w:rsid w:val="00B31DDF"/>
    <w:rsid w:val="00B32B43"/>
    <w:rsid w:val="00B3322A"/>
    <w:rsid w:val="00B333BD"/>
    <w:rsid w:val="00B34460"/>
    <w:rsid w:val="00B35B1A"/>
    <w:rsid w:val="00B36BE0"/>
    <w:rsid w:val="00B377D0"/>
    <w:rsid w:val="00B37901"/>
    <w:rsid w:val="00B37CAE"/>
    <w:rsid w:val="00B37ECA"/>
    <w:rsid w:val="00B410D8"/>
    <w:rsid w:val="00B45847"/>
    <w:rsid w:val="00B45AA5"/>
    <w:rsid w:val="00B46AF9"/>
    <w:rsid w:val="00B569DE"/>
    <w:rsid w:val="00B56E47"/>
    <w:rsid w:val="00B60F57"/>
    <w:rsid w:val="00B614E1"/>
    <w:rsid w:val="00B623E2"/>
    <w:rsid w:val="00B62AD3"/>
    <w:rsid w:val="00B62B8A"/>
    <w:rsid w:val="00B62EE1"/>
    <w:rsid w:val="00B641F2"/>
    <w:rsid w:val="00B6439A"/>
    <w:rsid w:val="00B646BA"/>
    <w:rsid w:val="00B65223"/>
    <w:rsid w:val="00B66ACE"/>
    <w:rsid w:val="00B709E4"/>
    <w:rsid w:val="00B730DD"/>
    <w:rsid w:val="00B74FD2"/>
    <w:rsid w:val="00B76010"/>
    <w:rsid w:val="00B76D5C"/>
    <w:rsid w:val="00B81156"/>
    <w:rsid w:val="00B82EF7"/>
    <w:rsid w:val="00B83AAE"/>
    <w:rsid w:val="00B84762"/>
    <w:rsid w:val="00B853FA"/>
    <w:rsid w:val="00B86D1B"/>
    <w:rsid w:val="00B875E9"/>
    <w:rsid w:val="00B917F0"/>
    <w:rsid w:val="00B91B96"/>
    <w:rsid w:val="00B921A1"/>
    <w:rsid w:val="00B93185"/>
    <w:rsid w:val="00B93E99"/>
    <w:rsid w:val="00B94F56"/>
    <w:rsid w:val="00B95D53"/>
    <w:rsid w:val="00B978F0"/>
    <w:rsid w:val="00B97CC9"/>
    <w:rsid w:val="00BA1A15"/>
    <w:rsid w:val="00BA5CBA"/>
    <w:rsid w:val="00BA7366"/>
    <w:rsid w:val="00BA7CA6"/>
    <w:rsid w:val="00BB07D6"/>
    <w:rsid w:val="00BB1162"/>
    <w:rsid w:val="00BB256E"/>
    <w:rsid w:val="00BB34C5"/>
    <w:rsid w:val="00BB3CB2"/>
    <w:rsid w:val="00BB69E8"/>
    <w:rsid w:val="00BB7018"/>
    <w:rsid w:val="00BB754B"/>
    <w:rsid w:val="00BC2AEC"/>
    <w:rsid w:val="00BC34FF"/>
    <w:rsid w:val="00BC618B"/>
    <w:rsid w:val="00BC6F29"/>
    <w:rsid w:val="00BC75C4"/>
    <w:rsid w:val="00BD12BA"/>
    <w:rsid w:val="00BD34F0"/>
    <w:rsid w:val="00BD3C5D"/>
    <w:rsid w:val="00BD4CD2"/>
    <w:rsid w:val="00BD6D5D"/>
    <w:rsid w:val="00BD6EFD"/>
    <w:rsid w:val="00BD7252"/>
    <w:rsid w:val="00BE1F86"/>
    <w:rsid w:val="00BE257B"/>
    <w:rsid w:val="00BE263F"/>
    <w:rsid w:val="00BE35B5"/>
    <w:rsid w:val="00BE52ED"/>
    <w:rsid w:val="00BE6256"/>
    <w:rsid w:val="00BE772B"/>
    <w:rsid w:val="00BE7B38"/>
    <w:rsid w:val="00BF1740"/>
    <w:rsid w:val="00BF2C67"/>
    <w:rsid w:val="00BF42C4"/>
    <w:rsid w:val="00BF5D48"/>
    <w:rsid w:val="00BF76D8"/>
    <w:rsid w:val="00C00611"/>
    <w:rsid w:val="00C01B6E"/>
    <w:rsid w:val="00C02071"/>
    <w:rsid w:val="00C0218B"/>
    <w:rsid w:val="00C03686"/>
    <w:rsid w:val="00C06E81"/>
    <w:rsid w:val="00C11210"/>
    <w:rsid w:val="00C12996"/>
    <w:rsid w:val="00C129D7"/>
    <w:rsid w:val="00C12D0B"/>
    <w:rsid w:val="00C13CB5"/>
    <w:rsid w:val="00C13E89"/>
    <w:rsid w:val="00C141F6"/>
    <w:rsid w:val="00C151CC"/>
    <w:rsid w:val="00C164D0"/>
    <w:rsid w:val="00C17C0E"/>
    <w:rsid w:val="00C20A6B"/>
    <w:rsid w:val="00C212D1"/>
    <w:rsid w:val="00C22476"/>
    <w:rsid w:val="00C23FF8"/>
    <w:rsid w:val="00C30201"/>
    <w:rsid w:val="00C323E4"/>
    <w:rsid w:val="00C32ECE"/>
    <w:rsid w:val="00C36B47"/>
    <w:rsid w:val="00C37D08"/>
    <w:rsid w:val="00C41A62"/>
    <w:rsid w:val="00C41C59"/>
    <w:rsid w:val="00C420C8"/>
    <w:rsid w:val="00C4313B"/>
    <w:rsid w:val="00C4330F"/>
    <w:rsid w:val="00C43970"/>
    <w:rsid w:val="00C44C13"/>
    <w:rsid w:val="00C452D4"/>
    <w:rsid w:val="00C46831"/>
    <w:rsid w:val="00C46B6F"/>
    <w:rsid w:val="00C46BE8"/>
    <w:rsid w:val="00C500C6"/>
    <w:rsid w:val="00C520C5"/>
    <w:rsid w:val="00C52271"/>
    <w:rsid w:val="00C52953"/>
    <w:rsid w:val="00C5455D"/>
    <w:rsid w:val="00C61D06"/>
    <w:rsid w:val="00C624A5"/>
    <w:rsid w:val="00C62B12"/>
    <w:rsid w:val="00C64EA8"/>
    <w:rsid w:val="00C66A62"/>
    <w:rsid w:val="00C6730A"/>
    <w:rsid w:val="00C67432"/>
    <w:rsid w:val="00C67D42"/>
    <w:rsid w:val="00C725BC"/>
    <w:rsid w:val="00C72AD0"/>
    <w:rsid w:val="00C73FD8"/>
    <w:rsid w:val="00C7584B"/>
    <w:rsid w:val="00C75B06"/>
    <w:rsid w:val="00C83C48"/>
    <w:rsid w:val="00C85E9C"/>
    <w:rsid w:val="00C90AE9"/>
    <w:rsid w:val="00C915DB"/>
    <w:rsid w:val="00C91A56"/>
    <w:rsid w:val="00C96F0C"/>
    <w:rsid w:val="00CA0266"/>
    <w:rsid w:val="00CA0D38"/>
    <w:rsid w:val="00CA15B3"/>
    <w:rsid w:val="00CA27C3"/>
    <w:rsid w:val="00CA313D"/>
    <w:rsid w:val="00CB16C7"/>
    <w:rsid w:val="00CB1B45"/>
    <w:rsid w:val="00CB2148"/>
    <w:rsid w:val="00CB367E"/>
    <w:rsid w:val="00CB3A27"/>
    <w:rsid w:val="00CB3E8D"/>
    <w:rsid w:val="00CB49F3"/>
    <w:rsid w:val="00CC028F"/>
    <w:rsid w:val="00CC0F71"/>
    <w:rsid w:val="00CC29C1"/>
    <w:rsid w:val="00CC37E1"/>
    <w:rsid w:val="00CC487E"/>
    <w:rsid w:val="00CC713F"/>
    <w:rsid w:val="00CC7927"/>
    <w:rsid w:val="00CD0DE6"/>
    <w:rsid w:val="00CD0F18"/>
    <w:rsid w:val="00CD19FB"/>
    <w:rsid w:val="00CD3A01"/>
    <w:rsid w:val="00CD4E7D"/>
    <w:rsid w:val="00CD74BF"/>
    <w:rsid w:val="00CD75A5"/>
    <w:rsid w:val="00CE16F6"/>
    <w:rsid w:val="00CE187B"/>
    <w:rsid w:val="00CE3771"/>
    <w:rsid w:val="00CE4654"/>
    <w:rsid w:val="00CE5112"/>
    <w:rsid w:val="00CE53D1"/>
    <w:rsid w:val="00CE56C4"/>
    <w:rsid w:val="00CE70B5"/>
    <w:rsid w:val="00CE7578"/>
    <w:rsid w:val="00CE799A"/>
    <w:rsid w:val="00CF06F9"/>
    <w:rsid w:val="00CF134E"/>
    <w:rsid w:val="00CF1691"/>
    <w:rsid w:val="00CF24E9"/>
    <w:rsid w:val="00CF2876"/>
    <w:rsid w:val="00CF3B43"/>
    <w:rsid w:val="00CF58A4"/>
    <w:rsid w:val="00CF6435"/>
    <w:rsid w:val="00CF788F"/>
    <w:rsid w:val="00D004D3"/>
    <w:rsid w:val="00D01C7D"/>
    <w:rsid w:val="00D046E1"/>
    <w:rsid w:val="00D06ACE"/>
    <w:rsid w:val="00D07A4E"/>
    <w:rsid w:val="00D07CD9"/>
    <w:rsid w:val="00D10F2D"/>
    <w:rsid w:val="00D1292F"/>
    <w:rsid w:val="00D13E96"/>
    <w:rsid w:val="00D13FB5"/>
    <w:rsid w:val="00D14CDD"/>
    <w:rsid w:val="00D15010"/>
    <w:rsid w:val="00D16E4D"/>
    <w:rsid w:val="00D17CEA"/>
    <w:rsid w:val="00D17F78"/>
    <w:rsid w:val="00D2095B"/>
    <w:rsid w:val="00D22D0D"/>
    <w:rsid w:val="00D24F1C"/>
    <w:rsid w:val="00D24F38"/>
    <w:rsid w:val="00D258B6"/>
    <w:rsid w:val="00D26631"/>
    <w:rsid w:val="00D26DD3"/>
    <w:rsid w:val="00D30047"/>
    <w:rsid w:val="00D314B4"/>
    <w:rsid w:val="00D322A6"/>
    <w:rsid w:val="00D339D1"/>
    <w:rsid w:val="00D35523"/>
    <w:rsid w:val="00D3677F"/>
    <w:rsid w:val="00D3688B"/>
    <w:rsid w:val="00D4027E"/>
    <w:rsid w:val="00D4188F"/>
    <w:rsid w:val="00D41EA3"/>
    <w:rsid w:val="00D420AB"/>
    <w:rsid w:val="00D42E4E"/>
    <w:rsid w:val="00D44212"/>
    <w:rsid w:val="00D44F62"/>
    <w:rsid w:val="00D46551"/>
    <w:rsid w:val="00D46E8E"/>
    <w:rsid w:val="00D47E8C"/>
    <w:rsid w:val="00D50E92"/>
    <w:rsid w:val="00D510CA"/>
    <w:rsid w:val="00D510F6"/>
    <w:rsid w:val="00D51325"/>
    <w:rsid w:val="00D55247"/>
    <w:rsid w:val="00D554B7"/>
    <w:rsid w:val="00D56D52"/>
    <w:rsid w:val="00D574B2"/>
    <w:rsid w:val="00D574D8"/>
    <w:rsid w:val="00D57ECA"/>
    <w:rsid w:val="00D6044C"/>
    <w:rsid w:val="00D60EF9"/>
    <w:rsid w:val="00D623C4"/>
    <w:rsid w:val="00D6284A"/>
    <w:rsid w:val="00D632C0"/>
    <w:rsid w:val="00D649AD"/>
    <w:rsid w:val="00D656E2"/>
    <w:rsid w:val="00D675CC"/>
    <w:rsid w:val="00D71B84"/>
    <w:rsid w:val="00D73A38"/>
    <w:rsid w:val="00D7460B"/>
    <w:rsid w:val="00D7595D"/>
    <w:rsid w:val="00D75D8A"/>
    <w:rsid w:val="00D76655"/>
    <w:rsid w:val="00D766AA"/>
    <w:rsid w:val="00D80A91"/>
    <w:rsid w:val="00D824C3"/>
    <w:rsid w:val="00D82716"/>
    <w:rsid w:val="00D83916"/>
    <w:rsid w:val="00D841F5"/>
    <w:rsid w:val="00D845AC"/>
    <w:rsid w:val="00D8462D"/>
    <w:rsid w:val="00D860CF"/>
    <w:rsid w:val="00D8727F"/>
    <w:rsid w:val="00D9028D"/>
    <w:rsid w:val="00D90783"/>
    <w:rsid w:val="00D9088F"/>
    <w:rsid w:val="00D932CD"/>
    <w:rsid w:val="00D9413E"/>
    <w:rsid w:val="00D94F14"/>
    <w:rsid w:val="00DA0335"/>
    <w:rsid w:val="00DA1E7C"/>
    <w:rsid w:val="00DA3889"/>
    <w:rsid w:val="00DA6107"/>
    <w:rsid w:val="00DA61F8"/>
    <w:rsid w:val="00DB06E3"/>
    <w:rsid w:val="00DB59F2"/>
    <w:rsid w:val="00DB5DB6"/>
    <w:rsid w:val="00DB6F48"/>
    <w:rsid w:val="00DC0301"/>
    <w:rsid w:val="00DC10E1"/>
    <w:rsid w:val="00DC2654"/>
    <w:rsid w:val="00DC2942"/>
    <w:rsid w:val="00DC62D1"/>
    <w:rsid w:val="00DC64E1"/>
    <w:rsid w:val="00DD034C"/>
    <w:rsid w:val="00DD03B5"/>
    <w:rsid w:val="00DD0D07"/>
    <w:rsid w:val="00DD1302"/>
    <w:rsid w:val="00DD1FB2"/>
    <w:rsid w:val="00DD5C3E"/>
    <w:rsid w:val="00DD6C31"/>
    <w:rsid w:val="00DD723A"/>
    <w:rsid w:val="00DE50FB"/>
    <w:rsid w:val="00DE6493"/>
    <w:rsid w:val="00DF271C"/>
    <w:rsid w:val="00DF2B6A"/>
    <w:rsid w:val="00DF2FB7"/>
    <w:rsid w:val="00DF314B"/>
    <w:rsid w:val="00DF3430"/>
    <w:rsid w:val="00DF37F4"/>
    <w:rsid w:val="00DF3DAF"/>
    <w:rsid w:val="00DF3F46"/>
    <w:rsid w:val="00DF40FE"/>
    <w:rsid w:val="00DF48ED"/>
    <w:rsid w:val="00DF6F5C"/>
    <w:rsid w:val="00DF75B1"/>
    <w:rsid w:val="00E02394"/>
    <w:rsid w:val="00E03450"/>
    <w:rsid w:val="00E03801"/>
    <w:rsid w:val="00E04BE1"/>
    <w:rsid w:val="00E058F1"/>
    <w:rsid w:val="00E06798"/>
    <w:rsid w:val="00E121BC"/>
    <w:rsid w:val="00E132A6"/>
    <w:rsid w:val="00E13F11"/>
    <w:rsid w:val="00E168C6"/>
    <w:rsid w:val="00E2023F"/>
    <w:rsid w:val="00E250F3"/>
    <w:rsid w:val="00E256C4"/>
    <w:rsid w:val="00E25D5D"/>
    <w:rsid w:val="00E27415"/>
    <w:rsid w:val="00E2787A"/>
    <w:rsid w:val="00E27974"/>
    <w:rsid w:val="00E30857"/>
    <w:rsid w:val="00E308FB"/>
    <w:rsid w:val="00E30C77"/>
    <w:rsid w:val="00E3144A"/>
    <w:rsid w:val="00E31665"/>
    <w:rsid w:val="00E33682"/>
    <w:rsid w:val="00E336D0"/>
    <w:rsid w:val="00E33FD4"/>
    <w:rsid w:val="00E35987"/>
    <w:rsid w:val="00E36323"/>
    <w:rsid w:val="00E42BE3"/>
    <w:rsid w:val="00E430EA"/>
    <w:rsid w:val="00E43258"/>
    <w:rsid w:val="00E44446"/>
    <w:rsid w:val="00E447DA"/>
    <w:rsid w:val="00E46228"/>
    <w:rsid w:val="00E47880"/>
    <w:rsid w:val="00E510FC"/>
    <w:rsid w:val="00E52C77"/>
    <w:rsid w:val="00E541BF"/>
    <w:rsid w:val="00E54D53"/>
    <w:rsid w:val="00E553E6"/>
    <w:rsid w:val="00E62C2B"/>
    <w:rsid w:val="00E63AB1"/>
    <w:rsid w:val="00E64682"/>
    <w:rsid w:val="00E64E7F"/>
    <w:rsid w:val="00E67678"/>
    <w:rsid w:val="00E73141"/>
    <w:rsid w:val="00E73CC9"/>
    <w:rsid w:val="00E74696"/>
    <w:rsid w:val="00E758EC"/>
    <w:rsid w:val="00E76A81"/>
    <w:rsid w:val="00E8025A"/>
    <w:rsid w:val="00E80284"/>
    <w:rsid w:val="00E810BC"/>
    <w:rsid w:val="00E813BB"/>
    <w:rsid w:val="00E82EB1"/>
    <w:rsid w:val="00E84070"/>
    <w:rsid w:val="00E85189"/>
    <w:rsid w:val="00E8525D"/>
    <w:rsid w:val="00E8762B"/>
    <w:rsid w:val="00E87E28"/>
    <w:rsid w:val="00E91F14"/>
    <w:rsid w:val="00E926A0"/>
    <w:rsid w:val="00E935DD"/>
    <w:rsid w:val="00EA3212"/>
    <w:rsid w:val="00EA350D"/>
    <w:rsid w:val="00EA4AA2"/>
    <w:rsid w:val="00EB1A29"/>
    <w:rsid w:val="00EB36B2"/>
    <w:rsid w:val="00EB3EE2"/>
    <w:rsid w:val="00EB4644"/>
    <w:rsid w:val="00EB4D49"/>
    <w:rsid w:val="00EB4DBC"/>
    <w:rsid w:val="00EB634F"/>
    <w:rsid w:val="00EB6462"/>
    <w:rsid w:val="00EC3086"/>
    <w:rsid w:val="00EC57D4"/>
    <w:rsid w:val="00EC5F14"/>
    <w:rsid w:val="00EC78B4"/>
    <w:rsid w:val="00ED2D7B"/>
    <w:rsid w:val="00ED31DB"/>
    <w:rsid w:val="00ED4AD3"/>
    <w:rsid w:val="00ED709B"/>
    <w:rsid w:val="00EE109D"/>
    <w:rsid w:val="00EE201E"/>
    <w:rsid w:val="00EE268E"/>
    <w:rsid w:val="00EE3374"/>
    <w:rsid w:val="00EE401F"/>
    <w:rsid w:val="00EE7449"/>
    <w:rsid w:val="00EF0C51"/>
    <w:rsid w:val="00EF290B"/>
    <w:rsid w:val="00EF2CAA"/>
    <w:rsid w:val="00EF557D"/>
    <w:rsid w:val="00EF5D76"/>
    <w:rsid w:val="00EF7824"/>
    <w:rsid w:val="00EF7A74"/>
    <w:rsid w:val="00F02477"/>
    <w:rsid w:val="00F0528F"/>
    <w:rsid w:val="00F05294"/>
    <w:rsid w:val="00F059AE"/>
    <w:rsid w:val="00F0610D"/>
    <w:rsid w:val="00F1040A"/>
    <w:rsid w:val="00F13D96"/>
    <w:rsid w:val="00F1477D"/>
    <w:rsid w:val="00F1744A"/>
    <w:rsid w:val="00F20473"/>
    <w:rsid w:val="00F21B7A"/>
    <w:rsid w:val="00F2217B"/>
    <w:rsid w:val="00F22467"/>
    <w:rsid w:val="00F24907"/>
    <w:rsid w:val="00F25DA0"/>
    <w:rsid w:val="00F25F23"/>
    <w:rsid w:val="00F27441"/>
    <w:rsid w:val="00F27999"/>
    <w:rsid w:val="00F27F1E"/>
    <w:rsid w:val="00F3098E"/>
    <w:rsid w:val="00F310B4"/>
    <w:rsid w:val="00F332D7"/>
    <w:rsid w:val="00F35C9D"/>
    <w:rsid w:val="00F367A7"/>
    <w:rsid w:val="00F412BA"/>
    <w:rsid w:val="00F4140E"/>
    <w:rsid w:val="00F41424"/>
    <w:rsid w:val="00F43F99"/>
    <w:rsid w:val="00F4762C"/>
    <w:rsid w:val="00F477EC"/>
    <w:rsid w:val="00F4788F"/>
    <w:rsid w:val="00F50247"/>
    <w:rsid w:val="00F51A64"/>
    <w:rsid w:val="00F51B91"/>
    <w:rsid w:val="00F53305"/>
    <w:rsid w:val="00F53352"/>
    <w:rsid w:val="00F55679"/>
    <w:rsid w:val="00F5570E"/>
    <w:rsid w:val="00F569CE"/>
    <w:rsid w:val="00F6077F"/>
    <w:rsid w:val="00F60E5A"/>
    <w:rsid w:val="00F61423"/>
    <w:rsid w:val="00F61A27"/>
    <w:rsid w:val="00F621E4"/>
    <w:rsid w:val="00F65B30"/>
    <w:rsid w:val="00F700B1"/>
    <w:rsid w:val="00F710A8"/>
    <w:rsid w:val="00F73C62"/>
    <w:rsid w:val="00F74586"/>
    <w:rsid w:val="00F75F39"/>
    <w:rsid w:val="00F77CF4"/>
    <w:rsid w:val="00F80A75"/>
    <w:rsid w:val="00F80F3A"/>
    <w:rsid w:val="00F85323"/>
    <w:rsid w:val="00F87E92"/>
    <w:rsid w:val="00F904E8"/>
    <w:rsid w:val="00F90849"/>
    <w:rsid w:val="00F91022"/>
    <w:rsid w:val="00F93C47"/>
    <w:rsid w:val="00F941D3"/>
    <w:rsid w:val="00F94BF0"/>
    <w:rsid w:val="00F971A4"/>
    <w:rsid w:val="00F97927"/>
    <w:rsid w:val="00F97A14"/>
    <w:rsid w:val="00FA2D30"/>
    <w:rsid w:val="00FA6BF0"/>
    <w:rsid w:val="00FB225D"/>
    <w:rsid w:val="00FB3003"/>
    <w:rsid w:val="00FB38D2"/>
    <w:rsid w:val="00FB670E"/>
    <w:rsid w:val="00FC1382"/>
    <w:rsid w:val="00FC1AD5"/>
    <w:rsid w:val="00FC327F"/>
    <w:rsid w:val="00FC4E22"/>
    <w:rsid w:val="00FC5B47"/>
    <w:rsid w:val="00FC7180"/>
    <w:rsid w:val="00FD1B65"/>
    <w:rsid w:val="00FD3AA4"/>
    <w:rsid w:val="00FD45EF"/>
    <w:rsid w:val="00FD5C75"/>
    <w:rsid w:val="00FD6211"/>
    <w:rsid w:val="00FD65E5"/>
    <w:rsid w:val="00FD6949"/>
    <w:rsid w:val="00FE2B9F"/>
    <w:rsid w:val="00FE3563"/>
    <w:rsid w:val="00FE5B6B"/>
    <w:rsid w:val="00FE6611"/>
    <w:rsid w:val="00FE7B6B"/>
    <w:rsid w:val="00FF2A21"/>
    <w:rsid w:val="00FF61DD"/>
    <w:rsid w:val="00FF67F0"/>
    <w:rsid w:val="00FF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5F337"/>
  <w15:chartTrackingRefBased/>
  <w15:docId w15:val="{5E7E799A-7B17-4BF3-B74D-A810DAFF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721C"/>
    <w:rPr>
      <w:rFonts w:asciiTheme="minorHAnsi" w:hAnsiTheme="minorHAnsi" w:cstheme="minorBidi"/>
    </w:rPr>
  </w:style>
  <w:style w:type="paragraph" w:styleId="Heading3">
    <w:name w:val="heading 3"/>
    <w:basedOn w:val="Normal"/>
    <w:link w:val="Heading3Char"/>
    <w:uiPriority w:val="9"/>
    <w:qFormat/>
    <w:rsid w:val="00E0239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14"/>
    <w:pPr>
      <w:tabs>
        <w:tab w:val="center" w:pos="4680"/>
        <w:tab w:val="right" w:pos="9360"/>
      </w:tabs>
    </w:pPr>
  </w:style>
  <w:style w:type="character" w:customStyle="1" w:styleId="HeaderChar">
    <w:name w:val="Header Char"/>
    <w:basedOn w:val="DefaultParagraphFont"/>
    <w:link w:val="Header"/>
    <w:uiPriority w:val="99"/>
    <w:rsid w:val="004B4514"/>
    <w:rPr>
      <w:rFonts w:asciiTheme="minorHAnsi" w:hAnsiTheme="minorHAnsi" w:cstheme="minorBidi"/>
    </w:rPr>
  </w:style>
  <w:style w:type="paragraph" w:styleId="ListParagraph">
    <w:name w:val="List Paragraph"/>
    <w:basedOn w:val="Normal"/>
    <w:uiPriority w:val="34"/>
    <w:qFormat/>
    <w:rsid w:val="00F24907"/>
    <w:pPr>
      <w:ind w:left="720"/>
      <w:contextualSpacing/>
    </w:pPr>
  </w:style>
  <w:style w:type="paragraph" w:styleId="Footer">
    <w:name w:val="footer"/>
    <w:basedOn w:val="Normal"/>
    <w:link w:val="FooterChar"/>
    <w:uiPriority w:val="99"/>
    <w:unhideWhenUsed/>
    <w:rsid w:val="0037271A"/>
    <w:pPr>
      <w:tabs>
        <w:tab w:val="center" w:pos="4680"/>
        <w:tab w:val="right" w:pos="9360"/>
      </w:tabs>
    </w:pPr>
  </w:style>
  <w:style w:type="character" w:customStyle="1" w:styleId="FooterChar">
    <w:name w:val="Footer Char"/>
    <w:basedOn w:val="DefaultParagraphFont"/>
    <w:link w:val="Footer"/>
    <w:uiPriority w:val="99"/>
    <w:rsid w:val="0037271A"/>
    <w:rPr>
      <w:rFonts w:asciiTheme="minorHAnsi" w:hAnsiTheme="minorHAnsi" w:cstheme="minorBidi"/>
    </w:rPr>
  </w:style>
  <w:style w:type="paragraph" w:styleId="BalloonText">
    <w:name w:val="Balloon Text"/>
    <w:basedOn w:val="Normal"/>
    <w:link w:val="BalloonTextChar"/>
    <w:uiPriority w:val="99"/>
    <w:semiHidden/>
    <w:unhideWhenUsed/>
    <w:rsid w:val="007827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7B5"/>
    <w:rPr>
      <w:rFonts w:ascii="Segoe UI" w:hAnsi="Segoe UI" w:cs="Segoe UI"/>
      <w:sz w:val="18"/>
      <w:szCs w:val="18"/>
    </w:rPr>
  </w:style>
  <w:style w:type="table" w:styleId="TableGrid">
    <w:name w:val="Table Grid"/>
    <w:basedOn w:val="TableNormal"/>
    <w:uiPriority w:val="39"/>
    <w:rsid w:val="00780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6A81"/>
    <w:pPr>
      <w:jc w:val="left"/>
    </w:pPr>
    <w:rPr>
      <w:rFonts w:asciiTheme="minorHAnsi" w:hAnsiTheme="minorHAnsi" w:cstheme="minorBidi"/>
    </w:rPr>
  </w:style>
  <w:style w:type="paragraph" w:styleId="BodyText">
    <w:name w:val="Body Text"/>
    <w:basedOn w:val="Normal"/>
    <w:link w:val="BodyTextChar"/>
    <w:uiPriority w:val="1"/>
    <w:qFormat/>
    <w:rsid w:val="00CE3771"/>
    <w:pPr>
      <w:widowControl w:val="0"/>
      <w:ind w:left="119"/>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CE3771"/>
    <w:rPr>
      <w:rFonts w:eastAsia="Times New Roman" w:cstheme="minorBidi"/>
      <w:szCs w:val="24"/>
    </w:rPr>
  </w:style>
  <w:style w:type="paragraph" w:customStyle="1" w:styleId="Default">
    <w:name w:val="Default"/>
    <w:rsid w:val="00472768"/>
    <w:pPr>
      <w:autoSpaceDE w:val="0"/>
      <w:autoSpaceDN w:val="0"/>
      <w:adjustRightInd w:val="0"/>
      <w:jc w:val="left"/>
    </w:pPr>
    <w:rPr>
      <w:color w:val="000000"/>
      <w:szCs w:val="24"/>
    </w:rPr>
  </w:style>
  <w:style w:type="paragraph" w:styleId="NormalWeb">
    <w:name w:val="Normal (Web)"/>
    <w:basedOn w:val="Normal"/>
    <w:uiPriority w:val="99"/>
    <w:unhideWhenUsed/>
    <w:rsid w:val="007A6E47"/>
    <w:pPr>
      <w:spacing w:before="100" w:beforeAutospacing="1" w:after="100" w:afterAutospacing="1"/>
      <w:jc w:val="left"/>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E02394"/>
    <w:rPr>
      <w:rFonts w:eastAsia="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76778">
      <w:bodyDiv w:val="1"/>
      <w:marLeft w:val="0"/>
      <w:marRight w:val="0"/>
      <w:marTop w:val="0"/>
      <w:marBottom w:val="0"/>
      <w:divBdr>
        <w:top w:val="none" w:sz="0" w:space="0" w:color="auto"/>
        <w:left w:val="none" w:sz="0" w:space="0" w:color="auto"/>
        <w:bottom w:val="none" w:sz="0" w:space="0" w:color="auto"/>
        <w:right w:val="none" w:sz="0" w:space="0" w:color="auto"/>
      </w:divBdr>
    </w:div>
    <w:div w:id="161506197">
      <w:bodyDiv w:val="1"/>
      <w:marLeft w:val="0"/>
      <w:marRight w:val="0"/>
      <w:marTop w:val="0"/>
      <w:marBottom w:val="0"/>
      <w:divBdr>
        <w:top w:val="none" w:sz="0" w:space="0" w:color="auto"/>
        <w:left w:val="none" w:sz="0" w:space="0" w:color="auto"/>
        <w:bottom w:val="none" w:sz="0" w:space="0" w:color="auto"/>
        <w:right w:val="none" w:sz="0" w:space="0" w:color="auto"/>
      </w:divBdr>
    </w:div>
    <w:div w:id="176192513">
      <w:bodyDiv w:val="1"/>
      <w:marLeft w:val="0"/>
      <w:marRight w:val="0"/>
      <w:marTop w:val="0"/>
      <w:marBottom w:val="0"/>
      <w:divBdr>
        <w:top w:val="none" w:sz="0" w:space="0" w:color="auto"/>
        <w:left w:val="none" w:sz="0" w:space="0" w:color="auto"/>
        <w:bottom w:val="none" w:sz="0" w:space="0" w:color="auto"/>
        <w:right w:val="none" w:sz="0" w:space="0" w:color="auto"/>
      </w:divBdr>
    </w:div>
    <w:div w:id="182477422">
      <w:bodyDiv w:val="1"/>
      <w:marLeft w:val="0"/>
      <w:marRight w:val="0"/>
      <w:marTop w:val="0"/>
      <w:marBottom w:val="0"/>
      <w:divBdr>
        <w:top w:val="none" w:sz="0" w:space="0" w:color="auto"/>
        <w:left w:val="none" w:sz="0" w:space="0" w:color="auto"/>
        <w:bottom w:val="none" w:sz="0" w:space="0" w:color="auto"/>
        <w:right w:val="none" w:sz="0" w:space="0" w:color="auto"/>
      </w:divBdr>
    </w:div>
    <w:div w:id="198711272">
      <w:bodyDiv w:val="1"/>
      <w:marLeft w:val="0"/>
      <w:marRight w:val="0"/>
      <w:marTop w:val="0"/>
      <w:marBottom w:val="0"/>
      <w:divBdr>
        <w:top w:val="none" w:sz="0" w:space="0" w:color="auto"/>
        <w:left w:val="none" w:sz="0" w:space="0" w:color="auto"/>
        <w:bottom w:val="none" w:sz="0" w:space="0" w:color="auto"/>
        <w:right w:val="none" w:sz="0" w:space="0" w:color="auto"/>
      </w:divBdr>
    </w:div>
    <w:div w:id="248393313">
      <w:bodyDiv w:val="1"/>
      <w:marLeft w:val="0"/>
      <w:marRight w:val="0"/>
      <w:marTop w:val="0"/>
      <w:marBottom w:val="0"/>
      <w:divBdr>
        <w:top w:val="none" w:sz="0" w:space="0" w:color="auto"/>
        <w:left w:val="none" w:sz="0" w:space="0" w:color="auto"/>
        <w:bottom w:val="none" w:sz="0" w:space="0" w:color="auto"/>
        <w:right w:val="none" w:sz="0" w:space="0" w:color="auto"/>
      </w:divBdr>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26329006">
      <w:bodyDiv w:val="1"/>
      <w:marLeft w:val="0"/>
      <w:marRight w:val="0"/>
      <w:marTop w:val="0"/>
      <w:marBottom w:val="0"/>
      <w:divBdr>
        <w:top w:val="none" w:sz="0" w:space="0" w:color="auto"/>
        <w:left w:val="none" w:sz="0" w:space="0" w:color="auto"/>
        <w:bottom w:val="none" w:sz="0" w:space="0" w:color="auto"/>
        <w:right w:val="none" w:sz="0" w:space="0" w:color="auto"/>
      </w:divBdr>
    </w:div>
    <w:div w:id="448667025">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610820076">
      <w:bodyDiv w:val="1"/>
      <w:marLeft w:val="0"/>
      <w:marRight w:val="0"/>
      <w:marTop w:val="0"/>
      <w:marBottom w:val="0"/>
      <w:divBdr>
        <w:top w:val="none" w:sz="0" w:space="0" w:color="auto"/>
        <w:left w:val="none" w:sz="0" w:space="0" w:color="auto"/>
        <w:bottom w:val="none" w:sz="0" w:space="0" w:color="auto"/>
        <w:right w:val="none" w:sz="0" w:space="0" w:color="auto"/>
      </w:divBdr>
    </w:div>
    <w:div w:id="621693674">
      <w:bodyDiv w:val="1"/>
      <w:marLeft w:val="0"/>
      <w:marRight w:val="0"/>
      <w:marTop w:val="0"/>
      <w:marBottom w:val="0"/>
      <w:divBdr>
        <w:top w:val="none" w:sz="0" w:space="0" w:color="auto"/>
        <w:left w:val="none" w:sz="0" w:space="0" w:color="auto"/>
        <w:bottom w:val="none" w:sz="0" w:space="0" w:color="auto"/>
        <w:right w:val="none" w:sz="0" w:space="0" w:color="auto"/>
      </w:divBdr>
    </w:div>
    <w:div w:id="699891017">
      <w:bodyDiv w:val="1"/>
      <w:marLeft w:val="0"/>
      <w:marRight w:val="0"/>
      <w:marTop w:val="0"/>
      <w:marBottom w:val="0"/>
      <w:divBdr>
        <w:top w:val="none" w:sz="0" w:space="0" w:color="auto"/>
        <w:left w:val="none" w:sz="0" w:space="0" w:color="auto"/>
        <w:bottom w:val="none" w:sz="0" w:space="0" w:color="auto"/>
        <w:right w:val="none" w:sz="0" w:space="0" w:color="auto"/>
      </w:divBdr>
    </w:div>
    <w:div w:id="736435192">
      <w:bodyDiv w:val="1"/>
      <w:marLeft w:val="0"/>
      <w:marRight w:val="0"/>
      <w:marTop w:val="0"/>
      <w:marBottom w:val="0"/>
      <w:divBdr>
        <w:top w:val="none" w:sz="0" w:space="0" w:color="auto"/>
        <w:left w:val="none" w:sz="0" w:space="0" w:color="auto"/>
        <w:bottom w:val="none" w:sz="0" w:space="0" w:color="auto"/>
        <w:right w:val="none" w:sz="0" w:space="0" w:color="auto"/>
      </w:divBdr>
    </w:div>
    <w:div w:id="840042283">
      <w:bodyDiv w:val="1"/>
      <w:marLeft w:val="0"/>
      <w:marRight w:val="0"/>
      <w:marTop w:val="0"/>
      <w:marBottom w:val="0"/>
      <w:divBdr>
        <w:top w:val="none" w:sz="0" w:space="0" w:color="auto"/>
        <w:left w:val="none" w:sz="0" w:space="0" w:color="auto"/>
        <w:bottom w:val="none" w:sz="0" w:space="0" w:color="auto"/>
        <w:right w:val="none" w:sz="0" w:space="0" w:color="auto"/>
      </w:divBdr>
    </w:div>
    <w:div w:id="845048672">
      <w:bodyDiv w:val="1"/>
      <w:marLeft w:val="0"/>
      <w:marRight w:val="0"/>
      <w:marTop w:val="0"/>
      <w:marBottom w:val="0"/>
      <w:divBdr>
        <w:top w:val="none" w:sz="0" w:space="0" w:color="auto"/>
        <w:left w:val="none" w:sz="0" w:space="0" w:color="auto"/>
        <w:bottom w:val="none" w:sz="0" w:space="0" w:color="auto"/>
        <w:right w:val="none" w:sz="0" w:space="0" w:color="auto"/>
      </w:divBdr>
    </w:div>
    <w:div w:id="1152479841">
      <w:bodyDiv w:val="1"/>
      <w:marLeft w:val="0"/>
      <w:marRight w:val="0"/>
      <w:marTop w:val="0"/>
      <w:marBottom w:val="0"/>
      <w:divBdr>
        <w:top w:val="none" w:sz="0" w:space="0" w:color="auto"/>
        <w:left w:val="none" w:sz="0" w:space="0" w:color="auto"/>
        <w:bottom w:val="none" w:sz="0" w:space="0" w:color="auto"/>
        <w:right w:val="none" w:sz="0" w:space="0" w:color="auto"/>
      </w:divBdr>
    </w:div>
    <w:div w:id="1213348052">
      <w:bodyDiv w:val="1"/>
      <w:marLeft w:val="0"/>
      <w:marRight w:val="0"/>
      <w:marTop w:val="0"/>
      <w:marBottom w:val="0"/>
      <w:divBdr>
        <w:top w:val="none" w:sz="0" w:space="0" w:color="auto"/>
        <w:left w:val="none" w:sz="0" w:space="0" w:color="auto"/>
        <w:bottom w:val="none" w:sz="0" w:space="0" w:color="auto"/>
        <w:right w:val="none" w:sz="0" w:space="0" w:color="auto"/>
      </w:divBdr>
    </w:div>
    <w:div w:id="1235117554">
      <w:bodyDiv w:val="1"/>
      <w:marLeft w:val="0"/>
      <w:marRight w:val="0"/>
      <w:marTop w:val="0"/>
      <w:marBottom w:val="0"/>
      <w:divBdr>
        <w:top w:val="none" w:sz="0" w:space="0" w:color="auto"/>
        <w:left w:val="none" w:sz="0" w:space="0" w:color="auto"/>
        <w:bottom w:val="none" w:sz="0" w:space="0" w:color="auto"/>
        <w:right w:val="none" w:sz="0" w:space="0" w:color="auto"/>
      </w:divBdr>
    </w:div>
    <w:div w:id="1240990676">
      <w:bodyDiv w:val="1"/>
      <w:marLeft w:val="0"/>
      <w:marRight w:val="0"/>
      <w:marTop w:val="0"/>
      <w:marBottom w:val="0"/>
      <w:divBdr>
        <w:top w:val="none" w:sz="0" w:space="0" w:color="auto"/>
        <w:left w:val="none" w:sz="0" w:space="0" w:color="auto"/>
        <w:bottom w:val="none" w:sz="0" w:space="0" w:color="auto"/>
        <w:right w:val="none" w:sz="0" w:space="0" w:color="auto"/>
      </w:divBdr>
    </w:div>
    <w:div w:id="1255241139">
      <w:bodyDiv w:val="1"/>
      <w:marLeft w:val="0"/>
      <w:marRight w:val="0"/>
      <w:marTop w:val="0"/>
      <w:marBottom w:val="0"/>
      <w:divBdr>
        <w:top w:val="none" w:sz="0" w:space="0" w:color="auto"/>
        <w:left w:val="none" w:sz="0" w:space="0" w:color="auto"/>
        <w:bottom w:val="none" w:sz="0" w:space="0" w:color="auto"/>
        <w:right w:val="none" w:sz="0" w:space="0" w:color="auto"/>
      </w:divBdr>
    </w:div>
    <w:div w:id="1283807990">
      <w:bodyDiv w:val="1"/>
      <w:marLeft w:val="0"/>
      <w:marRight w:val="0"/>
      <w:marTop w:val="0"/>
      <w:marBottom w:val="0"/>
      <w:divBdr>
        <w:top w:val="none" w:sz="0" w:space="0" w:color="auto"/>
        <w:left w:val="none" w:sz="0" w:space="0" w:color="auto"/>
        <w:bottom w:val="none" w:sz="0" w:space="0" w:color="auto"/>
        <w:right w:val="none" w:sz="0" w:space="0" w:color="auto"/>
      </w:divBdr>
    </w:div>
    <w:div w:id="1287275891">
      <w:bodyDiv w:val="1"/>
      <w:marLeft w:val="0"/>
      <w:marRight w:val="0"/>
      <w:marTop w:val="0"/>
      <w:marBottom w:val="0"/>
      <w:divBdr>
        <w:top w:val="none" w:sz="0" w:space="0" w:color="auto"/>
        <w:left w:val="none" w:sz="0" w:space="0" w:color="auto"/>
        <w:bottom w:val="none" w:sz="0" w:space="0" w:color="auto"/>
        <w:right w:val="none" w:sz="0" w:space="0" w:color="auto"/>
      </w:divBdr>
    </w:div>
    <w:div w:id="1313364624">
      <w:bodyDiv w:val="1"/>
      <w:marLeft w:val="0"/>
      <w:marRight w:val="0"/>
      <w:marTop w:val="0"/>
      <w:marBottom w:val="0"/>
      <w:divBdr>
        <w:top w:val="none" w:sz="0" w:space="0" w:color="auto"/>
        <w:left w:val="none" w:sz="0" w:space="0" w:color="auto"/>
        <w:bottom w:val="none" w:sz="0" w:space="0" w:color="auto"/>
        <w:right w:val="none" w:sz="0" w:space="0" w:color="auto"/>
      </w:divBdr>
    </w:div>
    <w:div w:id="1313633618">
      <w:bodyDiv w:val="1"/>
      <w:marLeft w:val="0"/>
      <w:marRight w:val="0"/>
      <w:marTop w:val="0"/>
      <w:marBottom w:val="0"/>
      <w:divBdr>
        <w:top w:val="none" w:sz="0" w:space="0" w:color="auto"/>
        <w:left w:val="none" w:sz="0" w:space="0" w:color="auto"/>
        <w:bottom w:val="none" w:sz="0" w:space="0" w:color="auto"/>
        <w:right w:val="none" w:sz="0" w:space="0" w:color="auto"/>
      </w:divBdr>
    </w:div>
    <w:div w:id="1334458751">
      <w:bodyDiv w:val="1"/>
      <w:marLeft w:val="0"/>
      <w:marRight w:val="0"/>
      <w:marTop w:val="0"/>
      <w:marBottom w:val="0"/>
      <w:divBdr>
        <w:top w:val="none" w:sz="0" w:space="0" w:color="auto"/>
        <w:left w:val="none" w:sz="0" w:space="0" w:color="auto"/>
        <w:bottom w:val="none" w:sz="0" w:space="0" w:color="auto"/>
        <w:right w:val="none" w:sz="0" w:space="0" w:color="auto"/>
      </w:divBdr>
    </w:div>
    <w:div w:id="1515723208">
      <w:bodyDiv w:val="1"/>
      <w:marLeft w:val="0"/>
      <w:marRight w:val="0"/>
      <w:marTop w:val="0"/>
      <w:marBottom w:val="0"/>
      <w:divBdr>
        <w:top w:val="none" w:sz="0" w:space="0" w:color="auto"/>
        <w:left w:val="none" w:sz="0" w:space="0" w:color="auto"/>
        <w:bottom w:val="none" w:sz="0" w:space="0" w:color="auto"/>
        <w:right w:val="none" w:sz="0" w:space="0" w:color="auto"/>
      </w:divBdr>
    </w:div>
    <w:div w:id="1525557419">
      <w:bodyDiv w:val="1"/>
      <w:marLeft w:val="0"/>
      <w:marRight w:val="0"/>
      <w:marTop w:val="0"/>
      <w:marBottom w:val="0"/>
      <w:divBdr>
        <w:top w:val="none" w:sz="0" w:space="0" w:color="auto"/>
        <w:left w:val="none" w:sz="0" w:space="0" w:color="auto"/>
        <w:bottom w:val="none" w:sz="0" w:space="0" w:color="auto"/>
        <w:right w:val="none" w:sz="0" w:space="0" w:color="auto"/>
      </w:divBdr>
    </w:div>
    <w:div w:id="1532457932">
      <w:bodyDiv w:val="1"/>
      <w:marLeft w:val="0"/>
      <w:marRight w:val="0"/>
      <w:marTop w:val="0"/>
      <w:marBottom w:val="0"/>
      <w:divBdr>
        <w:top w:val="none" w:sz="0" w:space="0" w:color="auto"/>
        <w:left w:val="none" w:sz="0" w:space="0" w:color="auto"/>
        <w:bottom w:val="none" w:sz="0" w:space="0" w:color="auto"/>
        <w:right w:val="none" w:sz="0" w:space="0" w:color="auto"/>
      </w:divBdr>
    </w:div>
    <w:div w:id="1611811449">
      <w:bodyDiv w:val="1"/>
      <w:marLeft w:val="0"/>
      <w:marRight w:val="0"/>
      <w:marTop w:val="0"/>
      <w:marBottom w:val="0"/>
      <w:divBdr>
        <w:top w:val="none" w:sz="0" w:space="0" w:color="auto"/>
        <w:left w:val="none" w:sz="0" w:space="0" w:color="auto"/>
        <w:bottom w:val="none" w:sz="0" w:space="0" w:color="auto"/>
        <w:right w:val="none" w:sz="0" w:space="0" w:color="auto"/>
      </w:divBdr>
    </w:div>
    <w:div w:id="1652557113">
      <w:bodyDiv w:val="1"/>
      <w:marLeft w:val="0"/>
      <w:marRight w:val="0"/>
      <w:marTop w:val="0"/>
      <w:marBottom w:val="0"/>
      <w:divBdr>
        <w:top w:val="none" w:sz="0" w:space="0" w:color="auto"/>
        <w:left w:val="none" w:sz="0" w:space="0" w:color="auto"/>
        <w:bottom w:val="none" w:sz="0" w:space="0" w:color="auto"/>
        <w:right w:val="none" w:sz="0" w:space="0" w:color="auto"/>
      </w:divBdr>
    </w:div>
    <w:div w:id="1653481215">
      <w:bodyDiv w:val="1"/>
      <w:marLeft w:val="0"/>
      <w:marRight w:val="0"/>
      <w:marTop w:val="0"/>
      <w:marBottom w:val="0"/>
      <w:divBdr>
        <w:top w:val="none" w:sz="0" w:space="0" w:color="auto"/>
        <w:left w:val="none" w:sz="0" w:space="0" w:color="auto"/>
        <w:bottom w:val="none" w:sz="0" w:space="0" w:color="auto"/>
        <w:right w:val="none" w:sz="0" w:space="0" w:color="auto"/>
      </w:divBdr>
    </w:div>
    <w:div w:id="1679229600">
      <w:bodyDiv w:val="1"/>
      <w:marLeft w:val="0"/>
      <w:marRight w:val="0"/>
      <w:marTop w:val="0"/>
      <w:marBottom w:val="0"/>
      <w:divBdr>
        <w:top w:val="none" w:sz="0" w:space="0" w:color="auto"/>
        <w:left w:val="none" w:sz="0" w:space="0" w:color="auto"/>
        <w:bottom w:val="none" w:sz="0" w:space="0" w:color="auto"/>
        <w:right w:val="none" w:sz="0" w:space="0" w:color="auto"/>
      </w:divBdr>
    </w:div>
    <w:div w:id="1845394560">
      <w:bodyDiv w:val="1"/>
      <w:marLeft w:val="0"/>
      <w:marRight w:val="0"/>
      <w:marTop w:val="0"/>
      <w:marBottom w:val="0"/>
      <w:divBdr>
        <w:top w:val="none" w:sz="0" w:space="0" w:color="auto"/>
        <w:left w:val="none" w:sz="0" w:space="0" w:color="auto"/>
        <w:bottom w:val="none" w:sz="0" w:space="0" w:color="auto"/>
        <w:right w:val="none" w:sz="0" w:space="0" w:color="auto"/>
      </w:divBdr>
    </w:div>
    <w:div w:id="1893539011">
      <w:bodyDiv w:val="1"/>
      <w:marLeft w:val="0"/>
      <w:marRight w:val="0"/>
      <w:marTop w:val="0"/>
      <w:marBottom w:val="0"/>
      <w:divBdr>
        <w:top w:val="none" w:sz="0" w:space="0" w:color="auto"/>
        <w:left w:val="none" w:sz="0" w:space="0" w:color="auto"/>
        <w:bottom w:val="none" w:sz="0" w:space="0" w:color="auto"/>
        <w:right w:val="none" w:sz="0" w:space="0" w:color="auto"/>
      </w:divBdr>
    </w:div>
    <w:div w:id="1899238961">
      <w:bodyDiv w:val="1"/>
      <w:marLeft w:val="0"/>
      <w:marRight w:val="0"/>
      <w:marTop w:val="0"/>
      <w:marBottom w:val="0"/>
      <w:divBdr>
        <w:top w:val="none" w:sz="0" w:space="0" w:color="auto"/>
        <w:left w:val="none" w:sz="0" w:space="0" w:color="auto"/>
        <w:bottom w:val="none" w:sz="0" w:space="0" w:color="auto"/>
        <w:right w:val="none" w:sz="0" w:space="0" w:color="auto"/>
      </w:divBdr>
    </w:div>
    <w:div w:id="1946838838">
      <w:bodyDiv w:val="1"/>
      <w:marLeft w:val="0"/>
      <w:marRight w:val="0"/>
      <w:marTop w:val="0"/>
      <w:marBottom w:val="0"/>
      <w:divBdr>
        <w:top w:val="none" w:sz="0" w:space="0" w:color="auto"/>
        <w:left w:val="none" w:sz="0" w:space="0" w:color="auto"/>
        <w:bottom w:val="none" w:sz="0" w:space="0" w:color="auto"/>
        <w:right w:val="none" w:sz="0" w:space="0" w:color="auto"/>
      </w:divBdr>
    </w:div>
    <w:div w:id="1996255893">
      <w:bodyDiv w:val="1"/>
      <w:marLeft w:val="0"/>
      <w:marRight w:val="0"/>
      <w:marTop w:val="0"/>
      <w:marBottom w:val="0"/>
      <w:divBdr>
        <w:top w:val="none" w:sz="0" w:space="0" w:color="auto"/>
        <w:left w:val="none" w:sz="0" w:space="0" w:color="auto"/>
        <w:bottom w:val="none" w:sz="0" w:space="0" w:color="auto"/>
        <w:right w:val="none" w:sz="0" w:space="0" w:color="auto"/>
      </w:divBdr>
    </w:div>
    <w:div w:id="2035644795">
      <w:bodyDiv w:val="1"/>
      <w:marLeft w:val="0"/>
      <w:marRight w:val="0"/>
      <w:marTop w:val="0"/>
      <w:marBottom w:val="0"/>
      <w:divBdr>
        <w:top w:val="none" w:sz="0" w:space="0" w:color="auto"/>
        <w:left w:val="none" w:sz="0" w:space="0" w:color="auto"/>
        <w:bottom w:val="none" w:sz="0" w:space="0" w:color="auto"/>
        <w:right w:val="none" w:sz="0" w:space="0" w:color="auto"/>
      </w:divBdr>
    </w:div>
    <w:div w:id="2044138248">
      <w:bodyDiv w:val="1"/>
      <w:marLeft w:val="0"/>
      <w:marRight w:val="0"/>
      <w:marTop w:val="0"/>
      <w:marBottom w:val="0"/>
      <w:divBdr>
        <w:top w:val="none" w:sz="0" w:space="0" w:color="auto"/>
        <w:left w:val="none" w:sz="0" w:space="0" w:color="auto"/>
        <w:bottom w:val="none" w:sz="0" w:space="0" w:color="auto"/>
        <w:right w:val="none" w:sz="0" w:space="0" w:color="auto"/>
      </w:divBdr>
    </w:div>
    <w:div w:id="2050911444">
      <w:bodyDiv w:val="1"/>
      <w:marLeft w:val="0"/>
      <w:marRight w:val="0"/>
      <w:marTop w:val="0"/>
      <w:marBottom w:val="0"/>
      <w:divBdr>
        <w:top w:val="none" w:sz="0" w:space="0" w:color="auto"/>
        <w:left w:val="none" w:sz="0" w:space="0" w:color="auto"/>
        <w:bottom w:val="none" w:sz="0" w:space="0" w:color="auto"/>
        <w:right w:val="none" w:sz="0" w:space="0" w:color="auto"/>
      </w:divBdr>
    </w:div>
    <w:div w:id="2065710719">
      <w:bodyDiv w:val="1"/>
      <w:marLeft w:val="0"/>
      <w:marRight w:val="0"/>
      <w:marTop w:val="0"/>
      <w:marBottom w:val="0"/>
      <w:divBdr>
        <w:top w:val="none" w:sz="0" w:space="0" w:color="auto"/>
        <w:left w:val="none" w:sz="0" w:space="0" w:color="auto"/>
        <w:bottom w:val="none" w:sz="0" w:space="0" w:color="auto"/>
        <w:right w:val="none" w:sz="0" w:space="0" w:color="auto"/>
      </w:divBdr>
    </w:div>
    <w:div w:id="2076931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53FAE-A378-4A87-A629-268E343CC2D1}">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0FD39-FC39-4C90-8B5A-D1A08CD69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81</TotalTime>
  <Pages>4</Pages>
  <Words>1359</Words>
  <Characters>774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Robinson, Thomastine</dc:creator>
  <cp:keywords/>
  <dc:description/>
  <cp:lastModifiedBy>Vaupel, Tyler</cp:lastModifiedBy>
  <cp:revision>378</cp:revision>
  <cp:lastPrinted>2021-05-13T18:52:00Z</cp:lastPrinted>
  <dcterms:created xsi:type="dcterms:W3CDTF">2024-03-26T21:36:00Z</dcterms:created>
  <dcterms:modified xsi:type="dcterms:W3CDTF">2026-03-05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0f1e5590036c043c229d6b3be07d5d6c273ce6d5457592a4ad57d20aa06be6</vt:lpwstr>
  </property>
</Properties>
</file>